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C2391" w14:textId="77777777" w:rsidR="00A15DD0" w:rsidRDefault="00672E97">
      <w:pPr>
        <w:pStyle w:val="Title"/>
      </w:pPr>
      <w:r>
        <w:t>South Sudan resilience baseline</w:t>
      </w:r>
    </w:p>
    <w:p w14:paraId="137D5F86" w14:textId="77777777" w:rsidR="00A15DD0" w:rsidRDefault="00672E97">
      <w:pPr>
        <w:pStyle w:val="Subtitle"/>
      </w:pPr>
      <w:r>
        <w:t>Demographic profiles</w:t>
      </w:r>
    </w:p>
    <w:p w14:paraId="4BC65618" w14:textId="77777777" w:rsidR="00A15DD0" w:rsidRDefault="00672E97">
      <w:pPr>
        <w:pStyle w:val="Author"/>
      </w:pPr>
      <w:r>
        <w:t>Monitoring and Evaluation Support Project (MESP)</w:t>
      </w:r>
    </w:p>
    <w:sdt>
      <w:sdtPr>
        <w:rPr>
          <w:rFonts w:eastAsiaTheme="minorEastAsia" w:cs="GillSansMTStd-Book"/>
          <w:caps w:val="0"/>
          <w:color w:val="6C6463"/>
          <w:sz w:val="22"/>
          <w:szCs w:val="22"/>
        </w:rPr>
        <w:id w:val="166607231"/>
        <w:docPartObj>
          <w:docPartGallery w:val="Table of Contents"/>
          <w:docPartUnique/>
        </w:docPartObj>
      </w:sdtPr>
      <w:sdtEndPr/>
      <w:sdtContent>
        <w:p w14:paraId="12E1BC53" w14:textId="77777777" w:rsidR="00A15DD0" w:rsidRDefault="00672E97">
          <w:pPr>
            <w:pStyle w:val="TOCHeading"/>
          </w:pPr>
          <w:r>
            <w:t>Table of contents</w:t>
          </w:r>
        </w:p>
        <w:p w14:paraId="79027B50" w14:textId="77777777" w:rsidR="003F2359" w:rsidRDefault="00672E9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 w:rsidR="003F2359">
            <w:fldChar w:fldCharType="separate"/>
          </w:r>
          <w:hyperlink w:anchor="_Toc106062142" w:history="1">
            <w:r w:rsidR="003F2359" w:rsidRPr="00975A0C">
              <w:rPr>
                <w:rStyle w:val="Hyperlink"/>
                <w:noProof/>
              </w:rPr>
              <w:t>1 Jur River (Western Bahr el Gazal)</w:t>
            </w:r>
            <w:r w:rsidR="003F2359">
              <w:rPr>
                <w:noProof/>
                <w:webHidden/>
              </w:rPr>
              <w:tab/>
            </w:r>
            <w:r w:rsidR="003F2359">
              <w:rPr>
                <w:noProof/>
                <w:webHidden/>
              </w:rPr>
              <w:fldChar w:fldCharType="begin"/>
            </w:r>
            <w:r w:rsidR="003F2359">
              <w:rPr>
                <w:noProof/>
                <w:webHidden/>
              </w:rPr>
              <w:instrText xml:space="preserve"> PAGEREF _Toc106062142 \h </w:instrText>
            </w:r>
            <w:r w:rsidR="003F2359">
              <w:rPr>
                <w:noProof/>
                <w:webHidden/>
              </w:rPr>
            </w:r>
            <w:r w:rsidR="003F2359">
              <w:rPr>
                <w:noProof/>
                <w:webHidden/>
              </w:rPr>
              <w:fldChar w:fldCharType="separate"/>
            </w:r>
            <w:r w:rsidR="003F2359">
              <w:rPr>
                <w:noProof/>
                <w:webHidden/>
              </w:rPr>
              <w:t>3</w:t>
            </w:r>
            <w:r w:rsidR="003F2359">
              <w:rPr>
                <w:noProof/>
                <w:webHidden/>
              </w:rPr>
              <w:fldChar w:fldCharType="end"/>
            </w:r>
          </w:hyperlink>
        </w:p>
        <w:p w14:paraId="6F41B0F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43" w:history="1">
            <w:r w:rsidRPr="00975A0C">
              <w:rPr>
                <w:rStyle w:val="Hyperlink"/>
                <w:noProof/>
              </w:rPr>
              <w:t>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F9661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44" w:history="1">
            <w:r w:rsidRPr="00975A0C">
              <w:rPr>
                <w:rStyle w:val="Hyperlink"/>
                <w:noProof/>
              </w:rPr>
              <w:t>1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8D132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45" w:history="1">
            <w:r w:rsidRPr="00975A0C">
              <w:rPr>
                <w:rStyle w:val="Hyperlink"/>
                <w:noProof/>
              </w:rPr>
              <w:t>1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E295B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46" w:history="1">
            <w:r w:rsidRPr="00975A0C">
              <w:rPr>
                <w:rStyle w:val="Hyperlink"/>
                <w:noProof/>
              </w:rPr>
              <w:t>1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558C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47" w:history="1">
            <w:r w:rsidRPr="00975A0C">
              <w:rPr>
                <w:rStyle w:val="Hyperlink"/>
                <w:noProof/>
              </w:rPr>
              <w:t>1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AD601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48" w:history="1">
            <w:r w:rsidRPr="00975A0C">
              <w:rPr>
                <w:rStyle w:val="Hyperlink"/>
                <w:noProof/>
              </w:rPr>
              <w:t>1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0C1CC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149" w:history="1">
            <w:r w:rsidRPr="00975A0C">
              <w:rPr>
                <w:rStyle w:val="Hyperlink"/>
                <w:noProof/>
              </w:rPr>
              <w:t>2 Wau (Western Bahr el Gaz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7B35B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0" w:history="1">
            <w:r w:rsidRPr="00975A0C">
              <w:rPr>
                <w:rStyle w:val="Hyperlink"/>
                <w:noProof/>
              </w:rPr>
              <w:t>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89AD4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1" w:history="1">
            <w:r w:rsidRPr="00975A0C">
              <w:rPr>
                <w:rStyle w:val="Hyperlink"/>
                <w:noProof/>
              </w:rPr>
              <w:t>2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878BA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2" w:history="1">
            <w:r w:rsidRPr="00975A0C">
              <w:rPr>
                <w:rStyle w:val="Hyperlink"/>
                <w:noProof/>
              </w:rPr>
              <w:t>2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C5CE1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3" w:history="1">
            <w:r w:rsidRPr="00975A0C">
              <w:rPr>
                <w:rStyle w:val="Hyperlink"/>
                <w:noProof/>
              </w:rPr>
              <w:t>2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3DE08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4" w:history="1">
            <w:r w:rsidRPr="00975A0C">
              <w:rPr>
                <w:rStyle w:val="Hyperlink"/>
                <w:noProof/>
              </w:rPr>
              <w:t>2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9BEE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5" w:history="1">
            <w:r w:rsidRPr="00975A0C">
              <w:rPr>
                <w:rStyle w:val="Hyperlink"/>
                <w:noProof/>
              </w:rPr>
              <w:t>2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CC61B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156" w:history="1">
            <w:r w:rsidRPr="00975A0C">
              <w:rPr>
                <w:rStyle w:val="Hyperlink"/>
                <w:noProof/>
              </w:rPr>
              <w:t>3 Budi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8EA22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7" w:history="1">
            <w:r w:rsidRPr="00975A0C">
              <w:rPr>
                <w:rStyle w:val="Hyperlink"/>
                <w:noProof/>
              </w:rPr>
              <w:t>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AC92E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8" w:history="1">
            <w:r w:rsidRPr="00975A0C">
              <w:rPr>
                <w:rStyle w:val="Hyperlink"/>
                <w:noProof/>
              </w:rPr>
              <w:t>3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4D7B4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59" w:history="1">
            <w:r w:rsidRPr="00975A0C">
              <w:rPr>
                <w:rStyle w:val="Hyperlink"/>
                <w:noProof/>
              </w:rPr>
              <w:t>3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4071B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0" w:history="1">
            <w:r w:rsidRPr="00975A0C">
              <w:rPr>
                <w:rStyle w:val="Hyperlink"/>
                <w:noProof/>
              </w:rPr>
              <w:t>3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1742B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1" w:history="1">
            <w:r w:rsidRPr="00975A0C">
              <w:rPr>
                <w:rStyle w:val="Hyperlink"/>
                <w:noProof/>
              </w:rPr>
              <w:t>3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27BE7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2" w:history="1">
            <w:r w:rsidRPr="00975A0C">
              <w:rPr>
                <w:rStyle w:val="Hyperlink"/>
                <w:noProof/>
              </w:rPr>
              <w:t>3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7FE11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163" w:history="1">
            <w:r w:rsidRPr="00975A0C">
              <w:rPr>
                <w:rStyle w:val="Hyperlink"/>
                <w:noProof/>
              </w:rPr>
              <w:t>4 Kapoeta North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AD85F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4" w:history="1">
            <w:r w:rsidRPr="00975A0C">
              <w:rPr>
                <w:rStyle w:val="Hyperlink"/>
                <w:noProof/>
              </w:rPr>
              <w:t>4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B9AA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5" w:history="1">
            <w:r w:rsidRPr="00975A0C">
              <w:rPr>
                <w:rStyle w:val="Hyperlink"/>
                <w:noProof/>
              </w:rPr>
              <w:t>4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84F3D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6" w:history="1">
            <w:r w:rsidRPr="00975A0C">
              <w:rPr>
                <w:rStyle w:val="Hyperlink"/>
                <w:noProof/>
              </w:rPr>
              <w:t>4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4797A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7" w:history="1">
            <w:r w:rsidRPr="00975A0C">
              <w:rPr>
                <w:rStyle w:val="Hyperlink"/>
                <w:noProof/>
              </w:rPr>
              <w:t>4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51E80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8" w:history="1">
            <w:r w:rsidRPr="00975A0C">
              <w:rPr>
                <w:rStyle w:val="Hyperlink"/>
                <w:noProof/>
              </w:rPr>
              <w:t>4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004E4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69" w:history="1">
            <w:r w:rsidRPr="00975A0C">
              <w:rPr>
                <w:rStyle w:val="Hyperlink"/>
                <w:noProof/>
              </w:rPr>
              <w:t>4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88A59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170" w:history="1">
            <w:r w:rsidRPr="00975A0C">
              <w:rPr>
                <w:rStyle w:val="Hyperlink"/>
                <w:noProof/>
              </w:rPr>
              <w:t>5 Akobo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06B46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71" w:history="1">
            <w:r w:rsidRPr="00975A0C">
              <w:rPr>
                <w:rStyle w:val="Hyperlink"/>
                <w:noProof/>
              </w:rPr>
              <w:t>5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02856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72" w:history="1">
            <w:r w:rsidRPr="00975A0C">
              <w:rPr>
                <w:rStyle w:val="Hyperlink"/>
                <w:noProof/>
              </w:rPr>
              <w:t>5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81ECB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73" w:history="1">
            <w:r w:rsidRPr="00975A0C">
              <w:rPr>
                <w:rStyle w:val="Hyperlink"/>
                <w:noProof/>
              </w:rPr>
              <w:t>5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22A6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74" w:history="1">
            <w:r w:rsidRPr="00975A0C">
              <w:rPr>
                <w:rStyle w:val="Hyperlink"/>
                <w:noProof/>
              </w:rPr>
              <w:t>5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0ED3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75" w:history="1">
            <w:r w:rsidRPr="00975A0C">
              <w:rPr>
                <w:rStyle w:val="Hyperlink"/>
                <w:noProof/>
              </w:rPr>
              <w:t>5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9E565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76" w:history="1">
            <w:r w:rsidRPr="00975A0C">
              <w:rPr>
                <w:rStyle w:val="Hyperlink"/>
                <w:noProof/>
              </w:rPr>
              <w:t>5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24248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177" w:history="1">
            <w:r w:rsidRPr="00975A0C">
              <w:rPr>
                <w:rStyle w:val="Hyperlink"/>
                <w:noProof/>
              </w:rPr>
              <w:t>6 Duk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5C841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78" w:history="1">
            <w:r w:rsidRPr="00975A0C">
              <w:rPr>
                <w:rStyle w:val="Hyperlink"/>
                <w:noProof/>
              </w:rPr>
              <w:t>6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04872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79" w:history="1">
            <w:r w:rsidRPr="00975A0C">
              <w:rPr>
                <w:rStyle w:val="Hyperlink"/>
                <w:noProof/>
              </w:rPr>
              <w:t>6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8074B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0" w:history="1">
            <w:r w:rsidRPr="00975A0C">
              <w:rPr>
                <w:rStyle w:val="Hyperlink"/>
                <w:noProof/>
              </w:rPr>
              <w:t>6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CA5D5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1" w:history="1">
            <w:r w:rsidRPr="00975A0C">
              <w:rPr>
                <w:rStyle w:val="Hyperlink"/>
                <w:noProof/>
              </w:rPr>
              <w:t>6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2B13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2" w:history="1">
            <w:r w:rsidRPr="00975A0C">
              <w:rPr>
                <w:rStyle w:val="Hyperlink"/>
                <w:noProof/>
              </w:rPr>
              <w:t>6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4BCAE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3" w:history="1">
            <w:r w:rsidRPr="00975A0C">
              <w:rPr>
                <w:rStyle w:val="Hyperlink"/>
                <w:noProof/>
              </w:rPr>
              <w:t>6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7402C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184" w:history="1">
            <w:r w:rsidRPr="00975A0C">
              <w:rPr>
                <w:rStyle w:val="Hyperlink"/>
                <w:noProof/>
              </w:rPr>
              <w:t>7 Pib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58D1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5" w:history="1">
            <w:r w:rsidRPr="00975A0C">
              <w:rPr>
                <w:rStyle w:val="Hyperlink"/>
                <w:noProof/>
              </w:rPr>
              <w:t>7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33CB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6" w:history="1">
            <w:r w:rsidRPr="00975A0C">
              <w:rPr>
                <w:rStyle w:val="Hyperlink"/>
                <w:noProof/>
              </w:rPr>
              <w:t>7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C4F94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7" w:history="1">
            <w:r w:rsidRPr="00975A0C">
              <w:rPr>
                <w:rStyle w:val="Hyperlink"/>
                <w:noProof/>
              </w:rPr>
              <w:t>7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5D595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8" w:history="1">
            <w:r w:rsidRPr="00975A0C">
              <w:rPr>
                <w:rStyle w:val="Hyperlink"/>
                <w:noProof/>
              </w:rPr>
              <w:t>7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F6F6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89" w:history="1">
            <w:r w:rsidRPr="00975A0C">
              <w:rPr>
                <w:rStyle w:val="Hyperlink"/>
                <w:noProof/>
              </w:rPr>
              <w:t>7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26836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190" w:history="1">
            <w:r w:rsidRPr="00975A0C">
              <w:rPr>
                <w:rStyle w:val="Hyperlink"/>
                <w:noProof/>
              </w:rPr>
              <w:t>8 Ur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4C1B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91" w:history="1">
            <w:r w:rsidRPr="00975A0C">
              <w:rPr>
                <w:rStyle w:val="Hyperlink"/>
                <w:noProof/>
              </w:rPr>
              <w:t>8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7C0F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92" w:history="1">
            <w:r w:rsidRPr="00975A0C">
              <w:rPr>
                <w:rStyle w:val="Hyperlink"/>
                <w:noProof/>
              </w:rPr>
              <w:t>8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20AB6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93" w:history="1">
            <w:r w:rsidRPr="00975A0C">
              <w:rPr>
                <w:rStyle w:val="Hyperlink"/>
                <w:noProof/>
              </w:rPr>
              <w:t>8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1B930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94" w:history="1">
            <w:r w:rsidRPr="00975A0C">
              <w:rPr>
                <w:rStyle w:val="Hyperlink"/>
                <w:noProof/>
              </w:rPr>
              <w:t>8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A54CF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95" w:history="1">
            <w:r w:rsidRPr="00975A0C">
              <w:rPr>
                <w:rStyle w:val="Hyperlink"/>
                <w:noProof/>
              </w:rPr>
              <w:t>8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4521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96" w:history="1">
            <w:r w:rsidRPr="00975A0C">
              <w:rPr>
                <w:rStyle w:val="Hyperlink"/>
                <w:noProof/>
              </w:rPr>
              <w:t>8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EA589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197" w:history="1">
            <w:r w:rsidRPr="00975A0C">
              <w:rPr>
                <w:rStyle w:val="Hyperlink"/>
                <w:noProof/>
              </w:rPr>
              <w:t>9 Lee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13670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98" w:history="1">
            <w:r w:rsidRPr="00975A0C">
              <w:rPr>
                <w:rStyle w:val="Hyperlink"/>
                <w:noProof/>
              </w:rPr>
              <w:t>9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22CF8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199" w:history="1">
            <w:r w:rsidRPr="00975A0C">
              <w:rPr>
                <w:rStyle w:val="Hyperlink"/>
                <w:noProof/>
              </w:rPr>
              <w:t>9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40E78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0" w:history="1">
            <w:r w:rsidRPr="00975A0C">
              <w:rPr>
                <w:rStyle w:val="Hyperlink"/>
                <w:noProof/>
              </w:rPr>
              <w:t>9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BEC67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1" w:history="1">
            <w:r w:rsidRPr="00975A0C">
              <w:rPr>
                <w:rStyle w:val="Hyperlink"/>
                <w:noProof/>
              </w:rPr>
              <w:t>9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93150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2" w:history="1">
            <w:r w:rsidRPr="00975A0C">
              <w:rPr>
                <w:rStyle w:val="Hyperlink"/>
                <w:noProof/>
              </w:rPr>
              <w:t>9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5BAAF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3" w:history="1">
            <w:r w:rsidRPr="00975A0C">
              <w:rPr>
                <w:rStyle w:val="Hyperlink"/>
                <w:noProof/>
              </w:rPr>
              <w:t>9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77F59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204" w:history="1">
            <w:r w:rsidRPr="00975A0C">
              <w:rPr>
                <w:rStyle w:val="Hyperlink"/>
                <w:noProof/>
              </w:rPr>
              <w:t>10 Mayendit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D66E1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5" w:history="1">
            <w:r w:rsidRPr="00975A0C">
              <w:rPr>
                <w:rStyle w:val="Hyperlink"/>
                <w:noProof/>
              </w:rPr>
              <w:t>10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08EC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6" w:history="1">
            <w:r w:rsidRPr="00975A0C">
              <w:rPr>
                <w:rStyle w:val="Hyperlink"/>
                <w:noProof/>
              </w:rPr>
              <w:t>10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2DF67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7" w:history="1">
            <w:r w:rsidRPr="00975A0C">
              <w:rPr>
                <w:rStyle w:val="Hyperlink"/>
                <w:noProof/>
              </w:rPr>
              <w:t>10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17492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8" w:history="1">
            <w:r w:rsidRPr="00975A0C">
              <w:rPr>
                <w:rStyle w:val="Hyperlink"/>
                <w:noProof/>
              </w:rPr>
              <w:t>10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1CC26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09" w:history="1">
            <w:r w:rsidRPr="00975A0C">
              <w:rPr>
                <w:rStyle w:val="Hyperlink"/>
                <w:noProof/>
              </w:rPr>
              <w:t>10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18FBD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10" w:history="1">
            <w:r w:rsidRPr="00975A0C">
              <w:rPr>
                <w:rStyle w:val="Hyperlink"/>
                <w:noProof/>
              </w:rPr>
              <w:t>10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43FDE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211" w:history="1">
            <w:r w:rsidRPr="00975A0C">
              <w:rPr>
                <w:rStyle w:val="Hyperlink"/>
                <w:noProof/>
              </w:rPr>
              <w:t>11 Panyija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30B60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12" w:history="1">
            <w:r w:rsidRPr="00975A0C">
              <w:rPr>
                <w:rStyle w:val="Hyperlink"/>
                <w:noProof/>
              </w:rPr>
              <w:t>1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85904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13" w:history="1">
            <w:r w:rsidRPr="00975A0C">
              <w:rPr>
                <w:rStyle w:val="Hyperlink"/>
                <w:noProof/>
              </w:rPr>
              <w:t>11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B9AB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14" w:history="1">
            <w:r w:rsidRPr="00975A0C">
              <w:rPr>
                <w:rStyle w:val="Hyperlink"/>
                <w:noProof/>
              </w:rPr>
              <w:t>11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C058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15" w:history="1">
            <w:r w:rsidRPr="00975A0C">
              <w:rPr>
                <w:rStyle w:val="Hyperlink"/>
                <w:noProof/>
              </w:rPr>
              <w:t>11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DB13D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16" w:history="1">
            <w:r w:rsidRPr="00975A0C">
              <w:rPr>
                <w:rStyle w:val="Hyperlink"/>
                <w:noProof/>
              </w:rPr>
              <w:t>11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541C9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17" w:history="1">
            <w:r w:rsidRPr="00975A0C">
              <w:rPr>
                <w:rStyle w:val="Hyperlink"/>
                <w:noProof/>
              </w:rPr>
              <w:t>11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98094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218" w:history="1">
            <w:r w:rsidRPr="00975A0C">
              <w:rPr>
                <w:rStyle w:val="Hyperlink"/>
                <w:noProof/>
              </w:rPr>
              <w:t>12 Baliet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68F52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19" w:history="1">
            <w:r w:rsidRPr="00975A0C">
              <w:rPr>
                <w:rStyle w:val="Hyperlink"/>
                <w:noProof/>
              </w:rPr>
              <w:t>1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529A9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0" w:history="1">
            <w:r w:rsidRPr="00975A0C">
              <w:rPr>
                <w:rStyle w:val="Hyperlink"/>
                <w:noProof/>
              </w:rPr>
              <w:t>12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C0F4F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1" w:history="1">
            <w:r w:rsidRPr="00975A0C">
              <w:rPr>
                <w:rStyle w:val="Hyperlink"/>
                <w:noProof/>
              </w:rPr>
              <w:t>12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43E8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2" w:history="1">
            <w:r w:rsidRPr="00975A0C">
              <w:rPr>
                <w:rStyle w:val="Hyperlink"/>
                <w:noProof/>
              </w:rPr>
              <w:t>12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F0840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3" w:history="1">
            <w:r w:rsidRPr="00975A0C">
              <w:rPr>
                <w:rStyle w:val="Hyperlink"/>
                <w:noProof/>
              </w:rPr>
              <w:t>12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C3EDD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4" w:history="1">
            <w:r w:rsidRPr="00975A0C">
              <w:rPr>
                <w:rStyle w:val="Hyperlink"/>
                <w:noProof/>
              </w:rPr>
              <w:t>12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4864B" w14:textId="77777777" w:rsidR="003F2359" w:rsidRDefault="003F235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62225" w:history="1">
            <w:r w:rsidRPr="00975A0C">
              <w:rPr>
                <w:rStyle w:val="Hyperlink"/>
                <w:noProof/>
              </w:rPr>
              <w:t>13 Ulang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0B533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6" w:history="1">
            <w:r w:rsidRPr="00975A0C">
              <w:rPr>
                <w:rStyle w:val="Hyperlink"/>
                <w:noProof/>
              </w:rPr>
              <w:t>1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44A14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7" w:history="1">
            <w:r w:rsidRPr="00975A0C">
              <w:rPr>
                <w:rStyle w:val="Hyperlink"/>
                <w:noProof/>
              </w:rPr>
              <w:t>13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AD855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8" w:history="1">
            <w:r w:rsidRPr="00975A0C">
              <w:rPr>
                <w:rStyle w:val="Hyperlink"/>
                <w:noProof/>
              </w:rPr>
              <w:t>13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9DA0C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29" w:history="1">
            <w:r w:rsidRPr="00975A0C">
              <w:rPr>
                <w:rStyle w:val="Hyperlink"/>
                <w:noProof/>
              </w:rPr>
              <w:t>13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EB56F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30" w:history="1">
            <w:r w:rsidRPr="00975A0C">
              <w:rPr>
                <w:rStyle w:val="Hyperlink"/>
                <w:noProof/>
              </w:rPr>
              <w:t>13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32A34" w14:textId="77777777" w:rsidR="003F2359" w:rsidRDefault="003F2359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62231" w:history="1">
            <w:r w:rsidRPr="00975A0C">
              <w:rPr>
                <w:rStyle w:val="Hyperlink"/>
                <w:noProof/>
              </w:rPr>
              <w:t>13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62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706A7" w14:textId="77777777" w:rsidR="00A15DD0" w:rsidRDefault="00672E97">
          <w:r>
            <w:fldChar w:fldCharType="end"/>
          </w:r>
        </w:p>
      </w:sdtContent>
    </w:sdt>
    <w:p w14:paraId="5456EE96" w14:textId="77777777" w:rsidR="00A15DD0" w:rsidRDefault="00672E97">
      <w:pPr>
        <w:pStyle w:val="Heading1"/>
      </w:pPr>
      <w:bookmarkStart w:id="0" w:name="jur-river-western-bahr-el-gazal"/>
      <w:bookmarkStart w:id="1" w:name="_Toc106062142"/>
      <w:r>
        <w:t>1 Jur River (Western Bahr el Gazal)</w:t>
      </w:r>
      <w:bookmarkEnd w:id="1"/>
    </w:p>
    <w:p w14:paraId="260BD9FE" w14:textId="77777777" w:rsidR="00A15DD0" w:rsidRDefault="00672E97">
      <w:pPr>
        <w:pStyle w:val="Heading2"/>
      </w:pPr>
      <w:bookmarkStart w:id="2" w:name="age"/>
      <w:bookmarkStart w:id="3" w:name="_Toc106062143"/>
      <w:r>
        <w:t>1.1 Age</w:t>
      </w:r>
      <w:bookmarkEnd w:id="3"/>
    </w:p>
    <w:p w14:paraId="2FB6B586" w14:textId="77777777" w:rsidR="00A15DD0" w:rsidRDefault="00672E97">
      <w:pPr>
        <w:pStyle w:val="SourceCode"/>
      </w:pPr>
      <w:r>
        <w:rPr>
          <w:rStyle w:val="CommentTok"/>
        </w:rPr>
        <w:t>#include_</w:t>
      </w:r>
      <w:proofErr w:type="gramStart"/>
      <w:r>
        <w:rPr>
          <w:rStyle w:val="CommentTok"/>
        </w:rPr>
        <w:t>graphics(</w:t>
      </w:r>
      <w:proofErr w:type="gramEnd"/>
      <w:r>
        <w:rPr>
          <w:rStyle w:val="CommentTok"/>
        </w:rPr>
        <w:t xml:space="preserve">here("output/viz/Jur River/age density, </w:t>
      </w:r>
      <w:proofErr w:type="spellStart"/>
      <w:r>
        <w:rPr>
          <w:rStyle w:val="CommentTok"/>
        </w:rPr>
        <w:t>Jur</w:t>
      </w:r>
      <w:proofErr w:type="spellEnd"/>
      <w:r>
        <w:rPr>
          <w:rStyle w:val="CommentTok"/>
        </w:rPr>
        <w:t xml:space="preserve"> River.png"))</w:t>
      </w:r>
    </w:p>
    <w:p w14:paraId="0F5E9DC4" w14:textId="77777777" w:rsidR="00A15DD0" w:rsidRDefault="00672E97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density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3BD711A4" w14:textId="77777777" w:rsidR="00A15DD0" w:rsidRDefault="00672E97">
      <w:pPr>
        <w:pStyle w:val="FirstParagraph"/>
      </w:pPr>
      <w:r>
        <w:rPr>
          <w:noProof/>
        </w:rPr>
        <w:drawing>
          <wp:inline distT="0" distB="0" distL="0" distR="0" wp14:anchorId="4BE016C1" wp14:editId="6ED5BF3B">
            <wp:extent cx="5943600" cy="339634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dan.killian/Documents/South%20Sudan%20resilience%20-%20MSI/output/viz/Jur%20River/age%20density,%20Jur%20Riv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C8536" w14:textId="77777777" w:rsidR="00A15DD0" w:rsidRDefault="00672E97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pyramid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751F5124" w14:textId="77777777" w:rsidR="00A15DD0" w:rsidRDefault="00672E97">
      <w:pPr>
        <w:pStyle w:val="FirstParagraph"/>
      </w:pPr>
      <w:r>
        <w:rPr>
          <w:noProof/>
        </w:rPr>
        <w:lastRenderedPageBreak/>
        <w:drawing>
          <wp:inline distT="0" distB="0" distL="0" distR="0" wp14:anchorId="19162176" wp14:editId="010E7C6B">
            <wp:extent cx="5943600" cy="339634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dan.killian/Documents/South%20Sudan%20resilience%20-%20MSI/output/viz/Jur%20River/age%20pyramid,%20Jur%20Riv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8BAD4" w14:textId="77777777" w:rsidR="00A15DD0" w:rsidRDefault="00672E97">
      <w:pPr>
        <w:pStyle w:val="Heading2"/>
      </w:pPr>
      <w:bookmarkStart w:id="4" w:name="household"/>
      <w:bookmarkStart w:id="5" w:name="_Toc106062144"/>
      <w:bookmarkEnd w:id="2"/>
      <w:r>
        <w:t>1.2 Household</w:t>
      </w:r>
      <w:bookmarkEnd w:id="5"/>
    </w:p>
    <w:p w14:paraId="2BA42E75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6" w:name="unnamed-chunk-7"/>
      <w:r>
        <w:rPr>
          <w:b/>
        </w:rPr>
        <w:fldChar w:fldCharType="begin"/>
      </w:r>
      <w:r>
        <w:rPr>
          <w:b/>
        </w:rPr>
        <w:instrText>SEQ tab \</w:instrText>
      </w:r>
      <w:r>
        <w:rPr>
          <w:b/>
        </w:rPr>
        <w:instrText>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</w:t>
      </w:r>
      <w:r>
        <w:rPr>
          <w:b/>
        </w:rPr>
        <w:fldChar w:fldCharType="end"/>
      </w:r>
      <w:bookmarkEnd w:id="6"/>
      <w:r>
        <w:t xml:space="preserve">: Household size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1B4FA6B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7175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5B5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41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62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45F8157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B8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626D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C8C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 - 7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BA86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595C49ED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7" w:name="unnamed-chunk-8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</w:t>
      </w:r>
      <w:r>
        <w:rPr>
          <w:b/>
        </w:rPr>
        <w:fldChar w:fldCharType="end"/>
      </w:r>
      <w:bookmarkEnd w:id="7"/>
      <w:r>
        <w:t xml:space="preserve">: Proportion females 12-18 married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301F9F2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CDED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C9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D2B5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3EF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3C4E869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9A0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1F37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6B3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4% - 2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7FB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741D12B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52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F83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4EB5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% - 8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5132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1A62E160" w14:textId="77777777" w:rsidR="00A15DD0" w:rsidRDefault="00672E97">
      <w:pPr>
        <w:pStyle w:val="Heading2"/>
      </w:pPr>
      <w:bookmarkStart w:id="8" w:name="education"/>
      <w:bookmarkStart w:id="9" w:name="_Toc106062145"/>
      <w:bookmarkEnd w:id="4"/>
      <w:r>
        <w:t>1.3 Education</w:t>
      </w:r>
      <w:bookmarkEnd w:id="9"/>
    </w:p>
    <w:p w14:paraId="5E6CE808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0" w:name="unnamed-chunk-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</w:t>
      </w:r>
      <w:r>
        <w:rPr>
          <w:b/>
        </w:rPr>
        <w:fldChar w:fldCharType="end"/>
      </w:r>
      <w:bookmarkEnd w:id="10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42BDD981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E51A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1A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0245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43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7AB05E7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DF6A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CB8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,8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1603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56A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8% - 70.7%</w:t>
            </w:r>
          </w:p>
        </w:tc>
      </w:tr>
      <w:tr w:rsidR="00A15DD0" w14:paraId="32C008D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18E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09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,4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37E8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AC7C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8% - 31.1%</w:t>
            </w:r>
          </w:p>
        </w:tc>
      </w:tr>
      <w:tr w:rsidR="00A15DD0" w14:paraId="063BF7C6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02C9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BBE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E501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74A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29.5%</w:t>
            </w:r>
          </w:p>
        </w:tc>
      </w:tr>
      <w:tr w:rsidR="00A15DD0" w14:paraId="34AF2B56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16E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3BF8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26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79F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5461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14.4%</w:t>
            </w:r>
          </w:p>
        </w:tc>
      </w:tr>
    </w:tbl>
    <w:p w14:paraId="3F1E5EA1" w14:textId="77777777" w:rsidR="00A15DD0" w:rsidRDefault="00672E97">
      <w:pPr>
        <w:pStyle w:val="Heading2"/>
      </w:pPr>
      <w:bookmarkStart w:id="11" w:name="livelihoods"/>
      <w:bookmarkStart w:id="12" w:name="_Toc106062146"/>
      <w:bookmarkEnd w:id="8"/>
      <w:r>
        <w:t>1.4 Livelihoods</w:t>
      </w:r>
      <w:bookmarkEnd w:id="12"/>
    </w:p>
    <w:p w14:paraId="0B211EE8" w14:textId="77777777" w:rsidR="00A15DD0" w:rsidRDefault="00672E97">
      <w:pPr>
        <w:pStyle w:val="Heading3"/>
      </w:pPr>
      <w:bookmarkStart w:id="13" w:name="economic-activity-in-last-10-years-q314"/>
      <w:r>
        <w:t xml:space="preserve">1.4.1 </w:t>
      </w:r>
      <w:r>
        <w:t>Economic activity in last 10 years (Q314)</w:t>
      </w:r>
    </w:p>
    <w:p w14:paraId="10AB6AA6" w14:textId="77777777" w:rsidR="00A15DD0" w:rsidRDefault="00672E97">
      <w:pPr>
        <w:pStyle w:val="Heading3"/>
      </w:pPr>
      <w:bookmarkStart w:id="14" w:name="income-sources-q401-q402"/>
      <w:bookmarkEnd w:id="13"/>
      <w:r>
        <w:t>1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0"/>
        <w:gridCol w:w="3415"/>
        <w:gridCol w:w="1611"/>
        <w:gridCol w:w="2860"/>
      </w:tblGrid>
      <w:tr w:rsidR="00A15DD0" w14:paraId="0CEBDA43" w14:textId="77777777">
        <w:tc>
          <w:tcPr>
            <w:tcW w:w="0" w:type="auto"/>
          </w:tcPr>
          <w:p w14:paraId="1B2716E8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6"/>
              <w:gridCol w:w="886"/>
              <w:gridCol w:w="827"/>
            </w:tblGrid>
            <w:tr w:rsidR="00A15DD0" w14:paraId="456D2D8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A6896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F1834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459B8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3A924EA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77EAE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7BAAD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84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55A47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A15DD0" w14:paraId="585208B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E0411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2D38A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E3A58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A15DD0" w14:paraId="14C9023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25BBD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A4BD2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F9D0B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A15DD0" w14:paraId="35F623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674DA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1BC12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CF121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A15DD0" w14:paraId="72BD066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C627F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F8C0F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FBC7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A15DD0" w14:paraId="3D9E24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AC797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BC731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972CC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A15DD0" w14:paraId="1CE7A8D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EB9B5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B34C1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7A24E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A15DD0" w14:paraId="08AE4CD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45D70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58642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079A1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A15DD0" w14:paraId="62F66C0E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C7166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B2FA4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39657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229C4F85" w14:textId="77777777" w:rsidR="00A15DD0" w:rsidRDefault="00A15DD0"/>
        </w:tc>
        <w:tc>
          <w:tcPr>
            <w:tcW w:w="0" w:type="auto"/>
          </w:tcPr>
          <w:p w14:paraId="61A37383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5" w:name="unnamed-chunk-1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5</w:t>
            </w:r>
            <w:r>
              <w:rPr>
                <w:b/>
              </w:rPr>
              <w:fldChar w:fldCharType="end"/>
            </w:r>
            <w:bookmarkEnd w:id="15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17"/>
              <w:gridCol w:w="827"/>
            </w:tblGrid>
            <w:tr w:rsidR="00A15DD0" w14:paraId="0825EEB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934C6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E6966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36EAD32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4322D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9D705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1.9%</w:t>
                  </w:r>
                </w:p>
              </w:tc>
            </w:tr>
            <w:tr w:rsidR="00A15DD0" w14:paraId="4402448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B459E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EB17F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A15DD0" w14:paraId="30DD020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0BCFE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348B9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.1%</w:t>
                  </w:r>
                </w:p>
              </w:tc>
            </w:tr>
            <w:tr w:rsidR="00A15DD0" w14:paraId="3EF3777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A42B1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1551E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A15DD0" w14:paraId="73A12B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39D4D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A6E4B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6%</w:t>
                  </w:r>
                </w:p>
              </w:tc>
            </w:tr>
            <w:tr w:rsidR="00A15DD0" w14:paraId="7508DD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10AFB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31E41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5%</w:t>
                  </w:r>
                </w:p>
              </w:tc>
            </w:tr>
            <w:tr w:rsidR="00A15DD0" w14:paraId="7532BDB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33488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71A77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2%</w:t>
                  </w:r>
                </w:p>
              </w:tc>
            </w:tr>
            <w:tr w:rsidR="00A15DD0" w14:paraId="1C1F056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A54A4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1F918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0%</w:t>
                  </w:r>
                </w:p>
              </w:tc>
            </w:tr>
            <w:tr w:rsidR="00A15DD0" w14:paraId="6B1BDBD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1EB84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8F50C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A15DD0" w14:paraId="716C42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CE456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49B9D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4%</w:t>
                  </w:r>
                </w:p>
              </w:tc>
            </w:tr>
            <w:tr w:rsidR="00A15DD0" w14:paraId="747BE74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44F12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E551B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A15DD0" w14:paraId="189493F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64E29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568E0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A15DD0" w14:paraId="38361E0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FC4AC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CCD5E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A15DD0" w14:paraId="6DA04E1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2B1E6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3B2FA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8%</w:t>
                  </w:r>
                </w:p>
              </w:tc>
            </w:tr>
            <w:tr w:rsidR="00A15DD0" w14:paraId="501A32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E0D78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B9CDD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A15DD0" w14:paraId="3FE83A5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02F0D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DE3D7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4%</w:t>
                  </w:r>
                </w:p>
              </w:tc>
            </w:tr>
            <w:tr w:rsidR="00A15DD0" w14:paraId="4EDE09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132C7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9CC92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A15DD0" w14:paraId="24D8BCE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110BA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F90F9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A15DD0" w14:paraId="210C30B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D291C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2E4B5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A15DD0" w14:paraId="6AA349C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B6224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4E5F1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4%</w:t>
                  </w:r>
                </w:p>
              </w:tc>
            </w:tr>
          </w:tbl>
          <w:p w14:paraId="15522F43" w14:textId="77777777" w:rsidR="00A15DD0" w:rsidRDefault="00A15DD0"/>
        </w:tc>
      </w:tr>
    </w:tbl>
    <w:p w14:paraId="4F20E34D" w14:textId="77777777" w:rsidR="00A15DD0" w:rsidRDefault="00672E97">
      <w:pPr>
        <w:pStyle w:val="Heading2"/>
      </w:pPr>
      <w:bookmarkStart w:id="16" w:name="food-security"/>
      <w:bookmarkStart w:id="17" w:name="_Toc106062147"/>
      <w:bookmarkEnd w:id="11"/>
      <w:bookmarkEnd w:id="14"/>
      <w:r>
        <w:lastRenderedPageBreak/>
        <w:t>1.5 Food security</w:t>
      </w:r>
      <w:bookmarkEnd w:id="17"/>
    </w:p>
    <w:p w14:paraId="3BBCEC32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6BEB8A64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E113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7E0D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8B0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FD01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FE9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0E5ED76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906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0396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752B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89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 - 7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3137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A15DD0" w14:paraId="436D19AC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A91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D3B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1D4A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7FB5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D97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A15DD0" w14:paraId="7B13B2AC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EAF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D2C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800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5BF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 - 5.5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D528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A15DD0" w14:paraId="32543AC6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62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425C9198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98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744A3900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8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</w:t>
      </w:r>
      <w:r>
        <w:rPr>
          <w:b/>
        </w:rPr>
        <w:fldChar w:fldCharType="end"/>
      </w:r>
      <w:bookmarkEnd w:id="1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5525C3AD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9AB7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AE7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50C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0152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81C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7FB5DA6C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0A93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8E6B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FF3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0F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% - 8.9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4A1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7E89566B" w14:textId="77777777" w:rsidR="00A15DD0" w:rsidRDefault="00672E97">
      <w:pPr>
        <w:pStyle w:val="Heading2"/>
      </w:pPr>
      <w:bookmarkStart w:id="19" w:name="health"/>
      <w:bookmarkStart w:id="20" w:name="_Toc106062148"/>
      <w:bookmarkEnd w:id="16"/>
      <w:r>
        <w:t>1.6 Health</w:t>
      </w:r>
      <w:bookmarkEnd w:id="20"/>
    </w:p>
    <w:p w14:paraId="75C54A5E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1" w:name="unnamed-chunk-16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</w:t>
      </w:r>
      <w:r>
        <w:rPr>
          <w:b/>
        </w:rPr>
        <w:fldChar w:fldCharType="end"/>
      </w:r>
      <w:bookmarkEnd w:id="2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629B5D0C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EFF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C74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E89A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B8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0AE54D1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D8A2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A9A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B6BB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FC85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59.6%</w:t>
            </w:r>
          </w:p>
        </w:tc>
      </w:tr>
      <w:tr w:rsidR="00A15DD0" w14:paraId="7A092AC0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BD1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AEE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8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1C60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661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2% - 73.9%</w:t>
            </w:r>
          </w:p>
        </w:tc>
      </w:tr>
      <w:tr w:rsidR="00A15DD0" w14:paraId="4569DA5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08C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F8C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C3B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649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1% - 54.6%</w:t>
            </w:r>
          </w:p>
        </w:tc>
      </w:tr>
      <w:tr w:rsidR="00A15DD0" w14:paraId="7754ABA3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B109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8D6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8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D0EE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0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0DE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8% - 56.1%</w:t>
            </w:r>
          </w:p>
        </w:tc>
      </w:tr>
    </w:tbl>
    <w:p w14:paraId="064995F0" w14:textId="77777777" w:rsidR="00A15DD0" w:rsidRDefault="00672E97">
      <w:pPr>
        <w:pStyle w:val="Heading3"/>
      </w:pPr>
      <w:bookmarkStart w:id="22" w:name="purpose-of-visit-with-satisfaction-rates"/>
      <w:r>
        <w:t xml:space="preserve">1.6.1 </w:t>
      </w:r>
      <w:r>
        <w:t>Purpose of visit, with satisfaction rates</w:t>
      </w:r>
    </w:p>
    <w:p w14:paraId="5009C645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23" w:name="unnamed-chunk-23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</w:t>
      </w:r>
      <w:r>
        <w:rPr>
          <w:b/>
        </w:rPr>
        <w:fldChar w:fldCharType="end"/>
      </w:r>
      <w:bookmarkEnd w:id="23"/>
      <w:r>
        <w:t xml:space="preserve">: Health clinic satisfaction by service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51751FC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813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A2F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77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67E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7883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0E09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4977D71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0F91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10BD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F6C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% - 9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0223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E1B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% - 5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3120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78EA8CC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1F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B3BE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683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3% - 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FE39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B489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D755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109D3C1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86F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2230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79A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 - 6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F5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93D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B0E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10F55A4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6ECB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4D2D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98DB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4% - 2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DCE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00F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1DF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0DADDDF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555E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E097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CEB3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 - 2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7D1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845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8% - 6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932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0ED5AF6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3F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F1C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1ED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9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944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2ACE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6F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7DD4684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19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D98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07F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 - 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3CDB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8A59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8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D1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509D33A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0C74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AC3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04F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E5BC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3E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5% - 8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C97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2B5D5DA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A55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E6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113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13C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58D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62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5F5A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37DDED83" w14:textId="77777777" w:rsidR="00A15DD0" w:rsidRDefault="00672E97">
      <w:pPr>
        <w:pStyle w:val="Heading1"/>
      </w:pPr>
      <w:bookmarkStart w:id="24" w:name="wau-western-bahr-el-gazal"/>
      <w:bookmarkStart w:id="25" w:name="_Toc106062149"/>
      <w:bookmarkEnd w:id="0"/>
      <w:bookmarkEnd w:id="19"/>
      <w:bookmarkEnd w:id="22"/>
      <w:r>
        <w:t xml:space="preserve">2 </w:t>
      </w:r>
      <w:r>
        <w:t>Wau (Western Bahr el Gazal)</w:t>
      </w:r>
      <w:bookmarkEnd w:id="25"/>
    </w:p>
    <w:p w14:paraId="57ED9660" w14:textId="77777777" w:rsidR="00A15DD0" w:rsidRDefault="00672E97">
      <w:pPr>
        <w:pStyle w:val="Heading2"/>
      </w:pPr>
      <w:bookmarkStart w:id="26" w:name="age-1"/>
      <w:bookmarkStart w:id="27" w:name="_Toc106062150"/>
      <w:r>
        <w:t>2.1 Age</w:t>
      </w:r>
      <w:bookmarkEnd w:id="27"/>
    </w:p>
    <w:p w14:paraId="50AECE45" w14:textId="77777777" w:rsidR="00A15DD0" w:rsidRDefault="00672E97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density, Wau.png"</w:t>
      </w:r>
      <w:r>
        <w:rPr>
          <w:rStyle w:val="NormalTok"/>
        </w:rPr>
        <w:t>))</w:t>
      </w:r>
    </w:p>
    <w:p w14:paraId="5D2C0E66" w14:textId="77777777" w:rsidR="00A15DD0" w:rsidRDefault="00672E97">
      <w:pPr>
        <w:pStyle w:val="FirstParagraph"/>
      </w:pPr>
      <w:r>
        <w:rPr>
          <w:noProof/>
        </w:rPr>
        <w:drawing>
          <wp:inline distT="0" distB="0" distL="0" distR="0" wp14:anchorId="23C7D277" wp14:editId="43E1DE8C">
            <wp:extent cx="5943600" cy="339634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/Users/dan.killian/Documents/South%20Sudan%20resilience%20-%20MSI/output/viz/Wau/age%20density,%20Wau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13704" w14:textId="77777777" w:rsidR="00A15DD0" w:rsidRDefault="00672E97">
      <w:pPr>
        <w:pStyle w:val="SourceCode"/>
      </w:pPr>
      <w:proofErr w:type="spellStart"/>
      <w:r>
        <w:rPr>
          <w:rStyle w:val="FunctionTok"/>
        </w:rPr>
        <w:lastRenderedPageBreak/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pyramid, Wau.png"</w:t>
      </w:r>
      <w:r>
        <w:rPr>
          <w:rStyle w:val="NormalTok"/>
        </w:rPr>
        <w:t>))</w:t>
      </w:r>
    </w:p>
    <w:p w14:paraId="41189E19" w14:textId="77777777" w:rsidR="00A15DD0" w:rsidRDefault="00672E97">
      <w:pPr>
        <w:pStyle w:val="FirstParagraph"/>
      </w:pPr>
      <w:r>
        <w:rPr>
          <w:noProof/>
        </w:rPr>
        <w:drawing>
          <wp:inline distT="0" distB="0" distL="0" distR="0" wp14:anchorId="4B23727E" wp14:editId="29EC34D3">
            <wp:extent cx="5943600" cy="3396342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/Users/dan.killian/Documents/South%20Sudan%20resilience%20-%20MSI/output/viz/Wau/age%20pyramid,%20Wau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5F27B" w14:textId="77777777" w:rsidR="00A15DD0" w:rsidRDefault="00672E97">
      <w:pPr>
        <w:pStyle w:val="Heading2"/>
      </w:pPr>
      <w:bookmarkStart w:id="28" w:name="household-1"/>
      <w:bookmarkStart w:id="29" w:name="_Toc106062151"/>
      <w:bookmarkEnd w:id="26"/>
      <w:r>
        <w:t>2.2 Household</w:t>
      </w:r>
      <w:bookmarkEnd w:id="29"/>
    </w:p>
    <w:p w14:paraId="0FE44AE1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30" w:name="unnamed-chunk-30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</w:t>
      </w:r>
      <w:r>
        <w:rPr>
          <w:b/>
        </w:rPr>
        <w:fldChar w:fldCharType="end"/>
      </w:r>
      <w:bookmarkEnd w:id="30"/>
      <w:r>
        <w:t>: Household size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6FA013A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9465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B948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EBA1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6E30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0324C64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C99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9145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A0D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7 - 6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CC09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34D6994F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31" w:name="unnamed-chunk-31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1</w:t>
      </w:r>
      <w:r>
        <w:rPr>
          <w:b/>
        </w:rPr>
        <w:fldChar w:fldCharType="end"/>
      </w:r>
      <w:bookmarkEnd w:id="31"/>
      <w:r>
        <w:t>: Proportion females 12-18 married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612E21D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442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9AC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F4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8DB9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2AFD88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57F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E89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BB6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% - 22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081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4AACCDC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2A1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C06C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DB5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% - 18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01B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625E6F5B" w14:textId="77777777" w:rsidR="00A15DD0" w:rsidRDefault="00672E97">
      <w:pPr>
        <w:pStyle w:val="Heading2"/>
      </w:pPr>
      <w:bookmarkStart w:id="32" w:name="education-1"/>
      <w:bookmarkStart w:id="33" w:name="_Toc106062152"/>
      <w:bookmarkEnd w:id="28"/>
      <w:r>
        <w:t>2.3 Education</w:t>
      </w:r>
      <w:bookmarkEnd w:id="33"/>
    </w:p>
    <w:p w14:paraId="5BE2D4C4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34" w:name="unnamed-chunk-32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2</w:t>
      </w:r>
      <w:r>
        <w:rPr>
          <w:b/>
        </w:rPr>
        <w:fldChar w:fldCharType="end"/>
      </w:r>
      <w:bookmarkEnd w:id="34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154E51D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953D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795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9584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42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14E1E57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FF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E1D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,7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ED0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232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29.8%</w:t>
            </w:r>
          </w:p>
        </w:tc>
      </w:tr>
      <w:tr w:rsidR="00A15DD0" w14:paraId="12A9B2F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CC7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B2E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,9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AE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993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66%</w:t>
            </w:r>
          </w:p>
        </w:tc>
      </w:tr>
      <w:tr w:rsidR="00A15DD0" w14:paraId="58DEA50E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A17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973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,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E1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18C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47%</w:t>
            </w:r>
          </w:p>
        </w:tc>
      </w:tr>
      <w:tr w:rsidR="00A15DD0" w14:paraId="13A5758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EE53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BAA9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,14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B832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40A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% - 47.9%</w:t>
            </w:r>
          </w:p>
        </w:tc>
      </w:tr>
    </w:tbl>
    <w:p w14:paraId="4D9984C5" w14:textId="77777777" w:rsidR="00A15DD0" w:rsidRDefault="00672E97">
      <w:pPr>
        <w:pStyle w:val="Heading2"/>
      </w:pPr>
      <w:bookmarkStart w:id="35" w:name="livelihoods-1"/>
      <w:bookmarkStart w:id="36" w:name="_Toc106062153"/>
      <w:bookmarkEnd w:id="32"/>
      <w:r>
        <w:t>2.4 Livelihoods</w:t>
      </w:r>
      <w:bookmarkEnd w:id="36"/>
    </w:p>
    <w:p w14:paraId="1587482B" w14:textId="77777777" w:rsidR="00A15DD0" w:rsidRDefault="00672E97">
      <w:pPr>
        <w:pStyle w:val="Heading3"/>
      </w:pPr>
      <w:bookmarkStart w:id="37" w:name="Xcd07ebec506d307d8d300ee2db469e64fdc3131"/>
      <w:r>
        <w:t>2.4.1 Economic activity in last 10 years (Q314)</w:t>
      </w:r>
    </w:p>
    <w:p w14:paraId="01E861DB" w14:textId="77777777" w:rsidR="00A15DD0" w:rsidRDefault="00672E97">
      <w:pPr>
        <w:pStyle w:val="Heading3"/>
      </w:pPr>
      <w:bookmarkStart w:id="38" w:name="income-sources-q401-q402-1"/>
      <w:bookmarkEnd w:id="37"/>
      <w:r>
        <w:t>2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73C8F2A9" w14:textId="77777777">
        <w:tc>
          <w:tcPr>
            <w:tcW w:w="0" w:type="auto"/>
          </w:tcPr>
          <w:p w14:paraId="4AFEC5EE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13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0F1F12AC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FC1E3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20244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1BD09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24DC80F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1BF8B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21997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083B6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0%</w:t>
                  </w:r>
                </w:p>
              </w:tc>
            </w:tr>
            <w:tr w:rsidR="00A15DD0" w14:paraId="554618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4D532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7D13C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6CB41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A15DD0" w14:paraId="00CC225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182C7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6E847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DD45D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A15DD0" w14:paraId="2BF509A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4D4A8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30F35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F4FF5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  <w:tr w:rsidR="00A15DD0" w14:paraId="726F06E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7FD2A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C08CE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EB7ED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A15DD0" w14:paraId="082C54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67C5E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1ED7A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43DAC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A15DD0" w14:paraId="48CB0E3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AF3DB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DFCC8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B64D9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A15DD0" w14:paraId="5A87476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EE347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5EBDA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F5B8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A15DD0" w14:paraId="4E739D5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CAE98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6E835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B2690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4466DE41" w14:textId="77777777" w:rsidR="00A15DD0" w:rsidRDefault="00A15DD0"/>
        </w:tc>
        <w:tc>
          <w:tcPr>
            <w:tcW w:w="0" w:type="auto"/>
          </w:tcPr>
          <w:p w14:paraId="39693570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39" w:name="unnamed-chunk-35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14</w:t>
            </w:r>
            <w:r>
              <w:rPr>
                <w:b/>
              </w:rPr>
              <w:fldChar w:fldCharType="end"/>
            </w:r>
            <w:bookmarkEnd w:id="39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62F4892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33CAA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F22EA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349FF80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3F21E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05126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7%</w:t>
                  </w:r>
                </w:p>
              </w:tc>
            </w:tr>
            <w:tr w:rsidR="00A15DD0" w14:paraId="451BBF7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FBBD2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943E0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A15DD0" w14:paraId="152AD5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8C67C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75542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5%</w:t>
                  </w:r>
                </w:p>
              </w:tc>
            </w:tr>
            <w:tr w:rsidR="00A15DD0" w14:paraId="437ED9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4E891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ED0FA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0%</w:t>
                  </w:r>
                </w:p>
              </w:tc>
            </w:tr>
            <w:tr w:rsidR="00A15DD0" w14:paraId="476FF75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644CE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E7D8A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8%</w:t>
                  </w:r>
                </w:p>
              </w:tc>
            </w:tr>
            <w:tr w:rsidR="00A15DD0" w14:paraId="139DB4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7132B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B3ED2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6%</w:t>
                  </w:r>
                </w:p>
              </w:tc>
            </w:tr>
            <w:tr w:rsidR="00A15DD0" w14:paraId="74FD946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0F651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A66F0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0%</w:t>
                  </w:r>
                </w:p>
              </w:tc>
            </w:tr>
            <w:tr w:rsidR="00A15DD0" w14:paraId="2F9E55C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32932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43018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9%</w:t>
                  </w:r>
                </w:p>
              </w:tc>
            </w:tr>
            <w:tr w:rsidR="00A15DD0" w14:paraId="2DBA88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4DCD4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C8B45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A15DD0" w14:paraId="05D84D6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25BAD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7D595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A15DD0" w14:paraId="1B5799C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1DF4C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44755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A15DD0" w14:paraId="2DD986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B2253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4B110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A15DD0" w14:paraId="3EB3F4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1700F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8D885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5%</w:t>
                  </w:r>
                </w:p>
              </w:tc>
            </w:tr>
            <w:tr w:rsidR="00A15DD0" w14:paraId="13983A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C9FB5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BB9D8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A15DD0" w14:paraId="7F6AD4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15ECF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2FEB8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A15DD0" w14:paraId="698EDE7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590A7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F4849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A15DD0" w14:paraId="3C545EC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F90D4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7FA11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5%</w:t>
                  </w:r>
                </w:p>
              </w:tc>
            </w:tr>
            <w:tr w:rsidR="00A15DD0" w14:paraId="4A7CF83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C3D2C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79ECC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4%</w:t>
                  </w:r>
                </w:p>
              </w:tc>
            </w:tr>
            <w:tr w:rsidR="00A15DD0" w14:paraId="5EEB2F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4A335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9F50C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4%</w:t>
                  </w:r>
                </w:p>
              </w:tc>
            </w:tr>
            <w:tr w:rsidR="00A15DD0" w14:paraId="05A4AFC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7F6F6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E0B5A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</w:tbl>
          <w:p w14:paraId="19F8AB1B" w14:textId="77777777" w:rsidR="00A15DD0" w:rsidRDefault="00A15DD0"/>
        </w:tc>
      </w:tr>
    </w:tbl>
    <w:p w14:paraId="7F124503" w14:textId="77777777" w:rsidR="00A15DD0" w:rsidRDefault="00672E97">
      <w:pPr>
        <w:pStyle w:val="Heading2"/>
      </w:pPr>
      <w:bookmarkStart w:id="40" w:name="food-security-1"/>
      <w:bookmarkStart w:id="41" w:name="_Toc106062154"/>
      <w:bookmarkEnd w:id="35"/>
      <w:bookmarkEnd w:id="38"/>
      <w:r>
        <w:lastRenderedPageBreak/>
        <w:t>2.5 Food security</w:t>
      </w:r>
      <w:bookmarkEnd w:id="41"/>
    </w:p>
    <w:p w14:paraId="7AEE7B99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5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0131EBEF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891F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AF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65B4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9A0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458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3018022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D4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A8C1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E6C7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4A81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23CE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A15DD0" w14:paraId="3DE78EA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752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6065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F31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F62B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A40D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A15DD0" w14:paraId="0C4075C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FFE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FD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82E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9B00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247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4210D90B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2D63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4A6A420E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45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974F16B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42" w:name="unnamed-chunk-37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6</w:t>
      </w:r>
      <w:r>
        <w:rPr>
          <w:b/>
        </w:rPr>
        <w:fldChar w:fldCharType="end"/>
      </w:r>
      <w:bookmarkEnd w:id="42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44BCC4A8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E8A0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5D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8D06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F915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706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4AC65904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473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6995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5A8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4B6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7% - 20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FE7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3651D182" w14:textId="77777777" w:rsidR="00A15DD0" w:rsidRDefault="00672E97">
      <w:pPr>
        <w:pStyle w:val="Heading2"/>
      </w:pPr>
      <w:bookmarkStart w:id="43" w:name="health-1"/>
      <w:bookmarkStart w:id="44" w:name="_Toc106062155"/>
      <w:bookmarkEnd w:id="40"/>
      <w:r>
        <w:t>2.6 Health</w:t>
      </w:r>
      <w:bookmarkEnd w:id="44"/>
    </w:p>
    <w:p w14:paraId="7BDF4702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45" w:name="unnamed-chunk-3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7</w:t>
      </w:r>
      <w:r>
        <w:rPr>
          <w:b/>
        </w:rPr>
        <w:fldChar w:fldCharType="end"/>
      </w:r>
      <w:bookmarkEnd w:id="45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62819A4F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40F5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C460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67B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59C1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0969F98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9A9E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0D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,1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96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EC2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2% - 91.7%</w:t>
            </w:r>
          </w:p>
        </w:tc>
      </w:tr>
      <w:tr w:rsidR="00A15DD0" w14:paraId="5FE6E8A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663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796D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4B3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865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 - 93.7%</w:t>
            </w:r>
          </w:p>
        </w:tc>
      </w:tr>
      <w:tr w:rsidR="00A15DD0" w14:paraId="2AF9910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060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906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C0F3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178F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 - 77.8%</w:t>
            </w:r>
          </w:p>
        </w:tc>
      </w:tr>
      <w:tr w:rsidR="00A15DD0" w14:paraId="7E74E485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FE2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C0F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34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E0D0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3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61D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3% - 74.4%</w:t>
            </w:r>
          </w:p>
        </w:tc>
      </w:tr>
    </w:tbl>
    <w:p w14:paraId="656FCC68" w14:textId="77777777" w:rsidR="00A15DD0" w:rsidRDefault="00672E97">
      <w:pPr>
        <w:pStyle w:val="Heading3"/>
      </w:pPr>
      <w:bookmarkStart w:id="46" w:name="X3b4647dec654bdd9f7b4d922f4d70a8d9848169"/>
      <w:r>
        <w:t>2.6.1 Purpose of visit, with satisfaction rates</w:t>
      </w:r>
    </w:p>
    <w:p w14:paraId="0D01A8FF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47" w:name="unnamed-chunk-46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8</w:t>
      </w:r>
      <w:r>
        <w:rPr>
          <w:b/>
        </w:rPr>
        <w:fldChar w:fldCharType="end"/>
      </w:r>
      <w:bookmarkEnd w:id="47"/>
      <w:r>
        <w:t xml:space="preserve">: </w:t>
      </w:r>
      <w:r>
        <w:t>Health clinic satisfaction by service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1BA77C4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CF1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B4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0FD3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E0D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B6E8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C17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54A79F3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9C2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C03A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C67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2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62C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931D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8% - 7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95B1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32424E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43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A41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E06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% - 8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17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5E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9% - 7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74C9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5EEB86D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1C1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87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D3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 - 3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C5E8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222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052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2044A18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1F3D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C53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08C9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3% - 2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F5C7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387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5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469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03ED6F1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6274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1AE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ABB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0595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DC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8% - 7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CDE6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33AB8AA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B6C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BCB2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DF1C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 - 18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26D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FCB7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7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E8D3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460DF70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250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4FA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C376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 - 1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5952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B7E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6343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30E0688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813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CD5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129B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1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A8B8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7946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5% - 8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535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57B8515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7E06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9DBC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A99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15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5A6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C76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79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BE2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5515E793" w14:textId="77777777" w:rsidR="00A15DD0" w:rsidRDefault="00672E97">
      <w:pPr>
        <w:pStyle w:val="Heading1"/>
      </w:pPr>
      <w:bookmarkStart w:id="48" w:name="budi-eastern-equatoria"/>
      <w:bookmarkStart w:id="49" w:name="_Toc106062156"/>
      <w:bookmarkEnd w:id="24"/>
      <w:bookmarkEnd w:id="43"/>
      <w:bookmarkEnd w:id="46"/>
      <w:r>
        <w:t>3 Budi (Eastern Equatoria)</w:t>
      </w:r>
      <w:bookmarkEnd w:id="49"/>
    </w:p>
    <w:p w14:paraId="4461D23C" w14:textId="77777777" w:rsidR="00A15DD0" w:rsidRDefault="00672E97">
      <w:pPr>
        <w:pStyle w:val="Heading2"/>
      </w:pPr>
      <w:bookmarkStart w:id="50" w:name="age-2"/>
      <w:bookmarkStart w:id="51" w:name="_Toc106062157"/>
      <w:r>
        <w:t>3.1 Age</w:t>
      </w:r>
      <w:bookmarkEnd w:id="51"/>
    </w:p>
    <w:p w14:paraId="77CB2DD9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density, Budi.png"</w:t>
      </w:r>
      <w:r>
        <w:rPr>
          <w:rStyle w:val="NormalTok"/>
        </w:rPr>
        <w:t>))</w:t>
      </w:r>
    </w:p>
    <w:p w14:paraId="48AAC6CE" w14:textId="77777777" w:rsidR="00A15DD0" w:rsidRDefault="00672E97">
      <w:r>
        <w:rPr>
          <w:noProof/>
        </w:rPr>
        <w:drawing>
          <wp:inline distT="0" distB="0" distL="0" distR="0" wp14:anchorId="65B34F74" wp14:editId="2AFBF5F3">
            <wp:extent cx="5943600" cy="3396342"/>
            <wp:effectExtent l="0" t="0" r="0" b="0"/>
            <wp:docPr id="53" name="Picture" descr="Age distribution of all household members, Bud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/Users/dan.killian/Documents/South%20Sudan%20resilience%20-%20MSI/output/viz/Budi/age%20density,%20Bud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9B91B" w14:textId="77777777" w:rsidR="00A15DD0" w:rsidRDefault="00672E97">
      <w:pPr>
        <w:pStyle w:val="ImageCaption"/>
      </w:pPr>
      <w:r>
        <w:lastRenderedPageBreak/>
        <w:t>Age distribution of all household members, Budi</w:t>
      </w:r>
    </w:p>
    <w:p w14:paraId="565F2CB4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pyramid, Budi.png"</w:t>
      </w:r>
      <w:r>
        <w:rPr>
          <w:rStyle w:val="NormalTok"/>
        </w:rPr>
        <w:t>))</w:t>
      </w:r>
    </w:p>
    <w:p w14:paraId="1C42E4D0" w14:textId="77777777" w:rsidR="00A15DD0" w:rsidRDefault="00672E97">
      <w:r>
        <w:rPr>
          <w:noProof/>
        </w:rPr>
        <w:drawing>
          <wp:inline distT="0" distB="0" distL="0" distR="0" wp14:anchorId="1F1738D5" wp14:editId="58EBF6C7">
            <wp:extent cx="5943600" cy="3396342"/>
            <wp:effectExtent l="0" t="0" r="0" b="0"/>
            <wp:docPr id="56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/Users/dan.killian/Documents/South%20Sudan%20resilience%20-%20MSI/output/viz/Budi/age%20pyramid,%20Bud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0B6DC" w14:textId="77777777" w:rsidR="00A15DD0" w:rsidRDefault="00672E97">
      <w:pPr>
        <w:pStyle w:val="ImageCaption"/>
      </w:pPr>
      <w:r>
        <w:t>Pyramid plot of age groups by sex, all household members</w:t>
      </w:r>
    </w:p>
    <w:p w14:paraId="2C83F1B6" w14:textId="77777777" w:rsidR="00A15DD0" w:rsidRDefault="00672E97">
      <w:pPr>
        <w:pStyle w:val="Heading2"/>
      </w:pPr>
      <w:bookmarkStart w:id="52" w:name="household-2"/>
      <w:bookmarkStart w:id="53" w:name="_Toc106062158"/>
      <w:bookmarkEnd w:id="50"/>
      <w:r>
        <w:t>3.2 Household</w:t>
      </w:r>
      <w:bookmarkEnd w:id="53"/>
    </w:p>
    <w:p w14:paraId="5CDC9A26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54" w:name="unnamed-chunk-53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9</w:t>
      </w:r>
      <w:r>
        <w:rPr>
          <w:b/>
        </w:rPr>
        <w:fldChar w:fldCharType="end"/>
      </w:r>
      <w:bookmarkEnd w:id="54"/>
      <w:r>
        <w:t xml:space="preserve">: </w:t>
      </w:r>
      <w:r>
        <w:t>Household size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2BEE664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285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A67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8617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0EC1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3EB8EFAD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95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B6C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9F35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 - 5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8A4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57CF8754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55" w:name="unnamed-chunk-54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0</w:t>
      </w:r>
      <w:r>
        <w:rPr>
          <w:b/>
        </w:rPr>
        <w:fldChar w:fldCharType="end"/>
      </w:r>
      <w:bookmarkEnd w:id="55"/>
      <w:r>
        <w:t>: Proportion females 12-18 married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792C74D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864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7D0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FA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879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371E80C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C301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DD6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EDC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4% - 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7B3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A15DD0" w14:paraId="7F561DD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E90E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9006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027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1% - 13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FEF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25C341A2" w14:textId="77777777" w:rsidR="00A15DD0" w:rsidRDefault="00672E97">
      <w:pPr>
        <w:pStyle w:val="Heading2"/>
      </w:pPr>
      <w:bookmarkStart w:id="56" w:name="education-2"/>
      <w:bookmarkStart w:id="57" w:name="_Toc106062159"/>
      <w:bookmarkEnd w:id="52"/>
      <w:r>
        <w:t>3.3 Education</w:t>
      </w:r>
      <w:bookmarkEnd w:id="57"/>
    </w:p>
    <w:p w14:paraId="4EB9A1D1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58" w:name="unnamed-chunk-55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1</w:t>
      </w:r>
      <w:r>
        <w:rPr>
          <w:b/>
        </w:rPr>
        <w:fldChar w:fldCharType="end"/>
      </w:r>
      <w:bookmarkEnd w:id="58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515354AC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1B11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34A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AC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16D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275BC52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4251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F148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,0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7B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EB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% - 84.9%</w:t>
            </w:r>
          </w:p>
        </w:tc>
      </w:tr>
      <w:tr w:rsidR="00A15DD0" w14:paraId="367C55F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726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C85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5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9867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79E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 - 24.1%</w:t>
            </w:r>
          </w:p>
        </w:tc>
      </w:tr>
      <w:tr w:rsidR="00A15DD0" w14:paraId="4B30B66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A73F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EB98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8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FFC6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FA8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1% - 25.5%</w:t>
            </w:r>
          </w:p>
        </w:tc>
      </w:tr>
      <w:tr w:rsidR="00A15DD0" w14:paraId="18528875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4B5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AA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1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415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BBF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4.5%</w:t>
            </w:r>
          </w:p>
        </w:tc>
      </w:tr>
    </w:tbl>
    <w:p w14:paraId="3149C09A" w14:textId="77777777" w:rsidR="00A15DD0" w:rsidRDefault="00672E97">
      <w:pPr>
        <w:pStyle w:val="Heading2"/>
      </w:pPr>
      <w:bookmarkStart w:id="59" w:name="livelihoods-2"/>
      <w:bookmarkStart w:id="60" w:name="_Toc106062160"/>
      <w:bookmarkEnd w:id="56"/>
      <w:r>
        <w:t>3.4 Livelihoods</w:t>
      </w:r>
      <w:bookmarkEnd w:id="60"/>
    </w:p>
    <w:p w14:paraId="756EB473" w14:textId="77777777" w:rsidR="00A15DD0" w:rsidRDefault="00672E97">
      <w:pPr>
        <w:pStyle w:val="Heading3"/>
      </w:pPr>
      <w:bookmarkStart w:id="61" w:name="X05c7b59b5e1439ce0e7c3a3d898cb83aa3d1e40"/>
      <w:r>
        <w:t xml:space="preserve">3.4.1 </w:t>
      </w:r>
      <w:r>
        <w:t>Economic activity in last 10 years (Q314)</w:t>
      </w:r>
    </w:p>
    <w:p w14:paraId="330D9E2F" w14:textId="77777777" w:rsidR="00A15DD0" w:rsidRDefault="00672E97">
      <w:pPr>
        <w:pStyle w:val="Heading3"/>
      </w:pPr>
      <w:bookmarkStart w:id="62" w:name="income-sources-q401-q402-2"/>
      <w:bookmarkEnd w:id="61"/>
      <w:r>
        <w:t>3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2EE6D88E" w14:textId="77777777">
        <w:tc>
          <w:tcPr>
            <w:tcW w:w="0" w:type="auto"/>
          </w:tcPr>
          <w:p w14:paraId="2C7A3509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2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5719F5FD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516A7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6D588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EA06F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2D8D34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FED6F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894BF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5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354B0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A15DD0" w14:paraId="7A6EB5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289E1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469D0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02A48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9%</w:t>
                  </w:r>
                </w:p>
              </w:tc>
            </w:tr>
            <w:tr w:rsidR="00A15DD0" w14:paraId="0DF947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34A20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397E1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A779D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8%</w:t>
                  </w:r>
                </w:p>
              </w:tc>
            </w:tr>
            <w:tr w:rsidR="00A15DD0" w14:paraId="6115A7A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2A8EA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AFC2C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D0674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A15DD0" w14:paraId="454D582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CD0A8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1ACA7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D6321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A15DD0" w14:paraId="1D783C6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3CA7C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FDCA6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497E2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A15DD0" w14:paraId="32B098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B2571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C504F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5C8D9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A15DD0" w14:paraId="12EE093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C8B4E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D1D5D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06837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A15DD0" w14:paraId="6821A1C4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E4DB3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BAFBC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5A454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6D47D3B6" w14:textId="77777777" w:rsidR="00A15DD0" w:rsidRDefault="00A15DD0"/>
        </w:tc>
        <w:tc>
          <w:tcPr>
            <w:tcW w:w="0" w:type="auto"/>
          </w:tcPr>
          <w:p w14:paraId="7791E274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63" w:name="unnamed-chunk-58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23</w:t>
            </w:r>
            <w:r>
              <w:rPr>
                <w:b/>
              </w:rPr>
              <w:fldChar w:fldCharType="end"/>
            </w:r>
            <w:bookmarkEnd w:id="63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1E5B347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A9675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EF31E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6E2C5C0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F81A7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1AFB6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.1%</w:t>
                  </w:r>
                </w:p>
              </w:tc>
            </w:tr>
            <w:tr w:rsidR="00A15DD0" w14:paraId="539E4D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D3C48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26267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0%</w:t>
                  </w:r>
                </w:p>
              </w:tc>
            </w:tr>
            <w:tr w:rsidR="00A15DD0" w14:paraId="5249BEE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FE604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BFA5D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7%</w:t>
                  </w:r>
                </w:p>
              </w:tc>
            </w:tr>
            <w:tr w:rsidR="00A15DD0" w14:paraId="56B5E24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2DC50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EBF22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5%</w:t>
                  </w:r>
                </w:p>
              </w:tc>
            </w:tr>
            <w:tr w:rsidR="00A15DD0" w14:paraId="2CDEB5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B7111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1781E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2%</w:t>
                  </w:r>
                </w:p>
              </w:tc>
            </w:tr>
            <w:tr w:rsidR="00A15DD0" w14:paraId="2DEFC9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F29A9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21C0D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0%</w:t>
                  </w:r>
                </w:p>
              </w:tc>
            </w:tr>
            <w:tr w:rsidR="00A15DD0" w14:paraId="7BC30D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08919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C6129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A15DD0" w14:paraId="2828F6D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F57C7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B4B8F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1%</w:t>
                  </w:r>
                </w:p>
              </w:tc>
            </w:tr>
            <w:tr w:rsidR="00A15DD0" w14:paraId="24CDB81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92231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582D4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A15DD0" w14:paraId="0A0D93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1B0B5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8FC88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A15DD0" w14:paraId="7A3F9E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F0DF9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BF4ED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A15DD0" w14:paraId="673791F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AC1C7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CD25F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A15DD0" w14:paraId="7C8CFF9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E75A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89479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A15DD0" w14:paraId="1BABCF0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362E7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A1EA7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A15DD0" w14:paraId="365B8D3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31776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BDEDE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A15DD0" w14:paraId="7E5C611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44F42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5699E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A15DD0" w14:paraId="7E124E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0534D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C8668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A15DD0" w14:paraId="3F121E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4B9F2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25754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A15DD0" w14:paraId="5FC000C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378D0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29557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A15DD0" w14:paraId="1A5D1844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EBCB7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EA160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</w:tbl>
          <w:p w14:paraId="0078A1E1" w14:textId="77777777" w:rsidR="00A15DD0" w:rsidRDefault="00A15DD0"/>
        </w:tc>
      </w:tr>
    </w:tbl>
    <w:p w14:paraId="690E92AE" w14:textId="77777777" w:rsidR="00A15DD0" w:rsidRDefault="00672E97">
      <w:pPr>
        <w:pStyle w:val="Heading2"/>
      </w:pPr>
      <w:bookmarkStart w:id="64" w:name="food-security-2"/>
      <w:bookmarkStart w:id="65" w:name="_Toc106062161"/>
      <w:bookmarkEnd w:id="59"/>
      <w:bookmarkEnd w:id="62"/>
      <w:r>
        <w:lastRenderedPageBreak/>
        <w:t>3.5 Food security</w:t>
      </w:r>
      <w:bookmarkEnd w:id="65"/>
    </w:p>
    <w:p w14:paraId="6F1E1368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4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7AC4B089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7E6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D3EE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3567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34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DC2B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2CB2F9DF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57C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614A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3C1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32B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6 - 7.6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4468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A15DD0" w14:paraId="27BB6598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89C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504B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1DC0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20D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 - 2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01FA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A15DD0" w14:paraId="31FB282C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551D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13B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4CF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B9D4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 - 4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DCFD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A15DD0" w14:paraId="56F382DE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0FB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5D31E893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056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5EB424F8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66" w:name="unnamed-chunk-60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5</w:t>
      </w:r>
      <w:r>
        <w:rPr>
          <w:b/>
        </w:rPr>
        <w:fldChar w:fldCharType="end"/>
      </w:r>
      <w:bookmarkEnd w:id="66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3A84A67F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B28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020C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69E4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1F8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C5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04A86418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430E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3D9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CC0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5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F3DF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 - 16.8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A082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4B14939B" w14:textId="77777777" w:rsidR="00A15DD0" w:rsidRDefault="00672E97">
      <w:pPr>
        <w:pStyle w:val="Heading2"/>
      </w:pPr>
      <w:bookmarkStart w:id="67" w:name="health-2"/>
      <w:bookmarkStart w:id="68" w:name="_Toc106062162"/>
      <w:bookmarkEnd w:id="64"/>
      <w:r>
        <w:t>3.6 Health</w:t>
      </w:r>
      <w:bookmarkEnd w:id="68"/>
    </w:p>
    <w:p w14:paraId="6F6F858F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69" w:name="unnamed-chunk-62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6</w:t>
      </w:r>
      <w:r>
        <w:rPr>
          <w:b/>
        </w:rPr>
        <w:fldChar w:fldCharType="end"/>
      </w:r>
      <w:bookmarkEnd w:id="69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12A78363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3C0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CCA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4BF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7CE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0D10191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1BC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F28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4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ACD6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6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5B93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7% - 98.5%</w:t>
            </w:r>
          </w:p>
        </w:tc>
      </w:tr>
      <w:tr w:rsidR="00A15DD0" w14:paraId="2A98BE6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EC5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879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1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D47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7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FDC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4% - 76.9%</w:t>
            </w:r>
          </w:p>
        </w:tc>
      </w:tr>
      <w:tr w:rsidR="00A15DD0" w14:paraId="654DC99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C4D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1A5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0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441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4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DF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6% - 86.3%</w:t>
            </w:r>
          </w:p>
        </w:tc>
      </w:tr>
      <w:tr w:rsidR="00A15DD0" w14:paraId="52485A54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B34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8A3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57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8EF8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AFE3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 - 83.7%</w:t>
            </w:r>
          </w:p>
        </w:tc>
      </w:tr>
    </w:tbl>
    <w:p w14:paraId="3CBE1F22" w14:textId="77777777" w:rsidR="00A15DD0" w:rsidRDefault="00672E97">
      <w:pPr>
        <w:pStyle w:val="Heading3"/>
      </w:pPr>
      <w:bookmarkStart w:id="70" w:name="X392fd50195c7d7109999761c1bb4ea0440f2095"/>
      <w:r>
        <w:t xml:space="preserve">3.6.1 </w:t>
      </w:r>
      <w:r>
        <w:t>Purpose of visit, with satisfaction rates</w:t>
      </w:r>
    </w:p>
    <w:p w14:paraId="64BD344A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71" w:name="unnamed-chunk-6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7</w:t>
      </w:r>
      <w:r>
        <w:rPr>
          <w:b/>
        </w:rPr>
        <w:fldChar w:fldCharType="end"/>
      </w:r>
      <w:bookmarkEnd w:id="71"/>
      <w:r>
        <w:t>: Health clinic satisfaction by service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6DA38E5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BEC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A86A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CCB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95A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90C7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108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47E16E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8CAA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3CFF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52B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2% - 9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B0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896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8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417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327EAA0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14A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BCE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DE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5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5A0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D127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3% - 8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B32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7046DA5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EDF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210F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174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8% - 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B4E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03E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7% - 9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A4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1C4A256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3738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4E5B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F3E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4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9F8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C662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8755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058A846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AC7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B65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CC74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2% - 1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6A87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8DE3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4.8% - 5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2357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45DA4AA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7342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8548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4D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4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A4A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5E87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5% - 10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52BB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2C8D83B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F576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865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B23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1% - 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51B0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B0B1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AE5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7D2F958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3BE8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21F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73F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9% - 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5FB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7E3D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5% - 10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CB2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1D8797D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921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979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3D28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6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DB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9BE5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5% - 100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7042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75D847F3" w14:textId="77777777" w:rsidR="00A15DD0" w:rsidRDefault="00672E97">
      <w:pPr>
        <w:pStyle w:val="Heading1"/>
      </w:pPr>
      <w:bookmarkStart w:id="72" w:name="kapoeta-north-eastern-equatoria"/>
      <w:bookmarkStart w:id="73" w:name="_Toc106062163"/>
      <w:bookmarkEnd w:id="48"/>
      <w:bookmarkEnd w:id="67"/>
      <w:bookmarkEnd w:id="70"/>
      <w:r>
        <w:t xml:space="preserve">4 </w:t>
      </w:r>
      <w:r>
        <w:t>Kapoeta North (Eastern Equatoria)</w:t>
      </w:r>
      <w:bookmarkEnd w:id="73"/>
    </w:p>
    <w:p w14:paraId="054D2E5E" w14:textId="77777777" w:rsidR="00A15DD0" w:rsidRDefault="00672E97">
      <w:pPr>
        <w:pStyle w:val="Heading2"/>
      </w:pPr>
      <w:bookmarkStart w:id="74" w:name="age-3"/>
      <w:bookmarkStart w:id="75" w:name="_Toc106062164"/>
      <w:r>
        <w:t>4.1 Age</w:t>
      </w:r>
      <w:bookmarkEnd w:id="75"/>
    </w:p>
    <w:p w14:paraId="7CF86DA3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density, Kapoeta North.png"</w:t>
      </w:r>
      <w:r>
        <w:rPr>
          <w:rStyle w:val="NormalTok"/>
        </w:rPr>
        <w:t>))</w:t>
      </w:r>
    </w:p>
    <w:p w14:paraId="61930DD5" w14:textId="77777777" w:rsidR="00A15DD0" w:rsidRDefault="00672E97">
      <w:r>
        <w:rPr>
          <w:noProof/>
        </w:rPr>
        <w:drawing>
          <wp:inline distT="0" distB="0" distL="0" distR="0" wp14:anchorId="6F67215B" wp14:editId="6277A3EE">
            <wp:extent cx="5943600" cy="3396342"/>
            <wp:effectExtent l="0" t="0" r="0" b="0"/>
            <wp:docPr id="69" name="Picture" descr="Age distribution of all household members, Kapoeta Nor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/Users/dan.killian/Documents/South%20Sudan%20resilience%20-%20MSI/output/viz/Kapoeta%20North/age%20density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69BE3" w14:textId="77777777" w:rsidR="00A15DD0" w:rsidRDefault="00672E97">
      <w:pPr>
        <w:pStyle w:val="ImageCaption"/>
      </w:pPr>
      <w:r>
        <w:lastRenderedPageBreak/>
        <w:t>Age distribution of all household members, Kapoeta North</w:t>
      </w:r>
    </w:p>
    <w:p w14:paraId="041748CE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pyramid, Kapoeta North.png"</w:t>
      </w:r>
      <w:r>
        <w:rPr>
          <w:rStyle w:val="NormalTok"/>
        </w:rPr>
        <w:t>))</w:t>
      </w:r>
    </w:p>
    <w:p w14:paraId="0C50CB8C" w14:textId="77777777" w:rsidR="00A15DD0" w:rsidRDefault="00672E97">
      <w:r>
        <w:rPr>
          <w:noProof/>
        </w:rPr>
        <w:drawing>
          <wp:inline distT="0" distB="0" distL="0" distR="0" wp14:anchorId="22D8D5AD" wp14:editId="738A1D1E">
            <wp:extent cx="5943600" cy="3396342"/>
            <wp:effectExtent l="0" t="0" r="0" b="0"/>
            <wp:docPr id="72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/Users/dan.killian/Documents/South%20Sudan%20resilience%20-%20MSI/output/viz/Kapoeta%20North/age%20pyramid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D82FE" w14:textId="77777777" w:rsidR="00A15DD0" w:rsidRDefault="00672E97">
      <w:pPr>
        <w:pStyle w:val="ImageCaption"/>
      </w:pPr>
      <w:r>
        <w:t>Pyramid plot of age groups by sex, all household members</w:t>
      </w:r>
    </w:p>
    <w:p w14:paraId="3FB7088A" w14:textId="77777777" w:rsidR="00A15DD0" w:rsidRDefault="00672E97">
      <w:pPr>
        <w:pStyle w:val="Heading2"/>
      </w:pPr>
      <w:bookmarkStart w:id="76" w:name="household-3"/>
      <w:bookmarkStart w:id="77" w:name="_Toc106062165"/>
      <w:bookmarkEnd w:id="74"/>
      <w:r>
        <w:t>4.2 Household</w:t>
      </w:r>
      <w:bookmarkEnd w:id="77"/>
    </w:p>
    <w:p w14:paraId="6BCF6DCC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78" w:name="unnamed-chunk-76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8</w:t>
      </w:r>
      <w:r>
        <w:rPr>
          <w:b/>
        </w:rPr>
        <w:fldChar w:fldCharType="end"/>
      </w:r>
      <w:bookmarkEnd w:id="78"/>
      <w:r>
        <w:t>: Household size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2696367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418E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B4D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BD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EC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1E65639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35A7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1DF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A00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3 - 4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5C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32AA43B1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79" w:name="unnamed-chunk-77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29</w:t>
      </w:r>
      <w:r>
        <w:rPr>
          <w:b/>
        </w:rPr>
        <w:fldChar w:fldCharType="end"/>
      </w:r>
      <w:bookmarkEnd w:id="79"/>
      <w:r>
        <w:t>: Proportion females 12-18 married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445D763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9A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442C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2279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5327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290348F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E3C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8B03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D4D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1% - 2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31C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1AEF660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2392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E4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650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1% - 6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7E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6D2AFCE0" w14:textId="77777777" w:rsidR="00A15DD0" w:rsidRDefault="00672E97">
      <w:pPr>
        <w:pStyle w:val="Heading2"/>
      </w:pPr>
      <w:bookmarkStart w:id="80" w:name="education-3"/>
      <w:bookmarkStart w:id="81" w:name="_Toc106062166"/>
      <w:bookmarkEnd w:id="76"/>
      <w:r>
        <w:t>4.3 Education</w:t>
      </w:r>
      <w:bookmarkEnd w:id="81"/>
    </w:p>
    <w:p w14:paraId="25341CC1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82" w:name="unnamed-chunk-78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0</w:t>
      </w:r>
      <w:r>
        <w:rPr>
          <w:b/>
        </w:rPr>
        <w:fldChar w:fldCharType="end"/>
      </w:r>
      <w:bookmarkEnd w:id="82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2687270D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FE9D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7D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1FD4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BF7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43C2158C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1EA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AD86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,645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C5EB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8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DC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7.6% - 99.4%</w:t>
            </w:r>
          </w:p>
        </w:tc>
      </w:tr>
      <w:tr w:rsidR="00A15DD0" w14:paraId="217066D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177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3C33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5F9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B53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3% - 1.6%</w:t>
            </w:r>
          </w:p>
        </w:tc>
      </w:tr>
      <w:tr w:rsidR="00A15DD0" w14:paraId="2EB8421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656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239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5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AE7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4E02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2.6%</w:t>
            </w:r>
          </w:p>
        </w:tc>
      </w:tr>
      <w:tr w:rsidR="00A15DD0" w14:paraId="21719A08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157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C981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4B1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23B8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.2%</w:t>
            </w:r>
          </w:p>
        </w:tc>
      </w:tr>
    </w:tbl>
    <w:p w14:paraId="1E2EFA67" w14:textId="77777777" w:rsidR="00A15DD0" w:rsidRDefault="00672E97">
      <w:pPr>
        <w:pStyle w:val="Heading2"/>
      </w:pPr>
      <w:bookmarkStart w:id="83" w:name="livelihoods-3"/>
      <w:bookmarkStart w:id="84" w:name="_Toc106062167"/>
      <w:bookmarkEnd w:id="80"/>
      <w:r>
        <w:t>4.4 Livelihoods</w:t>
      </w:r>
      <w:bookmarkEnd w:id="84"/>
    </w:p>
    <w:p w14:paraId="0B48FE90" w14:textId="77777777" w:rsidR="00A15DD0" w:rsidRDefault="00672E97">
      <w:pPr>
        <w:pStyle w:val="Heading3"/>
      </w:pPr>
      <w:bookmarkStart w:id="85" w:name="X5fbad07a58ef339cf9e0718a4b918301560e9d4"/>
      <w:r>
        <w:t>4.4.1 Economic activity in last 10 years (Q314)</w:t>
      </w:r>
    </w:p>
    <w:p w14:paraId="0A5A962F" w14:textId="77777777" w:rsidR="00A15DD0" w:rsidRDefault="00672E97">
      <w:pPr>
        <w:pStyle w:val="Heading3"/>
      </w:pPr>
      <w:bookmarkStart w:id="86" w:name="income-sources-q401-q402-3"/>
      <w:bookmarkEnd w:id="85"/>
      <w:r>
        <w:t>4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21"/>
        <w:gridCol w:w="3129"/>
        <w:gridCol w:w="1726"/>
        <w:gridCol w:w="2900"/>
      </w:tblGrid>
      <w:tr w:rsidR="00A15DD0" w14:paraId="0BDD1C7A" w14:textId="77777777">
        <w:tc>
          <w:tcPr>
            <w:tcW w:w="0" w:type="auto"/>
          </w:tcPr>
          <w:p w14:paraId="50404192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31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200"/>
              <w:gridCol w:w="886"/>
              <w:gridCol w:w="827"/>
            </w:tblGrid>
            <w:tr w:rsidR="00A15DD0" w14:paraId="495AD68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20563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98E74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EC8FF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207595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E5126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008C1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0BBD9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1%</w:t>
                  </w:r>
                </w:p>
              </w:tc>
            </w:tr>
            <w:tr w:rsidR="00A15DD0" w14:paraId="3CB606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06D01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6AC8E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A9C34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4%</w:t>
                  </w:r>
                </w:p>
              </w:tc>
            </w:tr>
            <w:tr w:rsidR="00A15DD0" w14:paraId="461B510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2D491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5AD02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F124B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A15DD0" w14:paraId="5C6163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01839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221B3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7ABAE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A15DD0" w14:paraId="6061FF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3C6DD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4E425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540C2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A15DD0" w14:paraId="323A30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9A070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0BA0E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29B60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A15DD0" w14:paraId="5F966CFC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766E6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76D92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75CF1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8DFF244" w14:textId="77777777" w:rsidR="00A15DD0" w:rsidRDefault="00A15DD0"/>
        </w:tc>
        <w:tc>
          <w:tcPr>
            <w:tcW w:w="0" w:type="auto"/>
          </w:tcPr>
          <w:p w14:paraId="325DD1B4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87" w:name="unnamed-chunk-81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32</w:t>
            </w:r>
            <w:r>
              <w:rPr>
                <w:b/>
              </w:rPr>
              <w:fldChar w:fldCharType="end"/>
            </w:r>
            <w:bookmarkEnd w:id="87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57"/>
              <w:gridCol w:w="827"/>
            </w:tblGrid>
            <w:tr w:rsidR="00A15DD0" w14:paraId="4E02EC0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42A64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F2D5D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2D36D2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25AE9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A7E63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1%</w:t>
                  </w:r>
                </w:p>
              </w:tc>
            </w:tr>
            <w:tr w:rsidR="00A15DD0" w14:paraId="4A2BDB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23089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0C6FD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9%</w:t>
                  </w:r>
                </w:p>
              </w:tc>
            </w:tr>
            <w:tr w:rsidR="00A15DD0" w14:paraId="0B374E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8FDD1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20B7C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6%</w:t>
                  </w:r>
                </w:p>
              </w:tc>
            </w:tr>
            <w:tr w:rsidR="00A15DD0" w14:paraId="58703B2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DE503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B86E6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4%</w:t>
                  </w:r>
                </w:p>
              </w:tc>
            </w:tr>
            <w:tr w:rsidR="00A15DD0" w14:paraId="47CACC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997FC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C731B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2%</w:t>
                  </w:r>
                </w:p>
              </w:tc>
            </w:tr>
            <w:tr w:rsidR="00A15DD0" w14:paraId="7449F71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1D3C5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A17D1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7%</w:t>
                  </w:r>
                </w:p>
              </w:tc>
            </w:tr>
            <w:tr w:rsidR="00A15DD0" w14:paraId="72057C6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98E54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9FB59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8%</w:t>
                  </w:r>
                </w:p>
              </w:tc>
            </w:tr>
            <w:tr w:rsidR="00A15DD0" w14:paraId="169C804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82578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63D2D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0%</w:t>
                  </w:r>
                </w:p>
              </w:tc>
            </w:tr>
            <w:tr w:rsidR="00A15DD0" w14:paraId="4F1A09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F245D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6F04D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4%</w:t>
                  </w:r>
                </w:p>
              </w:tc>
            </w:tr>
            <w:tr w:rsidR="00A15DD0" w14:paraId="36D6ADC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F1C33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DB8DA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7%</w:t>
                  </w:r>
                </w:p>
              </w:tc>
            </w:tr>
            <w:tr w:rsidR="00A15DD0" w14:paraId="495F4C6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D601F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16239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3%</w:t>
                  </w:r>
                </w:p>
              </w:tc>
            </w:tr>
            <w:tr w:rsidR="00A15DD0" w14:paraId="4F2063D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03571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304DA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6%</w:t>
                  </w:r>
                </w:p>
              </w:tc>
            </w:tr>
            <w:tr w:rsidR="00A15DD0" w14:paraId="6A2A617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A2732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28E01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A15DD0" w14:paraId="436157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E9332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5BFF6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3%</w:t>
                  </w:r>
                </w:p>
              </w:tc>
            </w:tr>
            <w:tr w:rsidR="00A15DD0" w14:paraId="3E86BED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53735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7CB05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0%</w:t>
                  </w:r>
                </w:p>
              </w:tc>
            </w:tr>
            <w:tr w:rsidR="00A15DD0" w14:paraId="3591C9E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5537B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485FD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A15DD0" w14:paraId="5599B3A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FC1E2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1D999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A15DD0" w14:paraId="5417E11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8F102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6B57E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7%</w:t>
                  </w:r>
                </w:p>
              </w:tc>
            </w:tr>
            <w:tr w:rsidR="00A15DD0" w14:paraId="4C8F72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22A3E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F643A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8%</w:t>
                  </w:r>
                </w:p>
              </w:tc>
            </w:tr>
            <w:tr w:rsidR="00A15DD0" w14:paraId="0576D6CA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39E77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7083A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3B1ABD4E" w14:textId="77777777" w:rsidR="00A15DD0" w:rsidRDefault="00A15DD0"/>
        </w:tc>
      </w:tr>
    </w:tbl>
    <w:p w14:paraId="3C9A1E35" w14:textId="77777777" w:rsidR="00A15DD0" w:rsidRDefault="00672E97">
      <w:pPr>
        <w:pStyle w:val="Heading2"/>
      </w:pPr>
      <w:bookmarkStart w:id="88" w:name="food-security-3"/>
      <w:bookmarkStart w:id="89" w:name="_Toc106062168"/>
      <w:bookmarkEnd w:id="83"/>
      <w:bookmarkEnd w:id="86"/>
      <w:r>
        <w:lastRenderedPageBreak/>
        <w:t>4.5 Food security</w:t>
      </w:r>
      <w:bookmarkEnd w:id="89"/>
    </w:p>
    <w:p w14:paraId="7F859F55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3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75A7C659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E760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48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910E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992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EE79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0FD6DDE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8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766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76DA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35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CF81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1ACB4BD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AD1D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E0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09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78C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3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DF6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A15DD0" w14:paraId="5350698B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38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A0FB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EC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0BE3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7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E7FF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16584A54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DD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265A27DC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83A8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BB7DC17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90" w:name="unnamed-chunk-83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4</w:t>
      </w:r>
      <w:r>
        <w:rPr>
          <w:b/>
        </w:rPr>
        <w:fldChar w:fldCharType="end"/>
      </w:r>
      <w:bookmarkEnd w:id="90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516292AF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34EE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6A0C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3AAB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A25C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8D6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568439B9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19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263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0A2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544B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% - 8.4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BF2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29A74008" w14:textId="77777777" w:rsidR="00A15DD0" w:rsidRDefault="00672E97">
      <w:pPr>
        <w:pStyle w:val="Heading2"/>
      </w:pPr>
      <w:bookmarkStart w:id="91" w:name="health-3"/>
      <w:bookmarkStart w:id="92" w:name="_Toc106062169"/>
      <w:bookmarkEnd w:id="88"/>
      <w:r>
        <w:t>4.6 Health</w:t>
      </w:r>
      <w:bookmarkEnd w:id="92"/>
    </w:p>
    <w:p w14:paraId="105033DF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93" w:name="unnamed-chunk-85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5</w:t>
      </w:r>
      <w:r>
        <w:rPr>
          <w:b/>
        </w:rPr>
        <w:fldChar w:fldCharType="end"/>
      </w:r>
      <w:bookmarkEnd w:id="93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2288EAC9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2B7F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7E2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8F01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F61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4392BAF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D3D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FE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6E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4A82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179C451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E8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B0EA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CFB8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91C3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345B67D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7E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2DEE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F22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F786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5D345B13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B0A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A075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7DE0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EB64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3C96BD19" w14:textId="77777777" w:rsidR="00A15DD0" w:rsidRDefault="00672E97">
      <w:pPr>
        <w:pStyle w:val="Heading3"/>
      </w:pPr>
      <w:bookmarkStart w:id="94" w:name="X50362d5f63675ebf2cb4c4f568af5a1f61c2c1e"/>
      <w:r>
        <w:t xml:space="preserve">4.6.1 </w:t>
      </w:r>
      <w:r>
        <w:t>Purpose of visit, with satisfaction rates</w:t>
      </w:r>
    </w:p>
    <w:p w14:paraId="7DE12FB6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95" w:name="unnamed-chunk-92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6</w:t>
      </w:r>
      <w:r>
        <w:rPr>
          <w:b/>
        </w:rPr>
        <w:fldChar w:fldCharType="end"/>
      </w:r>
      <w:bookmarkEnd w:id="95"/>
      <w:r>
        <w:t>: Health clinic satisfaction by service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7B47885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04BD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A07D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AA3D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B0F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21A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CAA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387B2E1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F9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FA1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975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9% - 97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11C3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4353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% - 7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1A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2E81788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3872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51E3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3FFA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% - 5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3E9A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6D3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6% - 8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190E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020DB47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1E3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922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947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5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AA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A72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8% - 8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7C64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37C822E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FD3B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A52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7FD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5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1E30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08C3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4% - 8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FF8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68F40F6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EF21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732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C49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2% - 4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EB7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5F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5% - 7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590E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2EA896D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0ED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C132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7FFA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C2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D7A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 - 7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7FE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1266435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21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BCCE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12B1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1% - 2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FC5E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555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% - 7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E880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0EDCADD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190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19E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67A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6% - 2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6A3B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2AEA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3A9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753A0E45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4AEF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958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61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 - 1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8BB4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4C93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81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80EB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4F427450" w14:textId="77777777" w:rsidR="00A15DD0" w:rsidRDefault="00672E97">
      <w:pPr>
        <w:pStyle w:val="Heading1"/>
      </w:pPr>
      <w:bookmarkStart w:id="96" w:name="akobo-jonglei"/>
      <w:bookmarkStart w:id="97" w:name="_Toc106062170"/>
      <w:bookmarkEnd w:id="72"/>
      <w:bookmarkEnd w:id="91"/>
      <w:bookmarkEnd w:id="94"/>
      <w:r>
        <w:t xml:space="preserve">5 </w:t>
      </w:r>
      <w:r>
        <w:t>Akobo (Jonglei)</w:t>
      </w:r>
      <w:bookmarkEnd w:id="97"/>
    </w:p>
    <w:p w14:paraId="4374F5A8" w14:textId="77777777" w:rsidR="00A15DD0" w:rsidRDefault="00672E97">
      <w:pPr>
        <w:pStyle w:val="Heading2"/>
      </w:pPr>
      <w:bookmarkStart w:id="98" w:name="age-4"/>
      <w:bookmarkStart w:id="99" w:name="_Toc106062171"/>
      <w:r>
        <w:t>5.1 Age</w:t>
      </w:r>
      <w:bookmarkEnd w:id="99"/>
    </w:p>
    <w:p w14:paraId="79010AA4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density, Akobo.png"</w:t>
      </w:r>
      <w:r>
        <w:rPr>
          <w:rStyle w:val="NormalTok"/>
        </w:rPr>
        <w:t>))</w:t>
      </w:r>
    </w:p>
    <w:p w14:paraId="380222E6" w14:textId="77777777" w:rsidR="00A15DD0" w:rsidRDefault="00672E97">
      <w:r>
        <w:rPr>
          <w:noProof/>
        </w:rPr>
        <w:drawing>
          <wp:inline distT="0" distB="0" distL="0" distR="0" wp14:anchorId="148C0ED9" wp14:editId="5C22538D">
            <wp:extent cx="5943600" cy="3396342"/>
            <wp:effectExtent l="0" t="0" r="0" b="0"/>
            <wp:docPr id="85" name="Picture" descr="Age distribution of all household members, Akob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C:/Users/dan.killian/Documents/South%20Sudan%20resilience%20-%20MSI/output/viz/Akobo/age%20density,%20Akob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1ABFE" w14:textId="77777777" w:rsidR="00A15DD0" w:rsidRDefault="00672E97">
      <w:pPr>
        <w:pStyle w:val="ImageCaption"/>
      </w:pPr>
      <w:r>
        <w:lastRenderedPageBreak/>
        <w:t>Age distribution of all household members, Akobo</w:t>
      </w:r>
    </w:p>
    <w:p w14:paraId="6C301254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pyramid, Akobo.png"</w:t>
      </w:r>
      <w:r>
        <w:rPr>
          <w:rStyle w:val="NormalTok"/>
        </w:rPr>
        <w:t>))</w:t>
      </w:r>
    </w:p>
    <w:p w14:paraId="0B3BFF4E" w14:textId="77777777" w:rsidR="00A15DD0" w:rsidRDefault="00672E97">
      <w:r>
        <w:rPr>
          <w:noProof/>
        </w:rPr>
        <w:drawing>
          <wp:inline distT="0" distB="0" distL="0" distR="0" wp14:anchorId="2BEC3552" wp14:editId="1FC65040">
            <wp:extent cx="5943600" cy="3396342"/>
            <wp:effectExtent l="0" t="0" r="0" b="0"/>
            <wp:docPr id="88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C:/Users/dan.killian/Documents/South%20Sudan%20resilience%20-%20MSI/output/viz/Akobo/age%20pyramid,%20Akob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DFE46" w14:textId="77777777" w:rsidR="00A15DD0" w:rsidRDefault="00672E97">
      <w:pPr>
        <w:pStyle w:val="ImageCaption"/>
      </w:pPr>
      <w:r>
        <w:t>Pyramid plot of age groups by sex, all household members</w:t>
      </w:r>
    </w:p>
    <w:p w14:paraId="6ED079FA" w14:textId="77777777" w:rsidR="00A15DD0" w:rsidRDefault="00672E97">
      <w:pPr>
        <w:pStyle w:val="Heading2"/>
      </w:pPr>
      <w:bookmarkStart w:id="100" w:name="household-4"/>
      <w:bookmarkStart w:id="101" w:name="_Toc106062172"/>
      <w:bookmarkEnd w:id="98"/>
      <w:r>
        <w:t>5.2 Household</w:t>
      </w:r>
      <w:bookmarkEnd w:id="101"/>
    </w:p>
    <w:p w14:paraId="4EE44EA6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02" w:name="unnamed-chunk-9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7</w:t>
      </w:r>
      <w:r>
        <w:rPr>
          <w:b/>
        </w:rPr>
        <w:fldChar w:fldCharType="end"/>
      </w:r>
      <w:bookmarkEnd w:id="102"/>
      <w:r>
        <w:t>: Household size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4246C29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A26A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86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5A22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971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15A8CD5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47B3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6DA3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D906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 - 5.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86F0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07DB56DC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03" w:name="unnamed-chunk-100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8</w:t>
      </w:r>
      <w:r>
        <w:rPr>
          <w:b/>
        </w:rPr>
        <w:fldChar w:fldCharType="end"/>
      </w:r>
      <w:bookmarkEnd w:id="103"/>
      <w:r>
        <w:t xml:space="preserve">: </w:t>
      </w:r>
      <w:r>
        <w:t>Proportion females 12-18 married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5FC2FA2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FF9E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223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1BE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B673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7D8D941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36F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6D53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67D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4% - 1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6191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A15DD0" w14:paraId="39236E0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655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A2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0CB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 - 31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D6B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1F418652" w14:textId="77777777" w:rsidR="00A15DD0" w:rsidRDefault="00672E97">
      <w:pPr>
        <w:pStyle w:val="Heading2"/>
      </w:pPr>
      <w:bookmarkStart w:id="104" w:name="education-4"/>
      <w:bookmarkStart w:id="105" w:name="_Toc106062173"/>
      <w:bookmarkEnd w:id="100"/>
      <w:r>
        <w:t>5.3 Education</w:t>
      </w:r>
      <w:bookmarkEnd w:id="105"/>
    </w:p>
    <w:p w14:paraId="2FCAC7F7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06" w:name="unnamed-chunk-101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39</w:t>
      </w:r>
      <w:r>
        <w:rPr>
          <w:b/>
        </w:rPr>
        <w:fldChar w:fldCharType="end"/>
      </w:r>
      <w:bookmarkEnd w:id="106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6EF88C1F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60F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A5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7B1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4B38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49873F1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7D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DEB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,6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1A6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73EF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 - 72%</w:t>
            </w:r>
          </w:p>
        </w:tc>
      </w:tr>
      <w:tr w:rsidR="00A15DD0" w14:paraId="618513B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BC8B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F13C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3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5AA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2A23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9% - 34.3%</w:t>
            </w:r>
          </w:p>
        </w:tc>
      </w:tr>
      <w:tr w:rsidR="00A15DD0" w14:paraId="79513D1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D65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650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4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2D5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F7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1% - 27.3%</w:t>
            </w:r>
          </w:p>
        </w:tc>
      </w:tr>
      <w:tr w:rsidR="00A15DD0" w14:paraId="7FBFB6B8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1BE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371D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26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D5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E60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16.7%</w:t>
            </w:r>
          </w:p>
        </w:tc>
      </w:tr>
    </w:tbl>
    <w:p w14:paraId="78D1A3EE" w14:textId="77777777" w:rsidR="00A15DD0" w:rsidRDefault="00672E97">
      <w:pPr>
        <w:pStyle w:val="Heading2"/>
      </w:pPr>
      <w:bookmarkStart w:id="107" w:name="livelihoods-4"/>
      <w:bookmarkStart w:id="108" w:name="_Toc106062174"/>
      <w:bookmarkEnd w:id="104"/>
      <w:r>
        <w:t>5.4 Livelihoods</w:t>
      </w:r>
      <w:bookmarkEnd w:id="108"/>
    </w:p>
    <w:p w14:paraId="1D8AE1AA" w14:textId="77777777" w:rsidR="00A15DD0" w:rsidRDefault="00672E97">
      <w:pPr>
        <w:pStyle w:val="Heading3"/>
      </w:pPr>
      <w:bookmarkStart w:id="109" w:name="Xf78ac5cf3ba6b645ba0f1c193caef5c70c9fc55"/>
      <w:r>
        <w:t>5.4.1 Economic activity in last 10 years (Q314)</w:t>
      </w:r>
    </w:p>
    <w:p w14:paraId="74000880" w14:textId="77777777" w:rsidR="00A15DD0" w:rsidRDefault="00672E97">
      <w:pPr>
        <w:pStyle w:val="Heading3"/>
      </w:pPr>
      <w:bookmarkStart w:id="110" w:name="income-sources-q401-q402-4"/>
      <w:bookmarkEnd w:id="109"/>
      <w:r>
        <w:t>5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33F3779A" w14:textId="77777777">
        <w:tc>
          <w:tcPr>
            <w:tcW w:w="0" w:type="auto"/>
          </w:tcPr>
          <w:p w14:paraId="40531D39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4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6A0E1528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94DDF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14006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6162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0BB95DE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4E953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C0531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2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3FDAC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.6%</w:t>
                  </w:r>
                </w:p>
              </w:tc>
            </w:tr>
            <w:tr w:rsidR="00A15DD0" w14:paraId="3E1BBA9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53938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4F4F2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9C4BF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A15DD0" w14:paraId="6343A5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D22DF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3A20E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0D961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A15DD0" w14:paraId="2F460FF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21D1D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7C784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1E2A3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A15DD0" w14:paraId="52A99F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DE5E7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DB449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E224C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  <w:tr w:rsidR="00A15DD0" w14:paraId="57475C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51A2A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DA557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0D537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A15DD0" w14:paraId="5FCA1E8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C1537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ABA7E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5591E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A15DD0" w14:paraId="1B36DF9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013CC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85E9E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69FDB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A15DD0" w14:paraId="432CCE0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2CB81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9E229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A1E07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8E8E778" w14:textId="77777777" w:rsidR="00A15DD0" w:rsidRDefault="00A15DD0"/>
        </w:tc>
        <w:tc>
          <w:tcPr>
            <w:tcW w:w="0" w:type="auto"/>
          </w:tcPr>
          <w:p w14:paraId="0A04A2EA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11" w:name="unnamed-chunk-104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41</w:t>
            </w:r>
            <w:r>
              <w:rPr>
                <w:b/>
              </w:rPr>
              <w:fldChar w:fldCharType="end"/>
            </w:r>
            <w:bookmarkEnd w:id="11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7AA545F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EAA6F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139E1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05B1562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797AC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6910A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4.5%</w:t>
                  </w:r>
                </w:p>
              </w:tc>
            </w:tr>
            <w:tr w:rsidR="00A15DD0" w14:paraId="0BC4EE7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43BEF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01A93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3%</w:t>
                  </w:r>
                </w:p>
              </w:tc>
            </w:tr>
            <w:tr w:rsidR="00A15DD0" w14:paraId="193F7A7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FCCBA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1EAF8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4%</w:t>
                  </w:r>
                </w:p>
              </w:tc>
            </w:tr>
            <w:tr w:rsidR="00A15DD0" w14:paraId="7A9EB34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49430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9E292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9%</w:t>
                  </w:r>
                </w:p>
              </w:tc>
            </w:tr>
            <w:tr w:rsidR="00A15DD0" w14:paraId="48DD5F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50CEB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17EC9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1%</w:t>
                  </w:r>
                </w:p>
              </w:tc>
            </w:tr>
            <w:tr w:rsidR="00A15DD0" w14:paraId="320705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B63B7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138CA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6%</w:t>
                  </w:r>
                </w:p>
              </w:tc>
            </w:tr>
            <w:tr w:rsidR="00A15DD0" w14:paraId="5631CA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6654F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D69C2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3%</w:t>
                  </w:r>
                </w:p>
              </w:tc>
            </w:tr>
            <w:tr w:rsidR="00A15DD0" w14:paraId="552D977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35690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0A320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7%</w:t>
                  </w:r>
                </w:p>
              </w:tc>
            </w:tr>
            <w:tr w:rsidR="00A15DD0" w14:paraId="4A84764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17E20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46284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A15DD0" w14:paraId="08B8C88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B9472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EB44B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A15DD0" w14:paraId="5B495D3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F1898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36F45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A15DD0" w14:paraId="04D8C35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89E11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8E297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A15DD0" w14:paraId="68705B0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C9F08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1CB5A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A15DD0" w14:paraId="3D0FD6D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619D6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DF2EB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A15DD0" w14:paraId="516CFDB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B2683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5441C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A15DD0" w14:paraId="71DE41E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4DF75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16EF1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A15DD0" w14:paraId="62D7A0C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430B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1E7E1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A15DD0" w14:paraId="688053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3EDDA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C981A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A15DD0" w14:paraId="44F7054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1392D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F5D4F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A15DD0" w14:paraId="2872093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926C0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463BD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39D82440" w14:textId="77777777" w:rsidR="00A15DD0" w:rsidRDefault="00A15DD0"/>
        </w:tc>
      </w:tr>
    </w:tbl>
    <w:p w14:paraId="1E402C4F" w14:textId="77777777" w:rsidR="00A15DD0" w:rsidRDefault="00672E97">
      <w:pPr>
        <w:pStyle w:val="Heading2"/>
      </w:pPr>
      <w:bookmarkStart w:id="112" w:name="food-security-4"/>
      <w:bookmarkStart w:id="113" w:name="_Toc106062175"/>
      <w:bookmarkEnd w:id="107"/>
      <w:bookmarkEnd w:id="110"/>
      <w:r>
        <w:lastRenderedPageBreak/>
        <w:t>5.5 Food security</w:t>
      </w:r>
      <w:bookmarkEnd w:id="113"/>
    </w:p>
    <w:p w14:paraId="1EF0929E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42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7F2A4C47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5688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C90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04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99BB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69B2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0BA0FBA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D335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21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5E74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795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99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5004D39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223D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676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D1C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CB7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B6E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3CE05855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6862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62D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C1B0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513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C98D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52E3B0E3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81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7112921D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E4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707C5014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14" w:name="unnamed-chunk-106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43</w:t>
      </w:r>
      <w:r>
        <w:rPr>
          <w:b/>
        </w:rPr>
        <w:fldChar w:fldCharType="end"/>
      </w:r>
      <w:bookmarkEnd w:id="114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03EE03B5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8FE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F5D5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B828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B65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97F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5C8CE9EA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0E2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98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A69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8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CA20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6% - 5.9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5EA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24F69265" w14:textId="77777777" w:rsidR="00A15DD0" w:rsidRDefault="00672E97">
      <w:pPr>
        <w:pStyle w:val="Heading2"/>
      </w:pPr>
      <w:bookmarkStart w:id="115" w:name="health-4"/>
      <w:bookmarkStart w:id="116" w:name="_Toc106062176"/>
      <w:bookmarkEnd w:id="112"/>
      <w:r>
        <w:t>5.6 Health</w:t>
      </w:r>
      <w:bookmarkEnd w:id="116"/>
    </w:p>
    <w:p w14:paraId="225B051C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17" w:name="unnamed-chunk-108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44</w:t>
      </w:r>
      <w:r>
        <w:rPr>
          <w:b/>
        </w:rPr>
        <w:fldChar w:fldCharType="end"/>
      </w:r>
      <w:bookmarkEnd w:id="11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1D45E9B1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FC38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39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CA86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5F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0B1C758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E8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1D9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F91C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9180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69B1E61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493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DCD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159A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5F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5B5F376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1B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0B7A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335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D039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1377A089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D672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ED6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E9FB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31F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F566881" w14:textId="77777777" w:rsidR="00A15DD0" w:rsidRDefault="00672E97">
      <w:pPr>
        <w:pStyle w:val="Heading3"/>
      </w:pPr>
      <w:bookmarkStart w:id="118" w:name="X3a2945b1bcacc1a3823a9129eefd68dc7d3ab36"/>
      <w:r>
        <w:t xml:space="preserve">5.6.1 </w:t>
      </w:r>
      <w:r>
        <w:t>Purpose of visit, with satisfaction rates</w:t>
      </w:r>
    </w:p>
    <w:p w14:paraId="60F41AAB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19" w:name="unnamed-chunk-115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45</w:t>
      </w:r>
      <w:r>
        <w:rPr>
          <w:b/>
        </w:rPr>
        <w:fldChar w:fldCharType="end"/>
      </w:r>
      <w:bookmarkEnd w:id="119"/>
      <w:r>
        <w:t>: Health clinic satisfaction by service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00DA41B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EB1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8F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6785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345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CB3F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156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3AFB469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70ED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0813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8BC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7% - 8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2095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E49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9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73C2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2624467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EC41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5DF5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66B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6F4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AE1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2842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461D0C7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0714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6FB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8971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3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A00D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FE32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8% - 4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9D9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51A4F95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4C5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398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64C7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57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533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9% - 7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6C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5330FBE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32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141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F67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 - 1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74D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0CD7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7B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4BE8CDF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EA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2B63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6233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 - 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0F14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43E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 - 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DB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40B6FDB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61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0234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29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ED0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E4E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10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31E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57AE54B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F9A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A4F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C2D4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5% - 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255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FB2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5.6% - 6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732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4FFD709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568A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C4C3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F43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D3BA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1C5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6.3% - 7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9B83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48D65EA6" w14:textId="77777777" w:rsidR="00A15DD0" w:rsidRDefault="00672E97">
      <w:pPr>
        <w:pStyle w:val="Heading1"/>
      </w:pPr>
      <w:bookmarkStart w:id="120" w:name="duk-jonglei"/>
      <w:bookmarkStart w:id="121" w:name="_Toc106062177"/>
      <w:bookmarkEnd w:id="96"/>
      <w:bookmarkEnd w:id="115"/>
      <w:bookmarkEnd w:id="118"/>
      <w:r>
        <w:t xml:space="preserve">6 </w:t>
      </w:r>
      <w:r>
        <w:t>Duk (Jonglei)</w:t>
      </w:r>
      <w:bookmarkEnd w:id="121"/>
    </w:p>
    <w:p w14:paraId="62F9ECCE" w14:textId="77777777" w:rsidR="00A15DD0" w:rsidRDefault="00672E97">
      <w:pPr>
        <w:pStyle w:val="Heading2"/>
      </w:pPr>
      <w:bookmarkStart w:id="122" w:name="age-5"/>
      <w:bookmarkStart w:id="123" w:name="_Toc106062178"/>
      <w:r>
        <w:t>6.1 Age</w:t>
      </w:r>
      <w:bookmarkEnd w:id="123"/>
    </w:p>
    <w:p w14:paraId="28FE8742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density, Duk.png"</w:t>
      </w:r>
      <w:r>
        <w:rPr>
          <w:rStyle w:val="NormalTok"/>
        </w:rPr>
        <w:t>))</w:t>
      </w:r>
    </w:p>
    <w:p w14:paraId="4797C272" w14:textId="77777777" w:rsidR="00A15DD0" w:rsidRDefault="00672E97">
      <w:r>
        <w:rPr>
          <w:noProof/>
        </w:rPr>
        <w:drawing>
          <wp:inline distT="0" distB="0" distL="0" distR="0" wp14:anchorId="16016957" wp14:editId="4F32EA06">
            <wp:extent cx="5943600" cy="3396342"/>
            <wp:effectExtent l="0" t="0" r="0" b="0"/>
            <wp:docPr id="101" name="Picture" descr="Age distribution of all household members, Du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C:/Users/dan.killian/Documents/South%20Sudan%20resilience%20-%20MSI/output/viz/Duk/age%20density,%20Duk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B7698" w14:textId="77777777" w:rsidR="00A15DD0" w:rsidRDefault="00672E97">
      <w:pPr>
        <w:pStyle w:val="ImageCaption"/>
      </w:pPr>
      <w:r>
        <w:lastRenderedPageBreak/>
        <w:t>Age distribution of all household members, Duk</w:t>
      </w:r>
    </w:p>
    <w:p w14:paraId="66D15D43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pyramid, Duk.png"</w:t>
      </w:r>
      <w:r>
        <w:rPr>
          <w:rStyle w:val="NormalTok"/>
        </w:rPr>
        <w:t>))</w:t>
      </w:r>
    </w:p>
    <w:p w14:paraId="08F3CE73" w14:textId="77777777" w:rsidR="00A15DD0" w:rsidRDefault="00672E97">
      <w:r>
        <w:rPr>
          <w:noProof/>
        </w:rPr>
        <w:drawing>
          <wp:inline distT="0" distB="0" distL="0" distR="0" wp14:anchorId="6F48C397" wp14:editId="558468C5">
            <wp:extent cx="5943600" cy="3396342"/>
            <wp:effectExtent l="0" t="0" r="0" b="0"/>
            <wp:docPr id="10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C:/Users/dan.killian/Documents/South%20Sudan%20resilience%20-%20MSI/output/viz/Duk/age%20pyramid,%20Duk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3D5F7" w14:textId="77777777" w:rsidR="00A15DD0" w:rsidRDefault="00672E97">
      <w:pPr>
        <w:pStyle w:val="ImageCaption"/>
      </w:pPr>
      <w:r>
        <w:t>Pyramid plot of age groups by sex, all household members</w:t>
      </w:r>
    </w:p>
    <w:p w14:paraId="21742373" w14:textId="77777777" w:rsidR="00A15DD0" w:rsidRDefault="00672E97">
      <w:pPr>
        <w:pStyle w:val="Heading2"/>
      </w:pPr>
      <w:bookmarkStart w:id="124" w:name="household-5"/>
      <w:bookmarkStart w:id="125" w:name="_Toc106062179"/>
      <w:bookmarkEnd w:id="122"/>
      <w:r>
        <w:t>6.2 Household</w:t>
      </w:r>
      <w:bookmarkEnd w:id="125"/>
    </w:p>
    <w:p w14:paraId="7F80A786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26" w:name="unnamed-chunk-122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46</w:t>
      </w:r>
      <w:r>
        <w:rPr>
          <w:b/>
        </w:rPr>
        <w:fldChar w:fldCharType="end"/>
      </w:r>
      <w:bookmarkEnd w:id="126"/>
      <w:r>
        <w:t>: Household size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34D25CC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7BB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11B2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A763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4E7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2694FD6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EAE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C9E5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2E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 - 6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95B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3CCA109D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27" w:name="unnamed-chunk-123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47</w:t>
      </w:r>
      <w:r>
        <w:rPr>
          <w:b/>
        </w:rPr>
        <w:fldChar w:fldCharType="end"/>
      </w:r>
      <w:bookmarkEnd w:id="127"/>
      <w:r>
        <w:t xml:space="preserve">: </w:t>
      </w:r>
      <w:r>
        <w:t>Proportion females 12-18 married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10F59B1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C39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F03C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11B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627E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7D67723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C8B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A605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04B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6D7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7601FEA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5DD5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7E90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4914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7% - 23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5C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4594792F" w14:textId="77777777" w:rsidR="00A15DD0" w:rsidRDefault="00672E97">
      <w:pPr>
        <w:pStyle w:val="Heading2"/>
      </w:pPr>
      <w:bookmarkStart w:id="128" w:name="education-5"/>
      <w:bookmarkStart w:id="129" w:name="_Toc106062180"/>
      <w:bookmarkEnd w:id="124"/>
      <w:r>
        <w:t>6.3 Education</w:t>
      </w:r>
      <w:bookmarkEnd w:id="129"/>
    </w:p>
    <w:p w14:paraId="6BF9D26B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30" w:name="unnamed-chunk-124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48</w:t>
      </w:r>
      <w:r>
        <w:rPr>
          <w:b/>
        </w:rPr>
        <w:fldChar w:fldCharType="end"/>
      </w:r>
      <w:bookmarkEnd w:id="130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1565087A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A449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70A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B8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50F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21FDD37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2EF4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A6F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,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04D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2FD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% - 65.9%</w:t>
            </w:r>
          </w:p>
        </w:tc>
      </w:tr>
      <w:tr w:rsidR="00A15DD0" w14:paraId="3A13645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5795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C7F3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6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8D91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049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9% - 43.1%</w:t>
            </w:r>
          </w:p>
        </w:tc>
      </w:tr>
      <w:tr w:rsidR="00A15DD0" w14:paraId="7A4FFAE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CE9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EC8F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0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D3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B9D5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27.5%</w:t>
            </w:r>
          </w:p>
        </w:tc>
      </w:tr>
      <w:tr w:rsidR="00A15DD0" w14:paraId="0ADE53B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6A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9315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740D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5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EFDE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8.6%</w:t>
            </w:r>
          </w:p>
        </w:tc>
      </w:tr>
    </w:tbl>
    <w:p w14:paraId="0E3D7490" w14:textId="77777777" w:rsidR="00A15DD0" w:rsidRDefault="00672E97">
      <w:pPr>
        <w:pStyle w:val="Heading2"/>
      </w:pPr>
      <w:bookmarkStart w:id="131" w:name="livelihoods-5"/>
      <w:bookmarkStart w:id="132" w:name="_Toc106062181"/>
      <w:bookmarkEnd w:id="128"/>
      <w:r>
        <w:t>6.4 Livelihoods</w:t>
      </w:r>
      <w:bookmarkEnd w:id="132"/>
    </w:p>
    <w:p w14:paraId="66AD61D2" w14:textId="77777777" w:rsidR="00A15DD0" w:rsidRDefault="00672E97">
      <w:pPr>
        <w:pStyle w:val="Heading3"/>
      </w:pPr>
      <w:bookmarkStart w:id="133" w:name="X61cd373a174d4a1293aac65da42efe436e592a7"/>
      <w:r>
        <w:t>6.4.1 Economic activity in last 10 years (Q314)</w:t>
      </w:r>
    </w:p>
    <w:p w14:paraId="248EA742" w14:textId="77777777" w:rsidR="00A15DD0" w:rsidRDefault="00672E97">
      <w:pPr>
        <w:pStyle w:val="Heading3"/>
      </w:pPr>
      <w:bookmarkStart w:id="134" w:name="income-sources-q401-q402-5"/>
      <w:bookmarkEnd w:id="133"/>
      <w:r>
        <w:t>6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4630DBFC" w14:textId="77777777">
        <w:tc>
          <w:tcPr>
            <w:tcW w:w="0" w:type="auto"/>
          </w:tcPr>
          <w:p w14:paraId="0FB34D05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49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20869A2C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9E7B9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F7B0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3C549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302486A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D557F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9D3BC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0A59D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1%</w:t>
                  </w:r>
                </w:p>
              </w:tc>
            </w:tr>
            <w:tr w:rsidR="00A15DD0" w14:paraId="0412C0D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4FC6A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85082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959F7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A15DD0" w14:paraId="067409B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7DC01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3E279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81966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0%</w:t>
                  </w:r>
                </w:p>
              </w:tc>
            </w:tr>
            <w:tr w:rsidR="00A15DD0" w14:paraId="42E34F9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A5ADF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0EAA3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A4A1E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A15DD0" w14:paraId="0C6AFD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72252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094C2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BC147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A15DD0" w14:paraId="2B95D7E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97FEC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173AC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365CD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A15DD0" w14:paraId="6547B5E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88097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E0DB1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41398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A15DD0" w14:paraId="1B409A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1AF11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9F7E0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B1E23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A15DD0" w14:paraId="183C623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6842D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D7E67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B0AF2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5F913CF6" w14:textId="77777777" w:rsidR="00A15DD0" w:rsidRDefault="00A15DD0"/>
        </w:tc>
        <w:tc>
          <w:tcPr>
            <w:tcW w:w="0" w:type="auto"/>
          </w:tcPr>
          <w:p w14:paraId="61DC86CD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35" w:name="unnamed-chunk-127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50</w:t>
            </w:r>
            <w:r>
              <w:rPr>
                <w:b/>
              </w:rPr>
              <w:fldChar w:fldCharType="end"/>
            </w:r>
            <w:bookmarkEnd w:id="135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44FB3D5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2C53B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948D3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5F63EF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6E21A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0EE49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.4%</w:t>
                  </w:r>
                </w:p>
              </w:tc>
            </w:tr>
            <w:tr w:rsidR="00A15DD0" w14:paraId="7C87D4C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FA77C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D2EAD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7%</w:t>
                  </w:r>
                </w:p>
              </w:tc>
            </w:tr>
            <w:tr w:rsidR="00A15DD0" w14:paraId="0097744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FAC99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152E2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4%</w:t>
                  </w:r>
                </w:p>
              </w:tc>
            </w:tr>
            <w:tr w:rsidR="00A15DD0" w14:paraId="03FFEAB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54421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783E6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9%</w:t>
                  </w:r>
                </w:p>
              </w:tc>
            </w:tr>
            <w:tr w:rsidR="00A15DD0" w14:paraId="242E06F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DC1F6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ADCA1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1%</w:t>
                  </w:r>
                </w:p>
              </w:tc>
            </w:tr>
            <w:tr w:rsidR="00A15DD0" w14:paraId="2D086E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CDA67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79002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2%</w:t>
                  </w:r>
                </w:p>
              </w:tc>
            </w:tr>
            <w:tr w:rsidR="00A15DD0" w14:paraId="5CF9526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70E3E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E49A1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1%</w:t>
                  </w:r>
                </w:p>
              </w:tc>
            </w:tr>
            <w:tr w:rsidR="00A15DD0" w14:paraId="31561A3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DA392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CF009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2%</w:t>
                  </w:r>
                </w:p>
              </w:tc>
            </w:tr>
            <w:tr w:rsidR="00A15DD0" w14:paraId="3D7B2BE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3776E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D9897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3%</w:t>
                  </w:r>
                </w:p>
              </w:tc>
            </w:tr>
            <w:tr w:rsidR="00A15DD0" w14:paraId="1708DCB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5084C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01A44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A15DD0" w14:paraId="217B29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07270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71F2C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A15DD0" w14:paraId="28C483A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EAC3F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6B847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A15DD0" w14:paraId="5DC3B12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FB2B4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B92B6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A15DD0" w14:paraId="010944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6F82E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FE979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A15DD0" w14:paraId="6F2BC04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95F6D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2C224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A15DD0" w14:paraId="1009025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7B5BD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80675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A15DD0" w14:paraId="54BC85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AAC07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A70D7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A15DD0" w14:paraId="6B57B47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6678D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37C39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A15DD0" w14:paraId="3D9919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B280F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0A277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A15DD0" w14:paraId="5F11087A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64297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96ED0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2B7F1AB8" w14:textId="77777777" w:rsidR="00A15DD0" w:rsidRDefault="00A15DD0"/>
        </w:tc>
      </w:tr>
    </w:tbl>
    <w:p w14:paraId="5B7435E7" w14:textId="77777777" w:rsidR="00A15DD0" w:rsidRDefault="00672E97">
      <w:pPr>
        <w:pStyle w:val="Heading2"/>
      </w:pPr>
      <w:bookmarkStart w:id="136" w:name="food-security-5"/>
      <w:bookmarkStart w:id="137" w:name="_Toc106062182"/>
      <w:bookmarkEnd w:id="131"/>
      <w:bookmarkEnd w:id="134"/>
      <w:r>
        <w:lastRenderedPageBreak/>
        <w:t>6.5 Food security</w:t>
      </w:r>
      <w:bookmarkEnd w:id="137"/>
    </w:p>
    <w:p w14:paraId="1444B337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51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7D7127C2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C05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43B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3386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6F1C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621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10887373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F37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44E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4C6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10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75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41620393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1B77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7AB3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0412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0963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968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5704E89E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F7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DD5E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2DAF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772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7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3FB8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70AEE47D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CE44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5DF2D8B7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088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4870BAF3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38" w:name="unnamed-chunk-12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52</w:t>
      </w:r>
      <w:r>
        <w:rPr>
          <w:b/>
        </w:rPr>
        <w:fldChar w:fldCharType="end"/>
      </w:r>
      <w:bookmarkEnd w:id="13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348A73FD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0D2B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B4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2335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8C11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53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02C87449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08A3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9A5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4586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BFE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1% - 33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2F1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5F21BDCE" w14:textId="77777777" w:rsidR="00A15DD0" w:rsidRDefault="00672E97">
      <w:pPr>
        <w:pStyle w:val="Heading2"/>
      </w:pPr>
      <w:bookmarkStart w:id="139" w:name="health-5"/>
      <w:bookmarkStart w:id="140" w:name="_Toc106062183"/>
      <w:bookmarkEnd w:id="136"/>
      <w:r>
        <w:t>6.6 Health</w:t>
      </w:r>
      <w:bookmarkEnd w:id="140"/>
    </w:p>
    <w:p w14:paraId="2C7B64E7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41" w:name="unnamed-chunk-131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53</w:t>
      </w:r>
      <w:r>
        <w:rPr>
          <w:b/>
        </w:rPr>
        <w:fldChar w:fldCharType="end"/>
      </w:r>
      <w:bookmarkEnd w:id="14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13F5F16E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AAC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A38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EC12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4030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7266D8A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BBC2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D66E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089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28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6E6BAFC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29D1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06E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3E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E35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57A1CB6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7FB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9777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861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1915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55E0F5C8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571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8A85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EAD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F313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3241E6D4" w14:textId="77777777" w:rsidR="00A15DD0" w:rsidRDefault="00672E97">
      <w:pPr>
        <w:pStyle w:val="Heading3"/>
      </w:pPr>
      <w:bookmarkStart w:id="142" w:name="X47711429c994810450c94138abc4ba1a6c1459d"/>
      <w:r>
        <w:t xml:space="preserve">6.6.1 </w:t>
      </w:r>
      <w:r>
        <w:t>Purpose of visit, with satisfaction rates</w:t>
      </w:r>
    </w:p>
    <w:p w14:paraId="25411F72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43" w:name="unnamed-chunk-138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54</w:t>
      </w:r>
      <w:r>
        <w:rPr>
          <w:b/>
        </w:rPr>
        <w:fldChar w:fldCharType="end"/>
      </w:r>
      <w:bookmarkEnd w:id="143"/>
      <w:r>
        <w:t>: Health clinic satisfaction by service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09AA872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016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7696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1F9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F737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C878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FD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4623592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F14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C4A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355A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 - 9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241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A199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 - 6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69A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34D8A0B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F0D9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877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D896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DFB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31F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7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7DE5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131A36A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A7DD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AC0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54EE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 - 7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1AA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4FF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2% - 7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AF79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03CC6B1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E63E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A7A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29F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E47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64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5% - 9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E58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283E4BB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47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8971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8D2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9EC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6125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AFB1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3E59AF1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4A9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F7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2DE7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7% - 4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CABF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DA9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7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2CE8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5EEF276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D8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6BD9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603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A6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FD0E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3% - 9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9D0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5E5281F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6B9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13B8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604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483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2D1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2% - 10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E8C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6808B80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1A3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F38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9EC5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% - 35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CC57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08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3% - 10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6B4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3187BD28" w14:textId="77777777" w:rsidR="00A15DD0" w:rsidRDefault="00672E97">
      <w:pPr>
        <w:pStyle w:val="Heading1"/>
      </w:pPr>
      <w:bookmarkStart w:id="144" w:name="pibor-jonglei"/>
      <w:bookmarkStart w:id="145" w:name="_Toc106062184"/>
      <w:bookmarkEnd w:id="120"/>
      <w:bookmarkEnd w:id="139"/>
      <w:bookmarkEnd w:id="142"/>
      <w:r>
        <w:t>7 Pibor (Jonglei)</w:t>
      </w:r>
      <w:bookmarkEnd w:id="145"/>
    </w:p>
    <w:p w14:paraId="3F706340" w14:textId="77777777" w:rsidR="00A15DD0" w:rsidRDefault="00672E97">
      <w:pPr>
        <w:pStyle w:val="Heading2"/>
      </w:pPr>
      <w:bookmarkStart w:id="146" w:name="age-6"/>
      <w:bookmarkStart w:id="147" w:name="_Toc106062185"/>
      <w:r>
        <w:t>7.1 Age</w:t>
      </w:r>
      <w:bookmarkEnd w:id="147"/>
    </w:p>
    <w:p w14:paraId="559C5F2C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density, Pibor.png"</w:t>
      </w:r>
      <w:r>
        <w:rPr>
          <w:rStyle w:val="NormalTok"/>
        </w:rPr>
        <w:t>))</w:t>
      </w:r>
    </w:p>
    <w:p w14:paraId="6AFBFB6A" w14:textId="77777777" w:rsidR="00A15DD0" w:rsidRDefault="00672E97">
      <w:r>
        <w:rPr>
          <w:noProof/>
        </w:rPr>
        <w:drawing>
          <wp:inline distT="0" distB="0" distL="0" distR="0" wp14:anchorId="53B44394" wp14:editId="459161D4">
            <wp:extent cx="5943600" cy="3396342"/>
            <wp:effectExtent l="0" t="0" r="0" b="0"/>
            <wp:docPr id="117" name="Picture" descr="Age distribution of all household members, Pib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C:/Users/dan.killian/Documents/South%20Sudan%20resilience%20-%20MSI/output/viz/Pibor/age%20density,%20Pibo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08F1" w14:textId="77777777" w:rsidR="00A15DD0" w:rsidRDefault="00672E97">
      <w:pPr>
        <w:pStyle w:val="ImageCaption"/>
      </w:pPr>
      <w:r>
        <w:lastRenderedPageBreak/>
        <w:t>Age distribution of all household members, Pibor</w:t>
      </w:r>
    </w:p>
    <w:p w14:paraId="0A08F413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pyramid, Pibor.png"</w:t>
      </w:r>
      <w:r>
        <w:rPr>
          <w:rStyle w:val="NormalTok"/>
        </w:rPr>
        <w:t>))</w:t>
      </w:r>
    </w:p>
    <w:p w14:paraId="14882D4F" w14:textId="77777777" w:rsidR="00A15DD0" w:rsidRDefault="00672E97">
      <w:r>
        <w:rPr>
          <w:noProof/>
        </w:rPr>
        <w:drawing>
          <wp:inline distT="0" distB="0" distL="0" distR="0" wp14:anchorId="7562CC6B" wp14:editId="6A490CDF">
            <wp:extent cx="5943600" cy="3396342"/>
            <wp:effectExtent l="0" t="0" r="0" b="0"/>
            <wp:docPr id="120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C:/Users/dan.killian/Documents/South%20Sudan%20resilience%20-%20MSI/output/viz/Pibor/age%20pyramid,%20Pibo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EF036" w14:textId="77777777" w:rsidR="00A15DD0" w:rsidRDefault="00672E97">
      <w:pPr>
        <w:pStyle w:val="ImageCaption"/>
      </w:pPr>
      <w:r>
        <w:t>Pyramid plot of age groups by sex, all household members</w:t>
      </w:r>
    </w:p>
    <w:p w14:paraId="54923084" w14:textId="77777777" w:rsidR="00A15DD0" w:rsidRDefault="00672E97">
      <w:pPr>
        <w:pStyle w:val="Heading2"/>
      </w:pPr>
      <w:bookmarkStart w:id="148" w:name="education-6"/>
      <w:bookmarkStart w:id="149" w:name="_Toc106062186"/>
      <w:bookmarkEnd w:id="146"/>
      <w:r>
        <w:t>7.2 Education</w:t>
      </w:r>
      <w:bookmarkEnd w:id="149"/>
    </w:p>
    <w:p w14:paraId="075C1D2F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50" w:name="unnamed-chunk-147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55</w:t>
      </w:r>
      <w:r>
        <w:rPr>
          <w:b/>
        </w:rPr>
        <w:fldChar w:fldCharType="end"/>
      </w:r>
      <w:bookmarkEnd w:id="150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58A1A59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856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543A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0CB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A426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055ECDF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B1C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ACBB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,3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F14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B53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2% - 93.4%</w:t>
            </w:r>
          </w:p>
        </w:tc>
      </w:tr>
      <w:tr w:rsidR="00A15DD0" w14:paraId="2C37E1D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FF4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D9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2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81A4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5D3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3% - 5.5%</w:t>
            </w:r>
          </w:p>
        </w:tc>
      </w:tr>
      <w:tr w:rsidR="00A15DD0" w14:paraId="3A08E53C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683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C22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0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6FF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8553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% - 11.9%</w:t>
            </w:r>
          </w:p>
        </w:tc>
      </w:tr>
      <w:tr w:rsidR="00A15DD0" w14:paraId="324ABDD4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FDA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499E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7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0DDE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EC7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% - 10.1%</w:t>
            </w:r>
          </w:p>
        </w:tc>
      </w:tr>
    </w:tbl>
    <w:p w14:paraId="7861392A" w14:textId="77777777" w:rsidR="00A15DD0" w:rsidRDefault="00672E97">
      <w:pPr>
        <w:pStyle w:val="Heading2"/>
      </w:pPr>
      <w:bookmarkStart w:id="151" w:name="livelihoods-6"/>
      <w:bookmarkStart w:id="152" w:name="_Toc106062187"/>
      <w:bookmarkEnd w:id="148"/>
      <w:r>
        <w:t>7.3 Livelihoods</w:t>
      </w:r>
      <w:bookmarkEnd w:id="152"/>
    </w:p>
    <w:p w14:paraId="44DB0794" w14:textId="77777777" w:rsidR="00A15DD0" w:rsidRDefault="00672E97">
      <w:pPr>
        <w:pStyle w:val="Heading3"/>
      </w:pPr>
      <w:bookmarkStart w:id="153" w:name="X5f2d123130ed6978411ecc79b82f1393c55f70b"/>
      <w:r>
        <w:t xml:space="preserve">7.3.1 </w:t>
      </w:r>
      <w:r>
        <w:t>Economic activity in last 10 years (Q314)</w:t>
      </w:r>
    </w:p>
    <w:p w14:paraId="21BE9468" w14:textId="77777777" w:rsidR="00A15DD0" w:rsidRDefault="00672E97">
      <w:pPr>
        <w:pStyle w:val="Heading3"/>
      </w:pPr>
      <w:bookmarkStart w:id="154" w:name="income-sources-q401-q402-6"/>
      <w:bookmarkEnd w:id="153"/>
      <w:r>
        <w:t>7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542CDD72" w14:textId="77777777">
        <w:tc>
          <w:tcPr>
            <w:tcW w:w="0" w:type="auto"/>
          </w:tcPr>
          <w:p w14:paraId="275012E1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56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5863C84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F104F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57B57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DA8D1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6FBC1DC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064D1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C83F4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304B0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9%</w:t>
                  </w:r>
                </w:p>
              </w:tc>
            </w:tr>
            <w:tr w:rsidR="00A15DD0" w14:paraId="7B0C283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CEE5B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4F343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91CA5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0%</w:t>
                  </w:r>
                </w:p>
              </w:tc>
            </w:tr>
            <w:tr w:rsidR="00A15DD0" w14:paraId="664C5C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70018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F7646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D3540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A15DD0" w14:paraId="7F57ABA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98A08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52C7C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C7501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A15DD0" w14:paraId="501E741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616C8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8D53E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D7BA9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A15DD0" w14:paraId="7A41433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58A7D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2CBFB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C4E2E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A15DD0" w14:paraId="69E26B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BD18C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6B9AB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1B99A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A15DD0" w14:paraId="588CD0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419F3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865C9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9B1BF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A15DD0" w14:paraId="702E1245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2330E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178D3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926B6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327FDD73" w14:textId="77777777" w:rsidR="00A15DD0" w:rsidRDefault="00A15DD0"/>
        </w:tc>
        <w:tc>
          <w:tcPr>
            <w:tcW w:w="0" w:type="auto"/>
          </w:tcPr>
          <w:p w14:paraId="6E5F4C55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55" w:name="unnamed-chunk-150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57</w:t>
            </w:r>
            <w:r>
              <w:rPr>
                <w:b/>
              </w:rPr>
              <w:fldChar w:fldCharType="end"/>
            </w:r>
            <w:bookmarkEnd w:id="155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3F78D2F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0044A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558FC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1A21028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41AD9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AD304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1.0%</w:t>
                  </w:r>
                </w:p>
              </w:tc>
            </w:tr>
            <w:tr w:rsidR="00A15DD0" w14:paraId="6194538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6A075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A8BE2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2%</w:t>
                  </w:r>
                </w:p>
              </w:tc>
            </w:tr>
            <w:tr w:rsidR="00A15DD0" w14:paraId="2651C8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5669E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2A357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7.4%</w:t>
                  </w:r>
                </w:p>
              </w:tc>
            </w:tr>
            <w:tr w:rsidR="00A15DD0" w14:paraId="0611E11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88D85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E158A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A15DD0" w14:paraId="2E8488A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F52FE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3CB1F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A15DD0" w14:paraId="1CC39F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7C524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6D4A2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6.2%</w:t>
                  </w:r>
                </w:p>
              </w:tc>
            </w:tr>
            <w:tr w:rsidR="00A15DD0" w14:paraId="6CFA92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BC755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EED8A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4.0%</w:t>
                  </w:r>
                </w:p>
              </w:tc>
            </w:tr>
            <w:tr w:rsidR="00A15DD0" w14:paraId="1017031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D320C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9E2C5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5%</w:t>
                  </w:r>
                </w:p>
              </w:tc>
            </w:tr>
            <w:tr w:rsidR="00A15DD0" w14:paraId="6C76447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DE066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A9A6F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2%</w:t>
                  </w:r>
                </w:p>
              </w:tc>
            </w:tr>
            <w:tr w:rsidR="00A15DD0" w14:paraId="1490B3D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2E608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3AE5D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5%</w:t>
                  </w:r>
                </w:p>
              </w:tc>
            </w:tr>
            <w:tr w:rsidR="00A15DD0" w14:paraId="60FDBBE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50ECB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95201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9%</w:t>
                  </w:r>
                </w:p>
              </w:tc>
            </w:tr>
            <w:tr w:rsidR="00A15DD0" w14:paraId="0F2F5AA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1E255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8B830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A15DD0" w14:paraId="4575187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B557E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FA7C0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7%</w:t>
                  </w:r>
                </w:p>
              </w:tc>
            </w:tr>
            <w:tr w:rsidR="00A15DD0" w14:paraId="7907AE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37A99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71564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0%</w:t>
                  </w:r>
                </w:p>
              </w:tc>
            </w:tr>
            <w:tr w:rsidR="00A15DD0" w14:paraId="3B4882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BEFE2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29164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A15DD0" w14:paraId="3CA377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B5DC4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D0358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3%</w:t>
                  </w:r>
                </w:p>
              </w:tc>
            </w:tr>
            <w:tr w:rsidR="00A15DD0" w14:paraId="0192088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289D0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1E1ED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A15DD0" w14:paraId="75136B9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5D140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D54DB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0%</w:t>
                  </w:r>
                </w:p>
              </w:tc>
            </w:tr>
            <w:tr w:rsidR="00A15DD0" w14:paraId="4ECB8FE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13D20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6D43B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A15DD0" w14:paraId="27494A0F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5C9B9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CA91D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41AAE556" w14:textId="77777777" w:rsidR="00A15DD0" w:rsidRDefault="00A15DD0"/>
        </w:tc>
      </w:tr>
    </w:tbl>
    <w:p w14:paraId="58384A03" w14:textId="77777777" w:rsidR="00A15DD0" w:rsidRDefault="00672E97">
      <w:pPr>
        <w:pStyle w:val="Heading2"/>
      </w:pPr>
      <w:bookmarkStart w:id="156" w:name="food-security-6"/>
      <w:bookmarkStart w:id="157" w:name="_Toc106062188"/>
      <w:bookmarkEnd w:id="151"/>
      <w:bookmarkEnd w:id="154"/>
      <w:r>
        <w:lastRenderedPageBreak/>
        <w:t>7.4 Food security</w:t>
      </w:r>
      <w:bookmarkEnd w:id="157"/>
    </w:p>
    <w:p w14:paraId="027C28A4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58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59B688A7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BCF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25C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3DC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42E6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417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7DED188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551D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2C4B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2294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65F7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9F8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197C4D18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2FA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2FDB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CFA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5706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4F4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38D98D8F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64A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578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293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34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8 - 10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7D1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7E56EAF8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8754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5EDB5065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1A5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1EA80AA9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58" w:name="unnamed-chunk-152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59</w:t>
      </w:r>
      <w:r>
        <w:rPr>
          <w:b/>
        </w:rPr>
        <w:fldChar w:fldCharType="end"/>
      </w:r>
      <w:bookmarkEnd w:id="15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120BFDAB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DB25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E74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3E53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C39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6E64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5B8968DA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F497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2F5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E3B5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795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2% - 6.5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6BD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</w:tbl>
    <w:p w14:paraId="41885CB2" w14:textId="77777777" w:rsidR="00A15DD0" w:rsidRDefault="00672E97">
      <w:pPr>
        <w:pStyle w:val="Heading2"/>
      </w:pPr>
      <w:bookmarkStart w:id="159" w:name="health-6"/>
      <w:bookmarkStart w:id="160" w:name="_Toc106062189"/>
      <w:bookmarkEnd w:id="156"/>
      <w:r>
        <w:t>7.5 Health</w:t>
      </w:r>
      <w:bookmarkEnd w:id="160"/>
    </w:p>
    <w:p w14:paraId="2758E8EA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61" w:name="unnamed-chunk-154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0</w:t>
      </w:r>
      <w:r>
        <w:rPr>
          <w:b/>
        </w:rPr>
        <w:fldChar w:fldCharType="end"/>
      </w:r>
      <w:bookmarkEnd w:id="16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7E57BE67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C21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3F2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9A62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81C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0B87043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0731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B6AE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119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482B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40452BD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A71A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5DC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FD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3E4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708D007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307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0697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26C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BF96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4BDA6C19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70F8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C4AB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6A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86AE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1571D3CD" w14:textId="77777777" w:rsidR="00A15DD0" w:rsidRDefault="00672E97">
      <w:pPr>
        <w:pStyle w:val="Heading3"/>
      </w:pPr>
      <w:bookmarkStart w:id="162" w:name="Xae4f740a69f52e2fe826c025158e38723571c01"/>
      <w:r>
        <w:t xml:space="preserve">7.5.1 </w:t>
      </w:r>
      <w:r>
        <w:t>Purpose of visit, with satisfaction rates</w:t>
      </w:r>
    </w:p>
    <w:p w14:paraId="4AD71559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63" w:name="unnamed-chunk-161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1</w:t>
      </w:r>
      <w:r>
        <w:rPr>
          <w:b/>
        </w:rPr>
        <w:fldChar w:fldCharType="end"/>
      </w:r>
      <w:bookmarkEnd w:id="163"/>
      <w:r>
        <w:t>: Health clinic satisfaction by service, Pib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22E355E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AC1D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A112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178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577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550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056E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357D54D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70C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D6C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9D9B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9% - 9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93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934A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5% - 4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72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6D79E56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D73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788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D2E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 - 6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B05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71F2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1% - 5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2F18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4AD1C44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33E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B953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C0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7% - 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5F1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ABB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5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9E2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67E7D62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3917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13D0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E2C0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4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CBCA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E02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5% - 7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491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3072B61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038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AB41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AAFA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 - 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0FAA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C848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 - 6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06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3E418C0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EBA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CC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C36C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% - 3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381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315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1% - 5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A70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3161C66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5287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C4E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EA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 - 3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117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6EC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7% - 7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00F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392FA8B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657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F3F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4AD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D2B5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EB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 - 4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D05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518D446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78F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F7B3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7D01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5EE2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F6B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9% - 83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E3B7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33856E38" w14:textId="77777777" w:rsidR="00A15DD0" w:rsidRDefault="00672E97">
      <w:pPr>
        <w:pStyle w:val="Heading1"/>
      </w:pPr>
      <w:bookmarkStart w:id="164" w:name="uror-jonglei"/>
      <w:bookmarkStart w:id="165" w:name="_Toc106062190"/>
      <w:bookmarkEnd w:id="144"/>
      <w:bookmarkEnd w:id="159"/>
      <w:bookmarkEnd w:id="162"/>
      <w:r>
        <w:t>8 Uror (Jonglei)</w:t>
      </w:r>
      <w:bookmarkEnd w:id="165"/>
    </w:p>
    <w:p w14:paraId="20E23589" w14:textId="77777777" w:rsidR="00A15DD0" w:rsidRDefault="00672E97">
      <w:pPr>
        <w:pStyle w:val="Heading2"/>
      </w:pPr>
      <w:bookmarkStart w:id="166" w:name="age-7"/>
      <w:bookmarkStart w:id="167" w:name="_Toc106062191"/>
      <w:r>
        <w:t>8.1 Age</w:t>
      </w:r>
      <w:bookmarkEnd w:id="167"/>
    </w:p>
    <w:p w14:paraId="212C7E6C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density, Uror.png"</w:t>
      </w:r>
      <w:r>
        <w:rPr>
          <w:rStyle w:val="NormalTok"/>
        </w:rPr>
        <w:t>))</w:t>
      </w:r>
    </w:p>
    <w:p w14:paraId="42FAAACF" w14:textId="77777777" w:rsidR="00A15DD0" w:rsidRDefault="00672E97">
      <w:r>
        <w:rPr>
          <w:noProof/>
        </w:rPr>
        <w:drawing>
          <wp:inline distT="0" distB="0" distL="0" distR="0" wp14:anchorId="0F7FA55A" wp14:editId="2EF7151C">
            <wp:extent cx="5943600" cy="3396342"/>
            <wp:effectExtent l="0" t="0" r="0" b="0"/>
            <wp:docPr id="132" name="Picture" descr="Age distribution of all household members, Ur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C:/Users/dan.killian/Documents/South%20Sudan%20resilience%20-%20MSI/output/viz/Uror/age%20density,%20Uro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79C2B" w14:textId="77777777" w:rsidR="00A15DD0" w:rsidRDefault="00672E97">
      <w:pPr>
        <w:pStyle w:val="ImageCaption"/>
      </w:pPr>
      <w:r>
        <w:lastRenderedPageBreak/>
        <w:t>Age distribution of all household members, Uror</w:t>
      </w:r>
    </w:p>
    <w:p w14:paraId="78AEF6B5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pyramid, Uror.png"</w:t>
      </w:r>
      <w:r>
        <w:rPr>
          <w:rStyle w:val="NormalTok"/>
        </w:rPr>
        <w:t>))</w:t>
      </w:r>
    </w:p>
    <w:p w14:paraId="6B3B7CD4" w14:textId="77777777" w:rsidR="00A15DD0" w:rsidRDefault="00672E97">
      <w:r>
        <w:rPr>
          <w:noProof/>
        </w:rPr>
        <w:drawing>
          <wp:inline distT="0" distB="0" distL="0" distR="0" wp14:anchorId="57F19B7A" wp14:editId="6AE67C06">
            <wp:extent cx="5943600" cy="3396342"/>
            <wp:effectExtent l="0" t="0" r="0" b="0"/>
            <wp:docPr id="135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C:/Users/dan.killian/Documents/South%20Sudan%20resilience%20-%20MSI/output/viz/Uror/age%20pyramid,%20Uro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0D39D" w14:textId="77777777" w:rsidR="00A15DD0" w:rsidRDefault="00672E97">
      <w:pPr>
        <w:pStyle w:val="ImageCaption"/>
      </w:pPr>
      <w:r>
        <w:t>Pyramid plot of age groups by sex, all household members</w:t>
      </w:r>
    </w:p>
    <w:p w14:paraId="40331EF4" w14:textId="77777777" w:rsidR="00A15DD0" w:rsidRDefault="00672E97">
      <w:pPr>
        <w:pStyle w:val="Heading2"/>
      </w:pPr>
      <w:bookmarkStart w:id="168" w:name="household-6"/>
      <w:bookmarkStart w:id="169" w:name="_Toc106062192"/>
      <w:bookmarkEnd w:id="166"/>
      <w:r>
        <w:t>8.2 Household</w:t>
      </w:r>
      <w:bookmarkEnd w:id="169"/>
    </w:p>
    <w:p w14:paraId="04374638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70" w:name="unnamed-chunk-168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2</w:t>
      </w:r>
      <w:r>
        <w:rPr>
          <w:b/>
        </w:rPr>
        <w:fldChar w:fldCharType="end"/>
      </w:r>
      <w:bookmarkEnd w:id="170"/>
      <w:r>
        <w:t>: Household size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138BFCD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D821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3E1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BFA3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B3E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53585C2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FBE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905C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0CFF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 - 5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6CA3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7FD3F22C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71" w:name="unnamed-chunk-16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3</w:t>
      </w:r>
      <w:r>
        <w:rPr>
          <w:b/>
        </w:rPr>
        <w:fldChar w:fldCharType="end"/>
      </w:r>
      <w:bookmarkEnd w:id="171"/>
      <w:r>
        <w:t xml:space="preserve">: </w:t>
      </w:r>
      <w:r>
        <w:t>Proportion females 12-18 married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75766D0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E700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D9C7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8FAE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EAD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7C5578E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09CB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94B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76B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2% - 2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66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5F83134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BF17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0B7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EA4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 - 12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9D23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428654B8" w14:textId="77777777" w:rsidR="00A15DD0" w:rsidRDefault="00672E97">
      <w:pPr>
        <w:pStyle w:val="Heading2"/>
      </w:pPr>
      <w:bookmarkStart w:id="172" w:name="education-7"/>
      <w:bookmarkStart w:id="173" w:name="_Toc106062193"/>
      <w:bookmarkEnd w:id="168"/>
      <w:r>
        <w:t>8.3 Education</w:t>
      </w:r>
      <w:bookmarkEnd w:id="173"/>
    </w:p>
    <w:p w14:paraId="366CE1D9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74" w:name="unnamed-chunk-170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4</w:t>
      </w:r>
      <w:r>
        <w:rPr>
          <w:b/>
        </w:rPr>
        <w:fldChar w:fldCharType="end"/>
      </w:r>
      <w:bookmarkEnd w:id="174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47D18B8A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14D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9D2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D9EE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4A3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46F94866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31AC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62D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1,0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0E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C9BF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% - 89.4%</w:t>
            </w:r>
          </w:p>
        </w:tc>
      </w:tr>
      <w:tr w:rsidR="00A15DD0" w14:paraId="783A71D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44D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C2F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,8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0EA8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239A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4.2%</w:t>
            </w:r>
          </w:p>
        </w:tc>
      </w:tr>
      <w:tr w:rsidR="00A15DD0" w14:paraId="287A793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E2B7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606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6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567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EBD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2% - 14.4%</w:t>
            </w:r>
          </w:p>
        </w:tc>
      </w:tr>
      <w:tr w:rsidR="00A15DD0" w14:paraId="025B66A6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F75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964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42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EF6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B4C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7.8%</w:t>
            </w:r>
          </w:p>
        </w:tc>
      </w:tr>
    </w:tbl>
    <w:p w14:paraId="077D9113" w14:textId="77777777" w:rsidR="00A15DD0" w:rsidRDefault="00672E97">
      <w:pPr>
        <w:pStyle w:val="Heading2"/>
      </w:pPr>
      <w:bookmarkStart w:id="175" w:name="livelihoods-7"/>
      <w:bookmarkStart w:id="176" w:name="_Toc106062194"/>
      <w:bookmarkEnd w:id="172"/>
      <w:r>
        <w:t>8.4 Livelihoods</w:t>
      </w:r>
      <w:bookmarkEnd w:id="176"/>
    </w:p>
    <w:p w14:paraId="7733442B" w14:textId="77777777" w:rsidR="00A15DD0" w:rsidRDefault="00672E97">
      <w:pPr>
        <w:pStyle w:val="Heading3"/>
      </w:pPr>
      <w:bookmarkStart w:id="177" w:name="X611f15bdeea8df4e0aedfddfab8beb6d69e8612"/>
      <w:r>
        <w:t>8.4.1 Economic activity in last 10 years (Q314)</w:t>
      </w:r>
    </w:p>
    <w:p w14:paraId="04CB1449" w14:textId="77777777" w:rsidR="00A15DD0" w:rsidRDefault="00672E97">
      <w:pPr>
        <w:pStyle w:val="Heading3"/>
      </w:pPr>
      <w:bookmarkStart w:id="178" w:name="income-sources-q401-q402-7"/>
      <w:bookmarkEnd w:id="177"/>
      <w:r>
        <w:t>8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08615E0F" w14:textId="77777777">
        <w:tc>
          <w:tcPr>
            <w:tcW w:w="0" w:type="auto"/>
          </w:tcPr>
          <w:p w14:paraId="7DD5E3A5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65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533D837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8B3AD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5BF96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7CCFD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10EEA36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E9D78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FD573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95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06B8D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7%</w:t>
                  </w:r>
                </w:p>
              </w:tc>
            </w:tr>
            <w:tr w:rsidR="00A15DD0" w14:paraId="27F2D98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FF1A8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A8A54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D9432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3%</w:t>
                  </w:r>
                </w:p>
              </w:tc>
            </w:tr>
            <w:tr w:rsidR="00A15DD0" w14:paraId="7E52C3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901B7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7B3F2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32DCF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A15DD0" w14:paraId="61A1F15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1BFC5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ACE15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4D758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A15DD0" w14:paraId="41E723E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B46CC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BDBD6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18BBB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A15DD0" w14:paraId="00707B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58C0B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E4F82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0FDBC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A15DD0" w14:paraId="1979253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3FB00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50C90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3DA1E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A15DD0" w14:paraId="004E7ED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96547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33927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86469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5E641D39" w14:textId="77777777" w:rsidR="00A15DD0" w:rsidRDefault="00A15DD0"/>
        </w:tc>
        <w:tc>
          <w:tcPr>
            <w:tcW w:w="0" w:type="auto"/>
          </w:tcPr>
          <w:p w14:paraId="41C1F2DE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79" w:name="unnamed-chunk-173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66</w:t>
            </w:r>
            <w:r>
              <w:rPr>
                <w:b/>
              </w:rPr>
              <w:fldChar w:fldCharType="end"/>
            </w:r>
            <w:bookmarkEnd w:id="179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19E9E8B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8F0AB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9BB13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11F473E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92742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7DC4D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9%</w:t>
                  </w:r>
                </w:p>
              </w:tc>
            </w:tr>
            <w:tr w:rsidR="00A15DD0" w14:paraId="308080F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0FF11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A0B65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7%</w:t>
                  </w:r>
                </w:p>
              </w:tc>
            </w:tr>
            <w:tr w:rsidR="00A15DD0" w14:paraId="41DAC8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E0A7F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98E6C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8.3%</w:t>
                  </w:r>
                </w:p>
              </w:tc>
            </w:tr>
            <w:tr w:rsidR="00A15DD0" w14:paraId="08C69E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3C26F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AF225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5%</w:t>
                  </w:r>
                </w:p>
              </w:tc>
            </w:tr>
            <w:tr w:rsidR="00A15DD0" w14:paraId="1044D7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BBBA5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E78E2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4%</w:t>
                  </w:r>
                </w:p>
              </w:tc>
            </w:tr>
            <w:tr w:rsidR="00A15DD0" w14:paraId="591802A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0508E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3374E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7%</w:t>
                  </w:r>
                </w:p>
              </w:tc>
            </w:tr>
            <w:tr w:rsidR="00A15DD0" w14:paraId="7439C8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2B9B5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F4039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6%</w:t>
                  </w:r>
                </w:p>
              </w:tc>
            </w:tr>
            <w:tr w:rsidR="00A15DD0" w14:paraId="22F862A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BFC73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AADB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A15DD0" w14:paraId="555AC32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ECD06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04847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0%</w:t>
                  </w:r>
                </w:p>
              </w:tc>
            </w:tr>
            <w:tr w:rsidR="00A15DD0" w14:paraId="020AFBA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FD03F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8CC91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9%</w:t>
                  </w:r>
                </w:p>
              </w:tc>
            </w:tr>
            <w:tr w:rsidR="00A15DD0" w14:paraId="459D31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64108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DAD7F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A15DD0" w14:paraId="6C19FDE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6E6F7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B83D7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6%</w:t>
                  </w:r>
                </w:p>
              </w:tc>
            </w:tr>
            <w:tr w:rsidR="00A15DD0" w14:paraId="564CF53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2D74C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E6FB8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4%</w:t>
                  </w:r>
                </w:p>
              </w:tc>
            </w:tr>
            <w:tr w:rsidR="00A15DD0" w14:paraId="2492AE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68F4A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7EC68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A15DD0" w14:paraId="71B3F6E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4EFA9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F164C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A15DD0" w14:paraId="4D2A23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1459E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CAE11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A15DD0" w14:paraId="13D52FF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9507F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5F373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A15DD0" w14:paraId="508103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9CDB8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9FE0D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A15DD0" w14:paraId="5BFAFB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7BA0B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D0A29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A15DD0" w14:paraId="1DD853F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860E5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E135C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</w:tbl>
          <w:p w14:paraId="0F1A8B5E" w14:textId="77777777" w:rsidR="00A15DD0" w:rsidRDefault="00A15DD0"/>
        </w:tc>
      </w:tr>
    </w:tbl>
    <w:p w14:paraId="1A620ED0" w14:textId="77777777" w:rsidR="00A15DD0" w:rsidRDefault="00672E97">
      <w:pPr>
        <w:pStyle w:val="Heading2"/>
      </w:pPr>
      <w:bookmarkStart w:id="180" w:name="food-security-7"/>
      <w:bookmarkStart w:id="181" w:name="_Toc106062195"/>
      <w:bookmarkEnd w:id="175"/>
      <w:bookmarkEnd w:id="178"/>
      <w:r>
        <w:lastRenderedPageBreak/>
        <w:t>8.5 Food security</w:t>
      </w:r>
      <w:bookmarkEnd w:id="181"/>
    </w:p>
    <w:p w14:paraId="3EDEFF3B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7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1FEC0B1A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240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994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0705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3CC0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7B29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189AC27A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A4A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3B4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D629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BD5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42E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2669F23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88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2240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4C6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52BE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 - 3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166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79CCDB1A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D303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0B0A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7149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0D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 - 5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361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A15DD0" w14:paraId="3491CFB7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65B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4CC6DA7E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60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03B8E9CC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82" w:name="unnamed-chunk-175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8</w:t>
      </w:r>
      <w:r>
        <w:rPr>
          <w:b/>
        </w:rPr>
        <w:fldChar w:fldCharType="end"/>
      </w:r>
      <w:bookmarkEnd w:id="182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536084C6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D84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FEDB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8D5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D8F0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5E72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28F74715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28B1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E4E5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126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E3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1% - 50.3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602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316EA9BA" w14:textId="77777777" w:rsidR="00A15DD0" w:rsidRDefault="00672E97">
      <w:pPr>
        <w:pStyle w:val="Heading2"/>
      </w:pPr>
      <w:bookmarkStart w:id="183" w:name="health-7"/>
      <w:bookmarkStart w:id="184" w:name="_Toc106062196"/>
      <w:bookmarkEnd w:id="180"/>
      <w:r>
        <w:t>8.6 Health</w:t>
      </w:r>
      <w:bookmarkEnd w:id="184"/>
    </w:p>
    <w:p w14:paraId="7D7207C7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85" w:name="unnamed-chunk-177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69</w:t>
      </w:r>
      <w:r>
        <w:rPr>
          <w:b/>
        </w:rPr>
        <w:fldChar w:fldCharType="end"/>
      </w:r>
      <w:bookmarkEnd w:id="185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3A124A78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15AE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8075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E3E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D4F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02146F0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FA1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1143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265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D4E5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35D4C16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505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F5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307A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9BB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4C57CD1B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BF0D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36E4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B66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DD4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243C04FC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461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2D2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F6D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4C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2D97F105" w14:textId="77777777" w:rsidR="00A15DD0" w:rsidRDefault="00672E97">
      <w:pPr>
        <w:pStyle w:val="Heading3"/>
      </w:pPr>
      <w:bookmarkStart w:id="186" w:name="X05e8eead5e3300155c746a47984b7bc0c3e0da8"/>
      <w:r>
        <w:t xml:space="preserve">8.6.1 </w:t>
      </w:r>
      <w:r>
        <w:t>Purpose of visit, with satisfaction rates</w:t>
      </w:r>
    </w:p>
    <w:p w14:paraId="39060C82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87" w:name="unnamed-chunk-184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0</w:t>
      </w:r>
      <w:r>
        <w:rPr>
          <w:b/>
        </w:rPr>
        <w:fldChar w:fldCharType="end"/>
      </w:r>
      <w:bookmarkEnd w:id="187"/>
      <w:r>
        <w:t>: Health clinic satisfaction by service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46932D1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99D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92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DE61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DA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AC8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CA2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1FB822B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6B43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C4D1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549A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6% - 9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7B2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A38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CC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0</w:t>
            </w:r>
          </w:p>
        </w:tc>
      </w:tr>
      <w:tr w:rsidR="00A15DD0" w14:paraId="1C4B573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7AF9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77A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5F4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9% - 36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6B19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78C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1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72EC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</w:tr>
      <w:tr w:rsidR="00A15DD0" w14:paraId="389D37A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FD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FB3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7D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5% - 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9F27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6A97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1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F76C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</w:tr>
      <w:tr w:rsidR="00A15DD0" w14:paraId="56BC985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D60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C165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213E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% - 2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1440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C921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87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</w:tr>
      <w:tr w:rsidR="00A15DD0" w14:paraId="509C426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D8D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AF07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84C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48AA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810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2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6E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</w:tr>
      <w:tr w:rsidR="00A15DD0" w14:paraId="6B4D965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BBE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ED23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2E1C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4% - 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C04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73D5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4% - 2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99DF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</w:tr>
      <w:tr w:rsidR="00A15DD0" w14:paraId="1E4CF7A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CAB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15EA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A232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AF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4099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6.7% - 6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01E7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A15DD0" w14:paraId="2DF416A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554E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D5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EFAF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3% - 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DB63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F4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89C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  <w:tr w:rsidR="00A15DD0" w14:paraId="4ACBCF4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596E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9EE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0CB7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2% - 0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AA24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1001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C90C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</w:tbl>
    <w:p w14:paraId="07DBC996" w14:textId="77777777" w:rsidR="00A15DD0" w:rsidRDefault="00672E97">
      <w:pPr>
        <w:pStyle w:val="Heading1"/>
      </w:pPr>
      <w:bookmarkStart w:id="188" w:name="leer-unity"/>
      <w:bookmarkStart w:id="189" w:name="_Toc106062197"/>
      <w:bookmarkEnd w:id="164"/>
      <w:bookmarkEnd w:id="183"/>
      <w:bookmarkEnd w:id="186"/>
      <w:r>
        <w:t xml:space="preserve">9 </w:t>
      </w:r>
      <w:r>
        <w:t>Leer (Unity)</w:t>
      </w:r>
      <w:bookmarkEnd w:id="189"/>
    </w:p>
    <w:p w14:paraId="15D13D76" w14:textId="77777777" w:rsidR="00A15DD0" w:rsidRDefault="00672E97">
      <w:pPr>
        <w:pStyle w:val="Heading2"/>
      </w:pPr>
      <w:bookmarkStart w:id="190" w:name="age-8"/>
      <w:bookmarkStart w:id="191" w:name="_Toc106062198"/>
      <w:r>
        <w:t>9.1 Age</w:t>
      </w:r>
      <w:bookmarkEnd w:id="191"/>
    </w:p>
    <w:p w14:paraId="172F93AA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density, Leer.png"</w:t>
      </w:r>
      <w:r>
        <w:rPr>
          <w:rStyle w:val="NormalTok"/>
        </w:rPr>
        <w:t>))</w:t>
      </w:r>
    </w:p>
    <w:p w14:paraId="1740924A" w14:textId="77777777" w:rsidR="00A15DD0" w:rsidRDefault="00672E97">
      <w:r>
        <w:rPr>
          <w:noProof/>
        </w:rPr>
        <w:drawing>
          <wp:inline distT="0" distB="0" distL="0" distR="0" wp14:anchorId="2730D0D1" wp14:editId="16C7A54A">
            <wp:extent cx="5943600" cy="3396342"/>
            <wp:effectExtent l="0" t="0" r="0" b="0"/>
            <wp:docPr id="148" name="Picture" descr="Age distribution of all household members, Le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C:/Users/dan.killian/Documents/South%20Sudan%20resilience%20-%20MSI/output/viz/Leer/age%20density,%20Lee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8D6D5" w14:textId="77777777" w:rsidR="00A15DD0" w:rsidRDefault="00672E97">
      <w:pPr>
        <w:pStyle w:val="ImageCaption"/>
      </w:pPr>
      <w:r>
        <w:lastRenderedPageBreak/>
        <w:t>Age distribution of all household members, Leer</w:t>
      </w:r>
    </w:p>
    <w:p w14:paraId="56967AD3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pyramid, Leer.png"</w:t>
      </w:r>
      <w:r>
        <w:rPr>
          <w:rStyle w:val="NormalTok"/>
        </w:rPr>
        <w:t>))</w:t>
      </w:r>
    </w:p>
    <w:p w14:paraId="65F2DB80" w14:textId="77777777" w:rsidR="00A15DD0" w:rsidRDefault="00672E97">
      <w:r>
        <w:rPr>
          <w:noProof/>
        </w:rPr>
        <w:drawing>
          <wp:inline distT="0" distB="0" distL="0" distR="0" wp14:anchorId="041CC6AD" wp14:editId="5EFE9690">
            <wp:extent cx="5943600" cy="3396342"/>
            <wp:effectExtent l="0" t="0" r="0" b="0"/>
            <wp:docPr id="151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C:/Users/dan.killian/Documents/South%20Sudan%20resilience%20-%20MSI/output/viz/Leer/age%20pyramid,%20Lee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B9817" w14:textId="77777777" w:rsidR="00A15DD0" w:rsidRDefault="00672E97">
      <w:pPr>
        <w:pStyle w:val="ImageCaption"/>
      </w:pPr>
      <w:r>
        <w:t>Pyramid plot of age groups by sex, all household members</w:t>
      </w:r>
    </w:p>
    <w:p w14:paraId="736674FB" w14:textId="77777777" w:rsidR="00A15DD0" w:rsidRDefault="00672E97">
      <w:pPr>
        <w:pStyle w:val="Heading2"/>
      </w:pPr>
      <w:bookmarkStart w:id="192" w:name="household-7"/>
      <w:bookmarkStart w:id="193" w:name="_Toc106062199"/>
      <w:bookmarkEnd w:id="190"/>
      <w:r>
        <w:t>9.2 Household</w:t>
      </w:r>
      <w:bookmarkEnd w:id="193"/>
    </w:p>
    <w:p w14:paraId="3CA2BE17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94" w:name="unnamed-chunk-191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1</w:t>
      </w:r>
      <w:r>
        <w:rPr>
          <w:b/>
        </w:rPr>
        <w:fldChar w:fldCharType="end"/>
      </w:r>
      <w:bookmarkEnd w:id="194"/>
      <w:r>
        <w:t>: Household size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2F65092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34A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A27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1FB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A517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37C615A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C97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A9F1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519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 - 7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4A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45394EB5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195" w:name="unnamed-chunk-192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2</w:t>
      </w:r>
      <w:r>
        <w:rPr>
          <w:b/>
        </w:rPr>
        <w:fldChar w:fldCharType="end"/>
      </w:r>
      <w:bookmarkEnd w:id="195"/>
      <w:r>
        <w:t xml:space="preserve">: </w:t>
      </w:r>
      <w:r>
        <w:t>Proportion females 12-18 married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783B1FC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D419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9C41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3E9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7F3A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5BA6653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65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AF1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72C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 - 2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4A0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A15DD0" w14:paraId="094AFB5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50B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338E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A982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3% - 17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37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1C9863F0" w14:textId="77777777" w:rsidR="00A15DD0" w:rsidRDefault="00672E97">
      <w:pPr>
        <w:pStyle w:val="Heading2"/>
      </w:pPr>
      <w:bookmarkStart w:id="196" w:name="education-8"/>
      <w:bookmarkStart w:id="197" w:name="_Toc106062200"/>
      <w:bookmarkEnd w:id="192"/>
      <w:r>
        <w:t>9.3 Education</w:t>
      </w:r>
      <w:bookmarkEnd w:id="197"/>
    </w:p>
    <w:p w14:paraId="1D3EBE4A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198" w:name="unnamed-chunk-193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3</w:t>
      </w:r>
      <w:r>
        <w:rPr>
          <w:b/>
        </w:rPr>
        <w:fldChar w:fldCharType="end"/>
      </w:r>
      <w:bookmarkEnd w:id="198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03344DBA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6D7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3FF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0E16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30F7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4965960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68CB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158D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5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2E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C45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% - 49.9%</w:t>
            </w:r>
          </w:p>
        </w:tc>
      </w:tr>
      <w:tr w:rsidR="00A15DD0" w14:paraId="3D062A1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9A7A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21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8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E29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0179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5% - 46.2%</w:t>
            </w:r>
          </w:p>
        </w:tc>
      </w:tr>
      <w:tr w:rsidR="00A15DD0" w14:paraId="0777E27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88D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80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C3C6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AC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43.5%</w:t>
            </w:r>
          </w:p>
        </w:tc>
      </w:tr>
      <w:tr w:rsidR="00A15DD0" w14:paraId="4C0BA009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72C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036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4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47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7022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% - 11.3%</w:t>
            </w:r>
          </w:p>
        </w:tc>
      </w:tr>
    </w:tbl>
    <w:p w14:paraId="750766BD" w14:textId="77777777" w:rsidR="00A15DD0" w:rsidRDefault="00672E97">
      <w:pPr>
        <w:pStyle w:val="Heading2"/>
      </w:pPr>
      <w:bookmarkStart w:id="199" w:name="livelihoods-8"/>
      <w:bookmarkStart w:id="200" w:name="_Toc106062201"/>
      <w:bookmarkEnd w:id="196"/>
      <w:r>
        <w:t>9.4 Livelihoods</w:t>
      </w:r>
      <w:bookmarkEnd w:id="200"/>
    </w:p>
    <w:p w14:paraId="37FD48F6" w14:textId="77777777" w:rsidR="00A15DD0" w:rsidRDefault="00672E97">
      <w:pPr>
        <w:pStyle w:val="Heading3"/>
      </w:pPr>
      <w:bookmarkStart w:id="201" w:name="X69fa3b90a47080d3c018065d440ed9a1ecc4497"/>
      <w:r>
        <w:t>9.4.1 Economic activity in last 10 years (Q314)</w:t>
      </w:r>
    </w:p>
    <w:p w14:paraId="0AE4D937" w14:textId="77777777" w:rsidR="00A15DD0" w:rsidRDefault="00672E97">
      <w:pPr>
        <w:pStyle w:val="Heading3"/>
      </w:pPr>
      <w:bookmarkStart w:id="202" w:name="income-sources-q401-q402-8"/>
      <w:bookmarkEnd w:id="201"/>
      <w:r>
        <w:t>9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6003C5E2" w14:textId="77777777">
        <w:tc>
          <w:tcPr>
            <w:tcW w:w="0" w:type="auto"/>
          </w:tcPr>
          <w:p w14:paraId="086DD047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7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123A9C8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DBD73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DCEF6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D98E7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3A31BFD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94D81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31E4E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6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27854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5.6%</w:t>
                  </w:r>
                </w:p>
              </w:tc>
            </w:tr>
            <w:tr w:rsidR="00A15DD0" w14:paraId="678876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99053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6A5A6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1B4DE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A15DD0" w14:paraId="05542ED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23CB1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3343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B2EDA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9%</w:t>
                  </w:r>
                </w:p>
              </w:tc>
            </w:tr>
            <w:tr w:rsidR="00A15DD0" w14:paraId="53DD4E8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9665D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CCF01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23BB8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A15DD0" w14:paraId="64438F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B7FD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0353C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B21E5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8%</w:t>
                  </w:r>
                </w:p>
              </w:tc>
            </w:tr>
            <w:tr w:rsidR="00A15DD0" w14:paraId="4F20F1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DB96B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32C09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13BC0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A15DD0" w14:paraId="35B71C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CEFBE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A32F0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50E6E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A15DD0" w14:paraId="326E4A2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C5EE3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50CD4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E0356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A15DD0" w14:paraId="46AD44A7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1F6C7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9026A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28D62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002F9F73" w14:textId="77777777" w:rsidR="00A15DD0" w:rsidRDefault="00A15DD0"/>
        </w:tc>
        <w:tc>
          <w:tcPr>
            <w:tcW w:w="0" w:type="auto"/>
          </w:tcPr>
          <w:p w14:paraId="3E04BE04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03" w:name="unnamed-chunk-196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75</w:t>
            </w:r>
            <w:r>
              <w:rPr>
                <w:b/>
              </w:rPr>
              <w:fldChar w:fldCharType="end"/>
            </w:r>
            <w:bookmarkEnd w:id="203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370F95E0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FA84F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CC7E2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673D9FC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F57CB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BDE66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A15DD0" w14:paraId="5FA55E7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26F69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CE2D1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1.5%</w:t>
                  </w:r>
                </w:p>
              </w:tc>
            </w:tr>
            <w:tr w:rsidR="00A15DD0" w14:paraId="31DC4B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26E10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9316B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.1%</w:t>
                  </w:r>
                </w:p>
              </w:tc>
            </w:tr>
            <w:tr w:rsidR="00A15DD0" w14:paraId="5DD471F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36CA1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F4CFC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0%</w:t>
                  </w:r>
                </w:p>
              </w:tc>
            </w:tr>
            <w:tr w:rsidR="00A15DD0" w14:paraId="72EF34A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25EF8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63924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A15DD0" w14:paraId="565B812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C512B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6AC02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A15DD0" w14:paraId="3B07A73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77548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F23C7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A15DD0" w14:paraId="5FBF29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A76D3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155DE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A15DD0" w14:paraId="4AEADA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9986C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D4EF3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6%</w:t>
                  </w:r>
                </w:p>
              </w:tc>
            </w:tr>
            <w:tr w:rsidR="00A15DD0" w14:paraId="2C7FBAC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D38DF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FB01C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4%</w:t>
                  </w:r>
                </w:p>
              </w:tc>
            </w:tr>
            <w:tr w:rsidR="00A15DD0" w14:paraId="610645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2C764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C328F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A15DD0" w14:paraId="7BA06B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98757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E0015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A15DD0" w14:paraId="39F540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35DDA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84426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2%</w:t>
                  </w:r>
                </w:p>
              </w:tc>
            </w:tr>
            <w:tr w:rsidR="00A15DD0" w14:paraId="695BF9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C1772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0469C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A15DD0" w14:paraId="53D484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8CD6E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1CD99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A15DD0" w14:paraId="6743783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E136A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FB7EF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A15DD0" w14:paraId="239B9CE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67BAB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71AA3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A15DD0" w14:paraId="32D914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DF281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125F2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1%</w:t>
                  </w:r>
                </w:p>
              </w:tc>
            </w:tr>
            <w:tr w:rsidR="00A15DD0" w14:paraId="18CE08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E1286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D7E0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A15DD0" w14:paraId="77B026A2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1FF5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B8AF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3BC71880" w14:textId="77777777" w:rsidR="00A15DD0" w:rsidRDefault="00A15DD0"/>
        </w:tc>
      </w:tr>
    </w:tbl>
    <w:p w14:paraId="0BCB51B6" w14:textId="77777777" w:rsidR="00A15DD0" w:rsidRDefault="00672E97">
      <w:pPr>
        <w:pStyle w:val="Heading2"/>
      </w:pPr>
      <w:bookmarkStart w:id="204" w:name="food-security-8"/>
      <w:bookmarkStart w:id="205" w:name="_Toc106062202"/>
      <w:bookmarkEnd w:id="199"/>
      <w:bookmarkEnd w:id="202"/>
      <w:r>
        <w:lastRenderedPageBreak/>
        <w:t>9.5 Food security</w:t>
      </w:r>
      <w:bookmarkEnd w:id="205"/>
    </w:p>
    <w:p w14:paraId="120A6818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6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6CC99053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24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98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640A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A0C2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1C9D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5E668ED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2C21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C51E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F068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B1DD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3EFE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26D31E9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28A9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F3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EE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C3E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 - 3.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AE07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751593A9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A229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E8F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95FA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FB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51C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2E442F13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A9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7ECFC3D7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EC1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039905F2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06" w:name="unnamed-chunk-198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7</w:t>
      </w:r>
      <w:r>
        <w:rPr>
          <w:b/>
        </w:rPr>
        <w:fldChar w:fldCharType="end"/>
      </w:r>
      <w:bookmarkEnd w:id="206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41EB6977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5CB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F04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6EA9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20E7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2289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67C6EFC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9E0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32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DAA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FB2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9% - 28.5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CB41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55E8F843" w14:textId="77777777" w:rsidR="00A15DD0" w:rsidRDefault="00672E97">
      <w:pPr>
        <w:pStyle w:val="Heading2"/>
      </w:pPr>
      <w:bookmarkStart w:id="207" w:name="health-8"/>
      <w:bookmarkStart w:id="208" w:name="_Toc106062203"/>
      <w:bookmarkEnd w:id="204"/>
      <w:r>
        <w:t>9.6 Health</w:t>
      </w:r>
      <w:bookmarkEnd w:id="208"/>
    </w:p>
    <w:p w14:paraId="6588F5CF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09" w:name="unnamed-chunk-200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8</w:t>
      </w:r>
      <w:r>
        <w:rPr>
          <w:b/>
        </w:rPr>
        <w:fldChar w:fldCharType="end"/>
      </w:r>
      <w:bookmarkEnd w:id="209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01AEFC8C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AED6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15A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77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92FE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60E9B27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B3B9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AA4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DF7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E5B1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1D71D07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128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EF3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A0F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D04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3D28AF4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682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56CD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DD35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0A86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61895B1F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7A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CC1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00B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57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D799D89" w14:textId="77777777" w:rsidR="00A15DD0" w:rsidRDefault="00672E97">
      <w:pPr>
        <w:pStyle w:val="Heading3"/>
      </w:pPr>
      <w:bookmarkStart w:id="210" w:name="X169ae7c2c4d7caa804c93e74715d128f298fe37"/>
      <w:r>
        <w:t>9.6.1 Purpose of visit, with satisfaction rates</w:t>
      </w:r>
    </w:p>
    <w:p w14:paraId="6D9D7279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211" w:name="unnamed-chunk-207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79</w:t>
      </w:r>
      <w:r>
        <w:rPr>
          <w:b/>
        </w:rPr>
        <w:fldChar w:fldCharType="end"/>
      </w:r>
      <w:bookmarkEnd w:id="211"/>
      <w:r>
        <w:t xml:space="preserve">: </w:t>
      </w:r>
      <w:r>
        <w:t>Health clinic satisfaction by service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3C734A5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D86C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7DB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DF5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DBD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DB8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8CB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22F26AF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770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FEAE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2437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5% - 9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390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2830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5% - 4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B49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076749F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E323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A23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220A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6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9EC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718B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 - 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C68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7E2AA92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CB8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FD2E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BB6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3% - 5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7B2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099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% - 4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ADA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51A5412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793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B419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104B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8% - 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DE0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1E5C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 - 5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B3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7A9B803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145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221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F98C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3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51DE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FA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 - 5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6F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39F0F42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3E8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1A0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E3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 - 3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5B0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56E2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F0B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38A001C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4188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D8CA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A5AC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87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D22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 - 51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4E63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483FF4F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1F60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9561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BC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 - 1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19A6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96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8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8C7A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215666D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54A0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68F8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D91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 - 1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4AD3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570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3% - 9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577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0AB30E76" w14:textId="77777777" w:rsidR="00A15DD0" w:rsidRDefault="00672E97">
      <w:pPr>
        <w:pStyle w:val="Heading1"/>
      </w:pPr>
      <w:bookmarkStart w:id="212" w:name="mayendit-unity"/>
      <w:bookmarkStart w:id="213" w:name="_Toc106062204"/>
      <w:bookmarkEnd w:id="188"/>
      <w:bookmarkEnd w:id="207"/>
      <w:bookmarkEnd w:id="210"/>
      <w:r>
        <w:t>10 Mayendit (Unity)</w:t>
      </w:r>
      <w:bookmarkEnd w:id="213"/>
    </w:p>
    <w:p w14:paraId="123E70A1" w14:textId="77777777" w:rsidR="00A15DD0" w:rsidRDefault="00672E97">
      <w:pPr>
        <w:pStyle w:val="Heading2"/>
      </w:pPr>
      <w:bookmarkStart w:id="214" w:name="age-9"/>
      <w:bookmarkStart w:id="215" w:name="_Toc106062205"/>
      <w:r>
        <w:t>10.1 Age</w:t>
      </w:r>
      <w:bookmarkEnd w:id="215"/>
    </w:p>
    <w:p w14:paraId="007386F7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density, Mayendit.png"</w:t>
      </w:r>
      <w:r>
        <w:rPr>
          <w:rStyle w:val="NormalTok"/>
        </w:rPr>
        <w:t>))</w:t>
      </w:r>
    </w:p>
    <w:p w14:paraId="6B0D673A" w14:textId="77777777" w:rsidR="00A15DD0" w:rsidRDefault="00672E97">
      <w:r>
        <w:rPr>
          <w:noProof/>
        </w:rPr>
        <w:drawing>
          <wp:inline distT="0" distB="0" distL="0" distR="0" wp14:anchorId="67E30999" wp14:editId="0BF41305">
            <wp:extent cx="5943600" cy="3396342"/>
            <wp:effectExtent l="0" t="0" r="0" b="0"/>
            <wp:docPr id="164" name="Picture" descr="Age distribution of all household members, Mayen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C:/Users/dan.killian/Documents/South%20Sudan%20resilience%20-%20MSI/output/viz/Mayendit/age%20density,%20Mayendi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E106F" w14:textId="77777777" w:rsidR="00A15DD0" w:rsidRDefault="00672E97">
      <w:pPr>
        <w:pStyle w:val="ImageCaption"/>
      </w:pPr>
      <w:r>
        <w:lastRenderedPageBreak/>
        <w:t>Age distribution of all household members, Mayendit</w:t>
      </w:r>
    </w:p>
    <w:p w14:paraId="74095B25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pyramid, Mayendit.png"</w:t>
      </w:r>
      <w:r>
        <w:rPr>
          <w:rStyle w:val="NormalTok"/>
        </w:rPr>
        <w:t>))</w:t>
      </w:r>
    </w:p>
    <w:p w14:paraId="25FA9F24" w14:textId="77777777" w:rsidR="00A15DD0" w:rsidRDefault="00672E97">
      <w:r>
        <w:rPr>
          <w:noProof/>
        </w:rPr>
        <w:drawing>
          <wp:inline distT="0" distB="0" distL="0" distR="0" wp14:anchorId="2D8A5187" wp14:editId="2E66700D">
            <wp:extent cx="5943600" cy="3396342"/>
            <wp:effectExtent l="0" t="0" r="0" b="0"/>
            <wp:docPr id="167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C:/Users/dan.killian/Documents/South%20Sudan%20resilience%20-%20MSI/output/viz/Mayendit/age%20pyramid,%20Mayendi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7F5EE" w14:textId="77777777" w:rsidR="00A15DD0" w:rsidRDefault="00672E97">
      <w:pPr>
        <w:pStyle w:val="ImageCaption"/>
      </w:pPr>
      <w:r>
        <w:t>Pyramid plot of age groups by sex, all household members</w:t>
      </w:r>
    </w:p>
    <w:p w14:paraId="1E627ABD" w14:textId="77777777" w:rsidR="00A15DD0" w:rsidRDefault="00672E97">
      <w:pPr>
        <w:pStyle w:val="Heading2"/>
      </w:pPr>
      <w:bookmarkStart w:id="216" w:name="household-8"/>
      <w:bookmarkStart w:id="217" w:name="_Toc106062206"/>
      <w:bookmarkEnd w:id="214"/>
      <w:r>
        <w:t>10.2 Household</w:t>
      </w:r>
      <w:bookmarkEnd w:id="217"/>
    </w:p>
    <w:p w14:paraId="430B5EE1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18" w:name="unnamed-chunk-214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0</w:t>
      </w:r>
      <w:r>
        <w:rPr>
          <w:b/>
        </w:rPr>
        <w:fldChar w:fldCharType="end"/>
      </w:r>
      <w:bookmarkEnd w:id="218"/>
      <w:r>
        <w:t>: Household size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0253C71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3BC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D1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E7E8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90F7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49A0341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8816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A6A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AEB7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 - 5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7583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21FAFE72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19" w:name="unnamed-chunk-215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1</w:t>
      </w:r>
      <w:r>
        <w:rPr>
          <w:b/>
        </w:rPr>
        <w:fldChar w:fldCharType="end"/>
      </w:r>
      <w:bookmarkEnd w:id="219"/>
      <w:r>
        <w:t>: Proportion females 12-18 married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750AC16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015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DA6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35F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C28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6D36F97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AF69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0A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F19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 - 2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9B4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1FF36E7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D4D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A912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88D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% - 14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993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58E077C8" w14:textId="77777777" w:rsidR="00A15DD0" w:rsidRDefault="00672E97">
      <w:pPr>
        <w:pStyle w:val="Heading2"/>
      </w:pPr>
      <w:bookmarkStart w:id="220" w:name="education-9"/>
      <w:bookmarkStart w:id="221" w:name="_Toc106062207"/>
      <w:bookmarkEnd w:id="216"/>
      <w:r>
        <w:t>10.3 Education</w:t>
      </w:r>
      <w:bookmarkEnd w:id="221"/>
    </w:p>
    <w:p w14:paraId="36601D3B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222" w:name="unnamed-chunk-216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2</w:t>
      </w:r>
      <w:r>
        <w:rPr>
          <w:b/>
        </w:rPr>
        <w:fldChar w:fldCharType="end"/>
      </w:r>
      <w:bookmarkEnd w:id="222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0D6C59AD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E37A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9C5A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F81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18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4ECA934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8FE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B3D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0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06D5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35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9% - 50.7%</w:t>
            </w:r>
          </w:p>
        </w:tc>
      </w:tr>
      <w:tr w:rsidR="00A15DD0" w14:paraId="6D810D5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057F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C7F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7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454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E362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% - 46.5%</w:t>
            </w:r>
          </w:p>
        </w:tc>
      </w:tr>
      <w:tr w:rsidR="00A15DD0" w14:paraId="07FE3FA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07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21A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7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EBE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AC5A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% - 43.3%</w:t>
            </w:r>
          </w:p>
        </w:tc>
      </w:tr>
      <w:tr w:rsidR="00A15DD0" w14:paraId="0DA15DD9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C162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98F2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3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E0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3A8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 - 16.3%</w:t>
            </w:r>
          </w:p>
        </w:tc>
      </w:tr>
    </w:tbl>
    <w:p w14:paraId="029A10E6" w14:textId="77777777" w:rsidR="00A15DD0" w:rsidRDefault="00672E97">
      <w:pPr>
        <w:pStyle w:val="Heading2"/>
      </w:pPr>
      <w:bookmarkStart w:id="223" w:name="livelihoods-9"/>
      <w:bookmarkStart w:id="224" w:name="_Toc106062208"/>
      <w:bookmarkEnd w:id="220"/>
      <w:r>
        <w:t>10.4 Livelihoods</w:t>
      </w:r>
      <w:bookmarkEnd w:id="224"/>
    </w:p>
    <w:p w14:paraId="6B86EA78" w14:textId="77777777" w:rsidR="00A15DD0" w:rsidRDefault="00672E97">
      <w:pPr>
        <w:pStyle w:val="Heading3"/>
      </w:pPr>
      <w:bookmarkStart w:id="225" w:name="Xc73996639243b5328afee16546af31c17de0352"/>
      <w:r>
        <w:t xml:space="preserve">10.4.1 </w:t>
      </w:r>
      <w:r>
        <w:t>Economic activity in last 10 years (Q314)</w:t>
      </w:r>
    </w:p>
    <w:p w14:paraId="31DDF02A" w14:textId="77777777" w:rsidR="00A15DD0" w:rsidRDefault="00672E97">
      <w:pPr>
        <w:pStyle w:val="Heading3"/>
      </w:pPr>
      <w:bookmarkStart w:id="226" w:name="income-sources-q401-q402-9"/>
      <w:bookmarkEnd w:id="225"/>
      <w:r>
        <w:t>10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4EEE70F9" w14:textId="77777777">
        <w:tc>
          <w:tcPr>
            <w:tcW w:w="0" w:type="auto"/>
          </w:tcPr>
          <w:p w14:paraId="2A533B53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83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5518702C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179E3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1E881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58A75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3C1C96B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94315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35728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06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7881E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5.5%</w:t>
                  </w:r>
                </w:p>
              </w:tc>
            </w:tr>
            <w:tr w:rsidR="00A15DD0" w14:paraId="0BB3E3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CDF65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7052F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2C25D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A15DD0" w14:paraId="5B7400B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36E25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9656F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93D5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A15DD0" w14:paraId="157C610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4CA12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CE6CB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2DA0B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5%</w:t>
                  </w:r>
                </w:p>
              </w:tc>
            </w:tr>
            <w:tr w:rsidR="00A15DD0" w14:paraId="1909168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A338C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C7534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D2FB8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A15DD0" w14:paraId="48C0827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B13B3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3A6DF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99C8F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A15DD0" w14:paraId="21256F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596F3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0D3B7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B043C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A15DD0" w14:paraId="15AC84E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29E66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78FCC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86EFD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A15DD0" w14:paraId="096BBB27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73F57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9D157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4CA53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04F77E2B" w14:textId="77777777" w:rsidR="00A15DD0" w:rsidRDefault="00A15DD0"/>
        </w:tc>
        <w:tc>
          <w:tcPr>
            <w:tcW w:w="0" w:type="auto"/>
          </w:tcPr>
          <w:p w14:paraId="25AFF789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27" w:name="unnamed-chunk-219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84</w:t>
            </w:r>
            <w:r>
              <w:rPr>
                <w:b/>
              </w:rPr>
              <w:fldChar w:fldCharType="end"/>
            </w:r>
            <w:bookmarkEnd w:id="227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175F5CC0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B81A4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D5425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2876E7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75F45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2C599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.3%</w:t>
                  </w:r>
                </w:p>
              </w:tc>
            </w:tr>
            <w:tr w:rsidR="00A15DD0" w14:paraId="46F48EE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954EB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F8B99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A15DD0" w14:paraId="655C81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1A09F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FDBD8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A15DD0" w14:paraId="72720CF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D7E16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EEDBC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2%</w:t>
                  </w:r>
                </w:p>
              </w:tc>
            </w:tr>
            <w:tr w:rsidR="00A15DD0" w14:paraId="2449402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68A8C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1F27D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4%</w:t>
                  </w:r>
                </w:p>
              </w:tc>
            </w:tr>
            <w:tr w:rsidR="00A15DD0" w14:paraId="7B55FD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2DC26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87946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A15DD0" w14:paraId="044C77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EA100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75CD2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A15DD0" w14:paraId="330F62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A2D89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5B992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A15DD0" w14:paraId="1CC4241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51395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1286A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4%</w:t>
                  </w:r>
                </w:p>
              </w:tc>
            </w:tr>
            <w:tr w:rsidR="00A15DD0" w14:paraId="25791E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AA1A9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CBEE1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A15DD0" w14:paraId="61A4FA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4A51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BD139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2%</w:t>
                  </w:r>
                </w:p>
              </w:tc>
            </w:tr>
            <w:tr w:rsidR="00A15DD0" w14:paraId="12F5CCD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2B8D6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DD183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A15DD0" w14:paraId="23369E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C13BE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243CA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8%</w:t>
                  </w:r>
                </w:p>
              </w:tc>
            </w:tr>
            <w:tr w:rsidR="00A15DD0" w14:paraId="4A0C2E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58DBC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F3BFA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A15DD0" w14:paraId="556E1C9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53743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9E715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A15DD0" w14:paraId="476D50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4CE4B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EE277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A15DD0" w14:paraId="42B1CF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BFE95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6841D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A15DD0" w14:paraId="4A61E8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642DE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410B7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A15DD0" w14:paraId="7E06B0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27951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8EF98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A15DD0" w14:paraId="6A18547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AE8C1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41745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426C470C" w14:textId="77777777" w:rsidR="00A15DD0" w:rsidRDefault="00A15DD0"/>
        </w:tc>
      </w:tr>
    </w:tbl>
    <w:p w14:paraId="2C70E397" w14:textId="77777777" w:rsidR="00A15DD0" w:rsidRDefault="00672E97">
      <w:pPr>
        <w:pStyle w:val="Heading2"/>
      </w:pPr>
      <w:bookmarkStart w:id="228" w:name="food-security-9"/>
      <w:bookmarkStart w:id="229" w:name="_Toc106062209"/>
      <w:bookmarkEnd w:id="223"/>
      <w:bookmarkEnd w:id="226"/>
      <w:r>
        <w:lastRenderedPageBreak/>
        <w:t>10.5 Food security</w:t>
      </w:r>
      <w:bookmarkEnd w:id="229"/>
    </w:p>
    <w:p w14:paraId="01D7D740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5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51384E23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958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7B83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383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8BE3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5E9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3BB5870C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A63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501C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10A1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C67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1CE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616C17FA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AB56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DBBF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07EC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D14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9B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5D4E3C61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0CEE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47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482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2DD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 - 6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FB9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4E3FBA7F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F348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745FA5CA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79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1468340A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30" w:name="unnamed-chunk-221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6</w:t>
      </w:r>
      <w:r>
        <w:rPr>
          <w:b/>
        </w:rPr>
        <w:fldChar w:fldCharType="end"/>
      </w:r>
      <w:bookmarkEnd w:id="230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29ECFA8D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2E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6F63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13F8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EED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C9A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45B5B874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4BA7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2D08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7C98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C21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% - 22.8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2FD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677216C0" w14:textId="77777777" w:rsidR="00A15DD0" w:rsidRDefault="00672E97">
      <w:pPr>
        <w:pStyle w:val="Heading2"/>
      </w:pPr>
      <w:bookmarkStart w:id="231" w:name="health-9"/>
      <w:bookmarkStart w:id="232" w:name="_Toc106062210"/>
      <w:bookmarkEnd w:id="228"/>
      <w:r>
        <w:t>10.6 Health</w:t>
      </w:r>
      <w:bookmarkEnd w:id="232"/>
    </w:p>
    <w:p w14:paraId="1EDFB113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33" w:name="unnamed-chunk-223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7</w:t>
      </w:r>
      <w:r>
        <w:rPr>
          <w:b/>
        </w:rPr>
        <w:fldChar w:fldCharType="end"/>
      </w:r>
      <w:bookmarkEnd w:id="233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2599B18D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8D9E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4F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FBC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673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6425EB4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D24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BBDB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8FC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9726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4788D3F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FB5D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F078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01EB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6D1B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2850075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88D2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37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3FEE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E9C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60F09AA3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F66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AEC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6C98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E8EF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09693C6E" w14:textId="77777777" w:rsidR="00A15DD0" w:rsidRDefault="00672E97">
      <w:pPr>
        <w:pStyle w:val="Heading3"/>
      </w:pPr>
      <w:bookmarkStart w:id="234" w:name="Xafcf5fe9360b83d79032f9f54c3ef4bdb223b79"/>
      <w:r>
        <w:t xml:space="preserve">10.6.1 </w:t>
      </w:r>
      <w:r>
        <w:t>Purpose of visit, with satisfaction rates</w:t>
      </w:r>
    </w:p>
    <w:p w14:paraId="253FF9F1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235" w:name="unnamed-chunk-230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8</w:t>
      </w:r>
      <w:r>
        <w:rPr>
          <w:b/>
        </w:rPr>
        <w:fldChar w:fldCharType="end"/>
      </w:r>
      <w:bookmarkEnd w:id="235"/>
      <w:r>
        <w:t>: Health clinic satisfaction by service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718DDB2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44B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261F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660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9D1C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0C1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E931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0FE5996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C71E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AA0E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CA7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.6% - 8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8A1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52FA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3% - 5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111D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4149325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BD9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AEA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F766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4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AA3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7E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6229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76F0C9C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C7A9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9D9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48B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6% - 3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F816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43B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5% - 8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CDEE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5B7E335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A443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D95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871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5% - 1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E131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EAB4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7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D81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0A4AE35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465A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C71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5D16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2% - 1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52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D3C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9% - 9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7E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04EDE21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145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6C34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DB7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% - 1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D2C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F7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8% - 4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788F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12A2E68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66F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EA7B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49A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% - 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9E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A81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A66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62967E3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1A1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45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9B19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7% - 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DC21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CECD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4% - 8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5C15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6C0A686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507D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B2A6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CD6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% - 10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627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4DB2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8% - 97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826E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66541FA4" w14:textId="77777777" w:rsidR="00A15DD0" w:rsidRDefault="00672E97">
      <w:pPr>
        <w:pStyle w:val="Heading1"/>
      </w:pPr>
      <w:bookmarkStart w:id="236" w:name="panyijar-unity"/>
      <w:bookmarkStart w:id="237" w:name="_Toc106062211"/>
      <w:bookmarkEnd w:id="212"/>
      <w:bookmarkEnd w:id="231"/>
      <w:bookmarkEnd w:id="234"/>
      <w:r>
        <w:t xml:space="preserve">11 </w:t>
      </w:r>
      <w:r>
        <w:t>Panyijar (Unity)</w:t>
      </w:r>
      <w:bookmarkEnd w:id="237"/>
    </w:p>
    <w:p w14:paraId="444EC9E5" w14:textId="77777777" w:rsidR="00A15DD0" w:rsidRDefault="00672E97">
      <w:pPr>
        <w:pStyle w:val="Heading2"/>
      </w:pPr>
      <w:bookmarkStart w:id="238" w:name="age-10"/>
      <w:bookmarkStart w:id="239" w:name="_Toc106062212"/>
      <w:r>
        <w:t>11.1 Age</w:t>
      </w:r>
      <w:bookmarkEnd w:id="239"/>
    </w:p>
    <w:p w14:paraId="1DA41E93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nyijar/age density, Panyijar.png"</w:t>
      </w:r>
      <w:r>
        <w:rPr>
          <w:rStyle w:val="NormalTok"/>
        </w:rPr>
        <w:t>))</w:t>
      </w:r>
    </w:p>
    <w:p w14:paraId="3C35B2B6" w14:textId="77777777" w:rsidR="00A15DD0" w:rsidRDefault="00672E97">
      <w:r>
        <w:rPr>
          <w:noProof/>
        </w:rPr>
        <w:drawing>
          <wp:inline distT="0" distB="0" distL="0" distR="0" wp14:anchorId="2AE56B8E" wp14:editId="3E5BEF57">
            <wp:extent cx="5943600" cy="3396342"/>
            <wp:effectExtent l="0" t="0" r="0" b="0"/>
            <wp:docPr id="180" name="Picture" descr="Age distribution of all household members, Panyij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C:/Users/dan.killian/Documents/South%20Sudan%20resilience%20-%20MSI/output/viz/Panyijar/age%20density,%20Panyijar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5CAA1" w14:textId="77777777" w:rsidR="00A15DD0" w:rsidRDefault="00672E97">
      <w:pPr>
        <w:pStyle w:val="ImageCaption"/>
      </w:pPr>
      <w:r>
        <w:lastRenderedPageBreak/>
        <w:t>Age distribution of all household members, Panyijar</w:t>
      </w:r>
    </w:p>
    <w:p w14:paraId="260B6C84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nyijar/age pyramid, Panyijar.png"</w:t>
      </w:r>
      <w:r>
        <w:rPr>
          <w:rStyle w:val="NormalTok"/>
        </w:rPr>
        <w:t>))</w:t>
      </w:r>
    </w:p>
    <w:p w14:paraId="1F4EB855" w14:textId="77777777" w:rsidR="00A15DD0" w:rsidRDefault="00672E97">
      <w:r>
        <w:rPr>
          <w:noProof/>
        </w:rPr>
        <w:drawing>
          <wp:inline distT="0" distB="0" distL="0" distR="0" wp14:anchorId="67F9C4C1" wp14:editId="73FE0C62">
            <wp:extent cx="5943600" cy="3396342"/>
            <wp:effectExtent l="0" t="0" r="0" b="0"/>
            <wp:docPr id="183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C:/Users/dan.killian/Documents/South%20Sudan%20resilience%20-%20MSI/output/viz/Panyijar/age%20pyramid,%20Panyijar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24715" w14:textId="77777777" w:rsidR="00A15DD0" w:rsidRDefault="00672E97">
      <w:pPr>
        <w:pStyle w:val="ImageCaption"/>
      </w:pPr>
      <w:r>
        <w:t>Pyramid plot of age groups by sex, all household members</w:t>
      </w:r>
    </w:p>
    <w:p w14:paraId="346DBEEE" w14:textId="77777777" w:rsidR="00A15DD0" w:rsidRDefault="00672E97">
      <w:pPr>
        <w:pStyle w:val="Heading2"/>
      </w:pPr>
      <w:bookmarkStart w:id="240" w:name="household-9"/>
      <w:bookmarkStart w:id="241" w:name="_Toc106062213"/>
      <w:bookmarkEnd w:id="238"/>
      <w:r>
        <w:t>11.2 Household</w:t>
      </w:r>
      <w:bookmarkEnd w:id="241"/>
    </w:p>
    <w:p w14:paraId="7142832E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42" w:name="unnamed-chunk-237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89</w:t>
      </w:r>
      <w:r>
        <w:rPr>
          <w:b/>
        </w:rPr>
        <w:fldChar w:fldCharType="end"/>
      </w:r>
      <w:bookmarkEnd w:id="242"/>
      <w:r>
        <w:t>: Household size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925"/>
        <w:gridCol w:w="1441"/>
        <w:gridCol w:w="1785"/>
        <w:gridCol w:w="1223"/>
      </w:tblGrid>
      <w:tr w:rsidR="00A15DD0" w14:paraId="4836066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F69E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FB0C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E33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2B06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</w:tbl>
    <w:p w14:paraId="5B9FA276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43" w:name="unnamed-chunk-238"/>
      <w:r>
        <w:rPr>
          <w:b/>
        </w:rPr>
        <w:fldChar w:fldCharType="begin"/>
      </w:r>
      <w:r>
        <w:rPr>
          <w:b/>
        </w:rPr>
        <w:instrText>SEQ tab \* Arabi</w:instrText>
      </w:r>
      <w:r>
        <w:rPr>
          <w:b/>
        </w:rPr>
        <w:instrText>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0</w:t>
      </w:r>
      <w:r>
        <w:rPr>
          <w:b/>
        </w:rPr>
        <w:fldChar w:fldCharType="end"/>
      </w:r>
      <w:bookmarkEnd w:id="243"/>
      <w:r>
        <w:t>: Proportion females 12-18 married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925"/>
        <w:gridCol w:w="827"/>
        <w:gridCol w:w="1785"/>
        <w:gridCol w:w="1223"/>
      </w:tblGrid>
      <w:tr w:rsidR="00A15DD0" w14:paraId="2AE496D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5F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5303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60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F9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</w:tbl>
    <w:p w14:paraId="1E7A9709" w14:textId="77777777" w:rsidR="00A15DD0" w:rsidRDefault="00672E97">
      <w:pPr>
        <w:pStyle w:val="Heading2"/>
      </w:pPr>
      <w:bookmarkStart w:id="244" w:name="education-10"/>
      <w:bookmarkStart w:id="245" w:name="_Toc106062214"/>
      <w:bookmarkEnd w:id="240"/>
      <w:r>
        <w:t>11.3 Education</w:t>
      </w:r>
      <w:bookmarkEnd w:id="245"/>
    </w:p>
    <w:p w14:paraId="6000F634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246" w:name="unnamed-chunk-23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1</w:t>
      </w:r>
      <w:r>
        <w:rPr>
          <w:b/>
        </w:rPr>
        <w:fldChar w:fldCharType="end"/>
      </w:r>
      <w:bookmarkEnd w:id="2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004D35C7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2231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959B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471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1B8D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7DEA2A5E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B7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87F3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0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F8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AF3D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8% - 63.4%</w:t>
            </w:r>
          </w:p>
        </w:tc>
      </w:tr>
      <w:tr w:rsidR="00A15DD0" w14:paraId="373B7F7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8444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FE91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,9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E62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DB8E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2% - 38.4%</w:t>
            </w:r>
          </w:p>
        </w:tc>
      </w:tr>
      <w:tr w:rsidR="00A15DD0" w14:paraId="2DE0FB1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A4C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BE2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2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EB8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F6BA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49.6%</w:t>
            </w:r>
          </w:p>
        </w:tc>
      </w:tr>
      <w:tr w:rsidR="00A15DD0" w14:paraId="0D619673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EA2D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C0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865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F3C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% - 8.7%</w:t>
            </w:r>
          </w:p>
        </w:tc>
      </w:tr>
    </w:tbl>
    <w:p w14:paraId="73D57126" w14:textId="77777777" w:rsidR="00A15DD0" w:rsidRDefault="00672E97">
      <w:pPr>
        <w:pStyle w:val="Heading2"/>
      </w:pPr>
      <w:bookmarkStart w:id="247" w:name="livelihoods-10"/>
      <w:bookmarkStart w:id="248" w:name="_Toc106062215"/>
      <w:bookmarkEnd w:id="244"/>
      <w:r>
        <w:t>11.4 Livelihoods</w:t>
      </w:r>
      <w:bookmarkEnd w:id="248"/>
    </w:p>
    <w:p w14:paraId="5E62A18F" w14:textId="77777777" w:rsidR="00A15DD0" w:rsidRDefault="00672E97">
      <w:pPr>
        <w:pStyle w:val="Heading3"/>
      </w:pPr>
      <w:bookmarkStart w:id="249" w:name="X591c0546062c251133c4965000d2797e7f8ee4b"/>
      <w:r>
        <w:t xml:space="preserve">11.4.1 </w:t>
      </w:r>
      <w:r>
        <w:t>Economic activity in last 10 years (Q314)</w:t>
      </w:r>
    </w:p>
    <w:p w14:paraId="08DCD461" w14:textId="77777777" w:rsidR="00A15DD0" w:rsidRDefault="00672E97">
      <w:pPr>
        <w:pStyle w:val="Heading3"/>
      </w:pPr>
      <w:bookmarkStart w:id="250" w:name="income-sources-q401-q402-10"/>
      <w:bookmarkEnd w:id="249"/>
      <w:r>
        <w:t>11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A15DD0" w14:paraId="7FC25736" w14:textId="77777777">
        <w:tc>
          <w:tcPr>
            <w:tcW w:w="0" w:type="auto"/>
          </w:tcPr>
          <w:p w14:paraId="1ACC3028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9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A15DD0" w14:paraId="10A4D88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603AB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BA0DB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AD3A5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5EBEFC8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4801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83337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5AE98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2.1%</w:t>
                  </w:r>
                </w:p>
              </w:tc>
            </w:tr>
            <w:tr w:rsidR="00A15DD0" w14:paraId="2CF5E1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EA77F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09566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43E00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3%</w:t>
                  </w:r>
                </w:p>
              </w:tc>
            </w:tr>
            <w:tr w:rsidR="00A15DD0" w14:paraId="2B664D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D13DB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3A2B5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9C89F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A15DD0" w14:paraId="74DACAC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C884F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A0F77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41F82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6%</w:t>
                  </w:r>
                </w:p>
              </w:tc>
            </w:tr>
            <w:tr w:rsidR="00A15DD0" w14:paraId="411287C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A2653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1129D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7E446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A15DD0" w14:paraId="0344796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EF696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ACA22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D4F84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A15DD0" w14:paraId="4EF5FF8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F3440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86B7C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457DC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A15DD0" w14:paraId="7900475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588A2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B9B9A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14760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</w:tbl>
          <w:p w14:paraId="1ABD2D1F" w14:textId="77777777" w:rsidR="00A15DD0" w:rsidRDefault="00A15DD0"/>
        </w:tc>
        <w:tc>
          <w:tcPr>
            <w:tcW w:w="0" w:type="auto"/>
          </w:tcPr>
          <w:p w14:paraId="6678BC60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51" w:name="unnamed-chunk-24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93</w:t>
            </w:r>
            <w:r>
              <w:rPr>
                <w:b/>
              </w:rPr>
              <w:fldChar w:fldCharType="end"/>
            </w:r>
            <w:bookmarkEnd w:id="25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A15DD0" w14:paraId="507FD915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DF9EF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E25FB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76B989A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B7EB6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CE69B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3%</w:t>
                  </w:r>
                </w:p>
              </w:tc>
            </w:tr>
            <w:tr w:rsidR="00A15DD0" w14:paraId="4A65813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E1FFF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267BB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2%</w:t>
                  </w:r>
                </w:p>
              </w:tc>
            </w:tr>
            <w:tr w:rsidR="00A15DD0" w14:paraId="41F100C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1ACB0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EAF62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3%</w:t>
                  </w:r>
                </w:p>
              </w:tc>
            </w:tr>
            <w:tr w:rsidR="00A15DD0" w14:paraId="62F0FD9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B7428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813C3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6%</w:t>
                  </w:r>
                </w:p>
              </w:tc>
            </w:tr>
            <w:tr w:rsidR="00A15DD0" w14:paraId="411509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3EBA9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8825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0%</w:t>
                  </w:r>
                </w:p>
              </w:tc>
            </w:tr>
            <w:tr w:rsidR="00A15DD0" w14:paraId="2E4FEC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12DDE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D9098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5%</w:t>
                  </w:r>
                </w:p>
              </w:tc>
            </w:tr>
            <w:tr w:rsidR="00A15DD0" w14:paraId="02BF1E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37279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F608D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A15DD0" w14:paraId="619B7AB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EF527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3BCFB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A15DD0" w14:paraId="0CA9193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BF87E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CDCFC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A15DD0" w14:paraId="00D8F46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38A8C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B069D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A15DD0" w14:paraId="2C5E9F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25268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42EBD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A15DD0" w14:paraId="3415D6C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2004F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6ACBB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1%</w:t>
                  </w:r>
                </w:p>
              </w:tc>
            </w:tr>
            <w:tr w:rsidR="00A15DD0" w14:paraId="25C7AC1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DDDCE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7125E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A15DD0" w14:paraId="415C933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20D4E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947BC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A15DD0" w14:paraId="61E4B64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88D21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EFA04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A15DD0" w14:paraId="1C63F27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31D6F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11011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A15DD0" w14:paraId="145569C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59F66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4FB81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A15DD0" w14:paraId="27AD881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C7A59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28C22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A15DD0" w14:paraId="19F3B0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4ADB7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D1F01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A15DD0" w14:paraId="17267245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D3FAD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A5ED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38FA9211" w14:textId="77777777" w:rsidR="00A15DD0" w:rsidRDefault="00A15DD0"/>
        </w:tc>
      </w:tr>
    </w:tbl>
    <w:p w14:paraId="5D98A5EE" w14:textId="77777777" w:rsidR="00A15DD0" w:rsidRDefault="00672E97">
      <w:pPr>
        <w:pStyle w:val="Heading2"/>
      </w:pPr>
      <w:bookmarkStart w:id="252" w:name="food-security-10"/>
      <w:bookmarkStart w:id="253" w:name="_Toc106062216"/>
      <w:bookmarkEnd w:id="247"/>
      <w:bookmarkEnd w:id="250"/>
      <w:r>
        <w:lastRenderedPageBreak/>
        <w:t>11.5 Food security</w:t>
      </w:r>
      <w:bookmarkEnd w:id="253"/>
    </w:p>
    <w:p w14:paraId="44228A48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4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417E8837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FB86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50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C66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67C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CB0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63761C26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C899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600E850F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B88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2813851D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54" w:name="unnamed-chunk-244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5</w:t>
      </w:r>
      <w:r>
        <w:rPr>
          <w:b/>
        </w:rPr>
        <w:fldChar w:fldCharType="end"/>
      </w:r>
      <w:bookmarkEnd w:id="254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2B8E20A4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67C4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9B7D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E47A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093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1441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</w:t>
            </w:r>
            <w:r>
              <w:rPr>
                <w:rFonts w:eastAsia="Arial" w:hAnsi="Arial" w:cs="Arial"/>
                <w:color w:val="000000"/>
                <w:sz w:val="20"/>
                <w:szCs w:val="20"/>
              </w:rPr>
              <w:t>ounty rank</w:t>
            </w:r>
          </w:p>
        </w:tc>
      </w:tr>
    </w:tbl>
    <w:p w14:paraId="0686F7D8" w14:textId="77777777" w:rsidR="00A15DD0" w:rsidRDefault="00672E97">
      <w:pPr>
        <w:pStyle w:val="Heading2"/>
      </w:pPr>
      <w:bookmarkStart w:id="255" w:name="health-10"/>
      <w:bookmarkStart w:id="256" w:name="_Toc106062217"/>
      <w:bookmarkEnd w:id="252"/>
      <w:r>
        <w:t>11.6 Health</w:t>
      </w:r>
      <w:bookmarkEnd w:id="256"/>
    </w:p>
    <w:p w14:paraId="02DEC44B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57" w:name="unnamed-chunk-246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6</w:t>
      </w:r>
      <w:r>
        <w:rPr>
          <w:b/>
        </w:rPr>
        <w:fldChar w:fldCharType="end"/>
      </w:r>
      <w:bookmarkEnd w:id="25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3FCAE0C9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D30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B5A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C33D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DB9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6653F3E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E49F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7BB5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6D5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27F8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2F244F4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FDD4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9614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FB9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DA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53071F0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210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23FE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94CD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6A7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4E0C684D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170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625F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B0D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D8D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D0A34A7" w14:textId="77777777" w:rsidR="00A15DD0" w:rsidRDefault="00672E97">
      <w:pPr>
        <w:pStyle w:val="Heading3"/>
      </w:pPr>
      <w:bookmarkStart w:id="258" w:name="X07dc6375f89058c5e4d64a9acf0bec2edeeab5e"/>
      <w:r>
        <w:t xml:space="preserve">11.6.1 </w:t>
      </w:r>
      <w:r>
        <w:t>Purpose of visit, with satisfaction rates</w:t>
      </w:r>
    </w:p>
    <w:p w14:paraId="1B92CCFA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59" w:name="unnamed-chunk-253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7</w:t>
      </w:r>
      <w:r>
        <w:rPr>
          <w:b/>
        </w:rPr>
        <w:fldChar w:fldCharType="end"/>
      </w:r>
      <w:bookmarkEnd w:id="259"/>
      <w:r>
        <w:t>: Health clinic satisfaction by service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379"/>
        <w:gridCol w:w="827"/>
        <w:gridCol w:w="2152"/>
        <w:gridCol w:w="856"/>
        <w:gridCol w:w="2670"/>
        <w:gridCol w:w="1476"/>
      </w:tblGrid>
      <w:tr w:rsidR="00A15DD0" w14:paraId="1C89BE6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524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78E9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6090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61B8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AE1C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4AA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</w:tbl>
    <w:p w14:paraId="6B597956" w14:textId="77777777" w:rsidR="00A15DD0" w:rsidRDefault="00672E97">
      <w:pPr>
        <w:pStyle w:val="Heading1"/>
      </w:pPr>
      <w:bookmarkStart w:id="260" w:name="baliet-upper-nile"/>
      <w:bookmarkStart w:id="261" w:name="_Toc106062218"/>
      <w:bookmarkEnd w:id="236"/>
      <w:bookmarkEnd w:id="255"/>
      <w:bookmarkEnd w:id="258"/>
      <w:r>
        <w:t xml:space="preserve">12 </w:t>
      </w:r>
      <w:r>
        <w:t>Baliet (Upper Nile)</w:t>
      </w:r>
      <w:bookmarkEnd w:id="261"/>
    </w:p>
    <w:p w14:paraId="6290B9DF" w14:textId="77777777" w:rsidR="00A15DD0" w:rsidRDefault="00672E97">
      <w:pPr>
        <w:pStyle w:val="Heading2"/>
      </w:pPr>
      <w:bookmarkStart w:id="262" w:name="age-11"/>
      <w:bookmarkStart w:id="263" w:name="_Toc106062219"/>
      <w:r>
        <w:t>12.1 Age</w:t>
      </w:r>
      <w:bookmarkEnd w:id="263"/>
    </w:p>
    <w:p w14:paraId="653793ED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density, Baliet.png"</w:t>
      </w:r>
      <w:r>
        <w:rPr>
          <w:rStyle w:val="NormalTok"/>
        </w:rPr>
        <w:t>))</w:t>
      </w:r>
    </w:p>
    <w:p w14:paraId="2032C4DD" w14:textId="77777777" w:rsidR="00A15DD0" w:rsidRDefault="00672E97">
      <w:r>
        <w:rPr>
          <w:noProof/>
        </w:rPr>
        <w:lastRenderedPageBreak/>
        <w:drawing>
          <wp:inline distT="0" distB="0" distL="0" distR="0" wp14:anchorId="742DF77F" wp14:editId="227CB28F">
            <wp:extent cx="5943600" cy="3396342"/>
            <wp:effectExtent l="0" t="0" r="0" b="0"/>
            <wp:docPr id="196" name="Picture" descr="Age distribution of all household members, Bali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C:/Users/dan.killian/Documents/South%20Sudan%20resilience%20-%20MSI/output/viz/Baliet/age%20density,%20Baliet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71CFD" w14:textId="77777777" w:rsidR="00A15DD0" w:rsidRDefault="00672E97">
      <w:pPr>
        <w:pStyle w:val="ImageCaption"/>
      </w:pPr>
      <w:r>
        <w:t>Age distribution of all household members, Baliet</w:t>
      </w:r>
    </w:p>
    <w:p w14:paraId="49DFF36C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pyramid, Baliet.png"</w:t>
      </w:r>
      <w:r>
        <w:rPr>
          <w:rStyle w:val="NormalTok"/>
        </w:rPr>
        <w:t>))</w:t>
      </w:r>
    </w:p>
    <w:p w14:paraId="2F8A4416" w14:textId="77777777" w:rsidR="00A15DD0" w:rsidRDefault="00672E97">
      <w:r>
        <w:rPr>
          <w:noProof/>
        </w:rPr>
        <w:drawing>
          <wp:inline distT="0" distB="0" distL="0" distR="0" wp14:anchorId="24DACF53" wp14:editId="79505F8B">
            <wp:extent cx="5943600" cy="3396342"/>
            <wp:effectExtent l="0" t="0" r="0" b="0"/>
            <wp:docPr id="19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C:/Users/dan.killian/Documents/South%20Sudan%20resilience%20-%20MSI/output/viz/Baliet/age%20pyramid,%20Balie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62CF44" w14:textId="77777777" w:rsidR="00A15DD0" w:rsidRDefault="00672E97">
      <w:pPr>
        <w:pStyle w:val="ImageCaption"/>
      </w:pPr>
      <w:r>
        <w:t>Pyramid plot of age groups by sex, al</w:t>
      </w:r>
      <w:r>
        <w:t>l household members</w:t>
      </w:r>
    </w:p>
    <w:p w14:paraId="77B64448" w14:textId="77777777" w:rsidR="00A15DD0" w:rsidRDefault="00672E97">
      <w:pPr>
        <w:pStyle w:val="Heading2"/>
      </w:pPr>
      <w:bookmarkStart w:id="264" w:name="household-10"/>
      <w:bookmarkStart w:id="265" w:name="_Toc106062220"/>
      <w:bookmarkEnd w:id="262"/>
      <w:r>
        <w:lastRenderedPageBreak/>
        <w:t>12.2 Household</w:t>
      </w:r>
      <w:bookmarkEnd w:id="265"/>
    </w:p>
    <w:p w14:paraId="26668388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66" w:name="unnamed-chunk-260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8</w:t>
      </w:r>
      <w:r>
        <w:rPr>
          <w:b/>
        </w:rPr>
        <w:fldChar w:fldCharType="end"/>
      </w:r>
      <w:bookmarkEnd w:id="266"/>
      <w:r>
        <w:t>: Household size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7125689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0B82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399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B31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2885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36A516E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A6AC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F53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5FE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5.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A09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766CCD58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67" w:name="unnamed-chunk-261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99</w:t>
      </w:r>
      <w:r>
        <w:rPr>
          <w:b/>
        </w:rPr>
        <w:fldChar w:fldCharType="end"/>
      </w:r>
      <w:bookmarkEnd w:id="267"/>
      <w:r>
        <w:t xml:space="preserve">: </w:t>
      </w:r>
      <w:r>
        <w:t>Proportion females 12-18 married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105F477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EAD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4C6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E35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F605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15ED136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4741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79A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89D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 - 2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5691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172B416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D7EC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478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D43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12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B8C8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7179F4BF" w14:textId="77777777" w:rsidR="00A15DD0" w:rsidRDefault="00672E97">
      <w:pPr>
        <w:pStyle w:val="Heading2"/>
      </w:pPr>
      <w:bookmarkStart w:id="268" w:name="education-11"/>
      <w:bookmarkStart w:id="269" w:name="_Toc106062221"/>
      <w:bookmarkEnd w:id="264"/>
      <w:r>
        <w:t>12.3 Education</w:t>
      </w:r>
      <w:bookmarkEnd w:id="269"/>
    </w:p>
    <w:p w14:paraId="6EAF30C8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70" w:name="unnamed-chunk-262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0</w:t>
      </w:r>
      <w:r>
        <w:rPr>
          <w:b/>
        </w:rPr>
        <w:fldChar w:fldCharType="end"/>
      </w:r>
      <w:bookmarkEnd w:id="270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59EB228F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F49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646F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CC2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F7E3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23C13CE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9A2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A72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9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66F7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065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45.4%</w:t>
            </w:r>
          </w:p>
        </w:tc>
      </w:tr>
      <w:tr w:rsidR="00A15DD0" w14:paraId="351A749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B6F2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B6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3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4DD4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A08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4% - 56.1%</w:t>
            </w:r>
          </w:p>
        </w:tc>
      </w:tr>
      <w:tr w:rsidR="00A15DD0" w14:paraId="3D5E562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785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2AF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9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D3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118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%</w:t>
            </w:r>
          </w:p>
        </w:tc>
      </w:tr>
      <w:tr w:rsidR="00A15DD0" w14:paraId="0B7D8748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B8FF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E343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7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309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6D7B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3% - 39.8%</w:t>
            </w:r>
          </w:p>
        </w:tc>
      </w:tr>
    </w:tbl>
    <w:p w14:paraId="69BB90CC" w14:textId="77777777" w:rsidR="00A15DD0" w:rsidRDefault="00672E97">
      <w:pPr>
        <w:pStyle w:val="Heading2"/>
      </w:pPr>
      <w:bookmarkStart w:id="271" w:name="livelihoods-11"/>
      <w:bookmarkStart w:id="272" w:name="_Toc106062222"/>
      <w:bookmarkEnd w:id="268"/>
      <w:r>
        <w:t>12.4 Livelihoods</w:t>
      </w:r>
      <w:bookmarkEnd w:id="272"/>
    </w:p>
    <w:p w14:paraId="5BAED26D" w14:textId="77777777" w:rsidR="00A15DD0" w:rsidRDefault="00672E97">
      <w:pPr>
        <w:pStyle w:val="Heading3"/>
      </w:pPr>
      <w:bookmarkStart w:id="273" w:name="X516fb7ec2e72b7e76c03dca54ff9b56a9289454"/>
      <w:r>
        <w:t>12.4.1 Economic activity in last 10 years (Q314)</w:t>
      </w:r>
    </w:p>
    <w:p w14:paraId="5CCB8426" w14:textId="77777777" w:rsidR="00A15DD0" w:rsidRDefault="00672E97">
      <w:pPr>
        <w:pStyle w:val="Heading3"/>
      </w:pPr>
      <w:bookmarkStart w:id="274" w:name="income-sources-q401-q402-11"/>
      <w:bookmarkEnd w:id="273"/>
      <w:r>
        <w:t>12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8"/>
        <w:gridCol w:w="3407"/>
        <w:gridCol w:w="1628"/>
        <w:gridCol w:w="2843"/>
      </w:tblGrid>
      <w:tr w:rsidR="00A15DD0" w14:paraId="6E790A69" w14:textId="77777777">
        <w:tc>
          <w:tcPr>
            <w:tcW w:w="0" w:type="auto"/>
          </w:tcPr>
          <w:p w14:paraId="06999CDF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101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78"/>
              <w:gridCol w:w="886"/>
              <w:gridCol w:w="827"/>
            </w:tblGrid>
            <w:tr w:rsidR="00A15DD0" w14:paraId="1E29015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23BC2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F6E7C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26D0E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112A585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243A4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DC4B9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4D00F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7%</w:t>
                  </w:r>
                </w:p>
              </w:tc>
            </w:tr>
            <w:tr w:rsidR="00A15DD0" w14:paraId="05A122D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8C21A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F3DCE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6E96E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5%</w:t>
                  </w:r>
                </w:p>
              </w:tc>
            </w:tr>
            <w:tr w:rsidR="00A15DD0" w14:paraId="658148B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C19D8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C4B8E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F5671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3%</w:t>
                  </w:r>
                </w:p>
              </w:tc>
            </w:tr>
            <w:tr w:rsidR="00A15DD0" w14:paraId="3F80C31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CF0FB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9994C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EE495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A15DD0" w14:paraId="6DA9664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C9D29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A1381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F16B2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A15DD0" w14:paraId="7AA4CB7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C49B5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88164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CB41B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A15DD0" w14:paraId="116F156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F7BA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D7E8F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11657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A15DD0" w14:paraId="27CEC44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94AB3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7A446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9F56B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A15DD0" w14:paraId="36F9C8C4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4DE10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BE39E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BF6E5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2797DF05" w14:textId="77777777" w:rsidR="00A15DD0" w:rsidRDefault="00A15DD0"/>
        </w:tc>
        <w:tc>
          <w:tcPr>
            <w:tcW w:w="0" w:type="auto"/>
          </w:tcPr>
          <w:p w14:paraId="0853982A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75" w:name="unnamed-chunk-265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102</w:t>
            </w:r>
            <w:r>
              <w:rPr>
                <w:b/>
              </w:rPr>
              <w:fldChar w:fldCharType="end"/>
            </w:r>
            <w:bookmarkEnd w:id="275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0"/>
              <w:gridCol w:w="827"/>
            </w:tblGrid>
            <w:tr w:rsidR="00A15DD0" w14:paraId="0AC7BEB8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01327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F9C35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55B0CB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EC51B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07AE2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1%</w:t>
                  </w:r>
                </w:p>
              </w:tc>
            </w:tr>
            <w:tr w:rsidR="00A15DD0" w14:paraId="1DA9A6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7757C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702E3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3%</w:t>
                  </w:r>
                </w:p>
              </w:tc>
            </w:tr>
            <w:tr w:rsidR="00A15DD0" w14:paraId="41FAE5A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5C074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8ECA7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2%</w:t>
                  </w:r>
                </w:p>
              </w:tc>
            </w:tr>
            <w:tr w:rsidR="00A15DD0" w14:paraId="73F070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48A25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87B9D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7%</w:t>
                  </w:r>
                </w:p>
              </w:tc>
            </w:tr>
            <w:tr w:rsidR="00A15DD0" w14:paraId="7E6CC9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0D363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E6703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8%</w:t>
                  </w:r>
                </w:p>
              </w:tc>
            </w:tr>
            <w:tr w:rsidR="00A15DD0" w14:paraId="4D753B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6F78B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77514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A15DD0" w14:paraId="44DD55A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68298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0E3A3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A15DD0" w14:paraId="0E39E84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2CE96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02CB3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A15DD0" w14:paraId="7717F8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8FA3B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893DE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2%</w:t>
                  </w:r>
                </w:p>
              </w:tc>
            </w:tr>
            <w:tr w:rsidR="00A15DD0" w14:paraId="7F2396E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95874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72E76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1%</w:t>
                  </w:r>
                </w:p>
              </w:tc>
            </w:tr>
            <w:tr w:rsidR="00A15DD0" w14:paraId="371FA6D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61293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77AC7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2%</w:t>
                  </w:r>
                </w:p>
              </w:tc>
            </w:tr>
            <w:tr w:rsidR="00A15DD0" w14:paraId="26252D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4FA77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D896F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A15DD0" w14:paraId="533F0C7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3ED81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F5C2C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3%</w:t>
                  </w:r>
                </w:p>
              </w:tc>
            </w:tr>
            <w:tr w:rsidR="00A15DD0" w14:paraId="248F99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CDEA7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A91B7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A15DD0" w14:paraId="22B5BC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033AC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F1A0E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A15DD0" w14:paraId="0CA4DA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0839E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A1AE3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A15DD0" w14:paraId="65CFF8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6249D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B884E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A15DD0" w14:paraId="672EA8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8A6FC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EF020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5%</w:t>
                  </w:r>
                </w:p>
              </w:tc>
            </w:tr>
            <w:tr w:rsidR="00A15DD0" w14:paraId="2172B7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F4DA0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5DD2F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A15DD0" w14:paraId="19D37182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ECFF9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155E6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5FB644C4" w14:textId="77777777" w:rsidR="00A15DD0" w:rsidRDefault="00A15DD0"/>
        </w:tc>
      </w:tr>
    </w:tbl>
    <w:p w14:paraId="34915DF9" w14:textId="77777777" w:rsidR="00A15DD0" w:rsidRDefault="00672E97">
      <w:pPr>
        <w:pStyle w:val="Heading2"/>
      </w:pPr>
      <w:bookmarkStart w:id="276" w:name="food-security-11"/>
      <w:bookmarkStart w:id="277" w:name="_Toc106062223"/>
      <w:bookmarkEnd w:id="271"/>
      <w:bookmarkEnd w:id="274"/>
      <w:r>
        <w:lastRenderedPageBreak/>
        <w:t>12.5 Food security</w:t>
      </w:r>
      <w:bookmarkEnd w:id="277"/>
    </w:p>
    <w:p w14:paraId="47CEEECD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3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72558166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C040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3DE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8FE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099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F53F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1EBB9BD5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0F4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00B5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054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D5CA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4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7D2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1B621F6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5F55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22F4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D59E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4D2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2BC6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4E8288BB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B421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D1A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2E6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2602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7F4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A15DD0" w14:paraId="041C52F4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441C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1A6E4DBF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6FE1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14A95202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78" w:name="unnamed-chunk-267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4</w:t>
      </w:r>
      <w:r>
        <w:rPr>
          <w:b/>
        </w:rPr>
        <w:fldChar w:fldCharType="end"/>
      </w:r>
      <w:bookmarkEnd w:id="27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30786D5D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BE45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31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0F8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256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4EB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7944718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8671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8DE0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AEDF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6F4E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5% - 25.3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AD7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51C3B349" w14:textId="77777777" w:rsidR="00A15DD0" w:rsidRDefault="00672E97">
      <w:pPr>
        <w:pStyle w:val="Heading2"/>
      </w:pPr>
      <w:bookmarkStart w:id="279" w:name="health-11"/>
      <w:bookmarkStart w:id="280" w:name="_Toc106062224"/>
      <w:bookmarkEnd w:id="276"/>
      <w:r>
        <w:t>12.6 Health</w:t>
      </w:r>
      <w:bookmarkEnd w:id="280"/>
    </w:p>
    <w:p w14:paraId="5BC1EBBB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81" w:name="unnamed-chunk-26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5</w:t>
      </w:r>
      <w:r>
        <w:rPr>
          <w:b/>
        </w:rPr>
        <w:fldChar w:fldCharType="end"/>
      </w:r>
      <w:bookmarkEnd w:id="28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5AAE5651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D5A9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73A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879C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460B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28C38C8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2507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5ECC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586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10D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5312C63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309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754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3723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1130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113B315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BC07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378C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86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6D1C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737C6068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F98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FA8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B151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4A7F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058B6009" w14:textId="77777777" w:rsidR="00A15DD0" w:rsidRDefault="00672E97">
      <w:pPr>
        <w:pStyle w:val="Heading3"/>
      </w:pPr>
      <w:bookmarkStart w:id="282" w:name="Xb975dd1d42d7aa6e63fb59812a3c42869be033c"/>
      <w:r>
        <w:t xml:space="preserve">12.6.1 </w:t>
      </w:r>
      <w:r>
        <w:t>Purpose of visit, with satisfaction rates</w:t>
      </w:r>
    </w:p>
    <w:p w14:paraId="4EEFDC43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283" w:name="unnamed-chunk-276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6</w:t>
      </w:r>
      <w:r>
        <w:rPr>
          <w:b/>
        </w:rPr>
        <w:fldChar w:fldCharType="end"/>
      </w:r>
      <w:bookmarkEnd w:id="283"/>
      <w:r>
        <w:t>: Health clinic satisfaction by service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52B4EEF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1C9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C71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A26B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5A7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6E66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34E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59E3127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155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9D5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C34D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8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37D2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5670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9% - 6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8A2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0D27F9C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8507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310D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B40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8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9E7F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734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6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2DF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376AE4B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7199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DBA2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C480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4% - 6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351A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FBD0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6% - 7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43F3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0DA5E0D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483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E46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4AB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7102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535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5% - 7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09F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529CF7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23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4FB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63C6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% - 3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F67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511E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 - 7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5B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2FE15B4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EFEA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C25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15C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3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D7F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D40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7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1F35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710F17F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854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8BB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E641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1% - 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3383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0C96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9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C824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A15DD0" w14:paraId="052FBE2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82D3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447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E469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72C5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D718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9% - 9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A2DE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4279B6B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F944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FA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96F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2% - 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777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D970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9% - 116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891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5264A4DD" w14:textId="77777777" w:rsidR="00A15DD0" w:rsidRDefault="00672E97">
      <w:pPr>
        <w:pStyle w:val="Heading1"/>
      </w:pPr>
      <w:bookmarkStart w:id="284" w:name="ulang-upper-nile"/>
      <w:bookmarkStart w:id="285" w:name="_Toc106062225"/>
      <w:bookmarkEnd w:id="260"/>
      <w:bookmarkEnd w:id="279"/>
      <w:bookmarkEnd w:id="282"/>
      <w:r>
        <w:t xml:space="preserve">13 </w:t>
      </w:r>
      <w:r>
        <w:t>Ulang (Upper Nile)</w:t>
      </w:r>
      <w:bookmarkEnd w:id="285"/>
    </w:p>
    <w:p w14:paraId="7A158634" w14:textId="77777777" w:rsidR="00A15DD0" w:rsidRDefault="00672E97">
      <w:pPr>
        <w:pStyle w:val="Heading2"/>
      </w:pPr>
      <w:bookmarkStart w:id="286" w:name="age-12"/>
      <w:bookmarkStart w:id="287" w:name="_Toc106062226"/>
      <w:r>
        <w:t>13.1 Age</w:t>
      </w:r>
      <w:bookmarkEnd w:id="287"/>
    </w:p>
    <w:p w14:paraId="26CA6384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density, Ulang.png"</w:t>
      </w:r>
      <w:r>
        <w:rPr>
          <w:rStyle w:val="NormalTok"/>
        </w:rPr>
        <w:t>))</w:t>
      </w:r>
    </w:p>
    <w:p w14:paraId="3D5884B6" w14:textId="77777777" w:rsidR="00A15DD0" w:rsidRDefault="00672E97">
      <w:r>
        <w:rPr>
          <w:noProof/>
        </w:rPr>
        <w:drawing>
          <wp:inline distT="0" distB="0" distL="0" distR="0" wp14:anchorId="1B6E40C6" wp14:editId="6FB7A758">
            <wp:extent cx="5943600" cy="3396342"/>
            <wp:effectExtent l="0" t="0" r="0" b="0"/>
            <wp:docPr id="212" name="Picture" descr="Age distribution of all household members, Ula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C:/Users/dan.killian/Documents/South%20Sudan%20resilience%20-%20MSI/output/viz/Ulang/age%20density,%20Ulang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81815" w14:textId="77777777" w:rsidR="00A15DD0" w:rsidRDefault="00672E97">
      <w:pPr>
        <w:pStyle w:val="ImageCaption"/>
      </w:pPr>
      <w:r>
        <w:lastRenderedPageBreak/>
        <w:t>Age distribution of all household members, Ulang</w:t>
      </w:r>
    </w:p>
    <w:p w14:paraId="6DF0888F" w14:textId="77777777" w:rsidR="00A15DD0" w:rsidRDefault="00672E97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pyramid, Ulang.png"</w:t>
      </w:r>
      <w:r>
        <w:rPr>
          <w:rStyle w:val="NormalTok"/>
        </w:rPr>
        <w:t>))</w:t>
      </w:r>
    </w:p>
    <w:p w14:paraId="3FB3D939" w14:textId="77777777" w:rsidR="00A15DD0" w:rsidRDefault="00672E97">
      <w:r>
        <w:rPr>
          <w:noProof/>
        </w:rPr>
        <w:drawing>
          <wp:inline distT="0" distB="0" distL="0" distR="0" wp14:anchorId="739BDCBE" wp14:editId="3D7055F1">
            <wp:extent cx="5943600" cy="3396342"/>
            <wp:effectExtent l="0" t="0" r="0" b="0"/>
            <wp:docPr id="215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C:/Users/dan.killian/Documents/South%20Sudan%20resilience%20-%20MSI/output/viz/Ulang/age%20pyramid,%20Ulang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14289" w14:textId="77777777" w:rsidR="00A15DD0" w:rsidRDefault="00672E97">
      <w:pPr>
        <w:pStyle w:val="ImageCaption"/>
      </w:pPr>
      <w:r>
        <w:t>Pyramid plot of age groups by sex, all household members</w:t>
      </w:r>
    </w:p>
    <w:p w14:paraId="52827203" w14:textId="77777777" w:rsidR="00A15DD0" w:rsidRDefault="00672E97">
      <w:pPr>
        <w:pStyle w:val="Heading2"/>
      </w:pPr>
      <w:bookmarkStart w:id="288" w:name="household-11"/>
      <w:bookmarkStart w:id="289" w:name="_Toc106062227"/>
      <w:bookmarkEnd w:id="286"/>
      <w:r>
        <w:t>13.2 Household</w:t>
      </w:r>
      <w:bookmarkEnd w:id="289"/>
    </w:p>
    <w:p w14:paraId="715CBAD3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90" w:name="unnamed-chunk-283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7</w:t>
      </w:r>
      <w:r>
        <w:rPr>
          <w:b/>
        </w:rPr>
        <w:fldChar w:fldCharType="end"/>
      </w:r>
      <w:bookmarkEnd w:id="290"/>
      <w:r>
        <w:t>: Household size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A15DD0" w14:paraId="65AA4EE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8136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D663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6C8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7FBF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43C61C5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0FC4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A46B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8CDE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 - 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FD9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223B2B34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291" w:name="unnamed-chunk-284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8</w:t>
      </w:r>
      <w:r>
        <w:rPr>
          <w:b/>
        </w:rPr>
        <w:fldChar w:fldCharType="end"/>
      </w:r>
      <w:bookmarkEnd w:id="291"/>
      <w:r>
        <w:t xml:space="preserve">: </w:t>
      </w:r>
      <w:r>
        <w:t>Proportion females 12-18 married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A15DD0" w14:paraId="18D06FB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1BC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138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251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AA2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7FC2957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AFF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832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268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4% - 2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8B2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0E5D8FB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AD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BA77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EC4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 - 17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59E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365E498D" w14:textId="77777777" w:rsidR="00A15DD0" w:rsidRDefault="00672E97">
      <w:pPr>
        <w:pStyle w:val="Heading2"/>
      </w:pPr>
      <w:bookmarkStart w:id="292" w:name="education-12"/>
      <w:bookmarkStart w:id="293" w:name="_Toc106062228"/>
      <w:bookmarkEnd w:id="288"/>
      <w:r>
        <w:t>13.3 Education</w:t>
      </w:r>
      <w:bookmarkEnd w:id="293"/>
    </w:p>
    <w:p w14:paraId="5A386E4D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294" w:name="unnamed-chunk-285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09</w:t>
      </w:r>
      <w:r>
        <w:rPr>
          <w:b/>
        </w:rPr>
        <w:fldChar w:fldCharType="end"/>
      </w:r>
      <w:bookmarkEnd w:id="294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A15DD0" w14:paraId="75EA5323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C762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E15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FBD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E9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490F485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465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43BA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,1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1FA9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678A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% - 67.3%</w:t>
            </w:r>
          </w:p>
        </w:tc>
      </w:tr>
      <w:tr w:rsidR="00A15DD0" w14:paraId="6EAFF08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6980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2D4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1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B3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0C9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42.4%</w:t>
            </w:r>
          </w:p>
        </w:tc>
      </w:tr>
      <w:tr w:rsidR="00A15DD0" w14:paraId="7D75998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AC99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5D8A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5CDF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C7A1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 - 37.5%</w:t>
            </w:r>
          </w:p>
        </w:tc>
      </w:tr>
      <w:tr w:rsidR="00A15DD0" w14:paraId="6A43B57E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C41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016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63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2AA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53F2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% - 17.2%</w:t>
            </w:r>
          </w:p>
        </w:tc>
      </w:tr>
    </w:tbl>
    <w:p w14:paraId="4296A12D" w14:textId="77777777" w:rsidR="00A15DD0" w:rsidRDefault="00672E97">
      <w:pPr>
        <w:pStyle w:val="Heading2"/>
      </w:pPr>
      <w:bookmarkStart w:id="295" w:name="livelihoods-12"/>
      <w:bookmarkStart w:id="296" w:name="_Toc106062229"/>
      <w:bookmarkEnd w:id="292"/>
      <w:r>
        <w:t>13.4 Livelihoods</w:t>
      </w:r>
      <w:bookmarkEnd w:id="296"/>
    </w:p>
    <w:p w14:paraId="27B22599" w14:textId="77777777" w:rsidR="00A15DD0" w:rsidRDefault="00672E97">
      <w:pPr>
        <w:pStyle w:val="Heading3"/>
      </w:pPr>
      <w:bookmarkStart w:id="297" w:name="Xd0e695fb5f607b659804ae0f7f1e83da9ec8956"/>
      <w:r>
        <w:t>13.4.1 Economic activity in last 10 years (Q314)</w:t>
      </w:r>
    </w:p>
    <w:p w14:paraId="785927C9" w14:textId="77777777" w:rsidR="00A15DD0" w:rsidRDefault="00672E97">
      <w:pPr>
        <w:pStyle w:val="Heading3"/>
      </w:pPr>
      <w:bookmarkStart w:id="298" w:name="income-sources-q401-q402-12"/>
      <w:bookmarkEnd w:id="297"/>
      <w:r>
        <w:t>13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8"/>
        <w:gridCol w:w="3407"/>
        <w:gridCol w:w="1628"/>
        <w:gridCol w:w="2843"/>
      </w:tblGrid>
      <w:tr w:rsidR="00A15DD0" w14:paraId="6A363198" w14:textId="77777777">
        <w:tc>
          <w:tcPr>
            <w:tcW w:w="0" w:type="auto"/>
          </w:tcPr>
          <w:p w14:paraId="0F58359F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11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78"/>
              <w:gridCol w:w="886"/>
              <w:gridCol w:w="827"/>
            </w:tblGrid>
            <w:tr w:rsidR="00A15DD0" w14:paraId="4A1E7BC2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0DC1F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D628B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E40EF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1C37AFD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7EA88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132D5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,3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BF193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4.7%</w:t>
                  </w:r>
                </w:p>
              </w:tc>
            </w:tr>
            <w:tr w:rsidR="00A15DD0" w14:paraId="5887CC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62C3C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FD3A8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BB1E5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0%</w:t>
                  </w:r>
                </w:p>
              </w:tc>
            </w:tr>
            <w:tr w:rsidR="00A15DD0" w14:paraId="3044E0A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BDC6C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7FD6E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64134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A15DD0" w14:paraId="7BB7F8A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6AB67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E7BB1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02425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6%</w:t>
                  </w:r>
                </w:p>
              </w:tc>
            </w:tr>
            <w:tr w:rsidR="00A15DD0" w14:paraId="0720C39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CAA12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94BBC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F4384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A15DD0" w14:paraId="344222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FCDED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FE77B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4265A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A15DD0" w14:paraId="34356A2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229A3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82B28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07C5A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A15DD0" w14:paraId="474538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35807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8EB84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3FCA6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A15DD0" w14:paraId="5D5A22A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89C16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CCCA0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6F714B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65F0941F" w14:textId="77777777" w:rsidR="00A15DD0" w:rsidRDefault="00A15DD0"/>
        </w:tc>
        <w:tc>
          <w:tcPr>
            <w:tcW w:w="0" w:type="auto"/>
          </w:tcPr>
          <w:p w14:paraId="596F4439" w14:textId="77777777" w:rsidR="00A15DD0" w:rsidRDefault="00672E97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99" w:name="unnamed-chunk-288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3F2359">
              <w:rPr>
                <w:b/>
              </w:rPr>
              <w:fldChar w:fldCharType="separate"/>
            </w:r>
            <w:r w:rsidR="003F2359">
              <w:rPr>
                <w:b/>
                <w:noProof/>
              </w:rPr>
              <w:t>111</w:t>
            </w:r>
            <w:r>
              <w:rPr>
                <w:b/>
              </w:rPr>
              <w:fldChar w:fldCharType="end"/>
            </w:r>
            <w:bookmarkEnd w:id="299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0"/>
              <w:gridCol w:w="827"/>
            </w:tblGrid>
            <w:tr w:rsidR="00A15DD0" w14:paraId="39AC8E26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992C2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40A2A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A15DD0" w14:paraId="18EEF81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D62B7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4E17A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.7%</w:t>
                  </w:r>
                </w:p>
              </w:tc>
            </w:tr>
            <w:tr w:rsidR="00A15DD0" w14:paraId="02C8838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B0D663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1D5EB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3%</w:t>
                  </w:r>
                </w:p>
              </w:tc>
            </w:tr>
            <w:tr w:rsidR="00A15DD0" w14:paraId="3F463D9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69B5A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6B37B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5%</w:t>
                  </w:r>
                </w:p>
              </w:tc>
            </w:tr>
            <w:tr w:rsidR="00A15DD0" w14:paraId="3CD86CE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B62506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B7161E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.8%</w:t>
                  </w:r>
                </w:p>
              </w:tc>
            </w:tr>
            <w:tr w:rsidR="00A15DD0" w14:paraId="342E51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D73C0D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279FE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A15DD0" w14:paraId="5F9C3E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F22F3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0A6A4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A15DD0" w14:paraId="30DCF4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194EE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F4513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A15DD0" w14:paraId="050320D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8CDDE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2A1F6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A15DD0" w14:paraId="6DBF46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0E8B1A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FB3F7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A15DD0" w14:paraId="0F31DD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F1F77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AE7E5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9%</w:t>
                  </w:r>
                </w:p>
              </w:tc>
            </w:tr>
            <w:tr w:rsidR="00A15DD0" w14:paraId="4FE076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FAD2F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7CC00C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A15DD0" w14:paraId="246C5EE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30280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7B9E1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6%</w:t>
                  </w:r>
                </w:p>
              </w:tc>
            </w:tr>
            <w:tr w:rsidR="00A15DD0" w14:paraId="5B3D652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8089A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2D69B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A15DD0" w14:paraId="585CB3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5F4510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E96F39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A15DD0" w14:paraId="28F9969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61EE6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03199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A15DD0" w14:paraId="15E5650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12E572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F8EE9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A15DD0" w14:paraId="1EC405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619F6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2CEE6F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0%</w:t>
                  </w:r>
                </w:p>
              </w:tc>
            </w:tr>
            <w:tr w:rsidR="00A15DD0" w14:paraId="583B09B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054635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635831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6%</w:t>
                  </w:r>
                </w:p>
              </w:tc>
            </w:tr>
            <w:tr w:rsidR="00A15DD0" w14:paraId="4D0BB5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F0C157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361D38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A15DD0" w14:paraId="6067E7AA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3EC64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490594" w14:textId="77777777" w:rsidR="00A15DD0" w:rsidRDefault="00672E97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3%</w:t>
                  </w:r>
                </w:p>
              </w:tc>
            </w:tr>
          </w:tbl>
          <w:p w14:paraId="0D2F49FD" w14:textId="77777777" w:rsidR="00A15DD0" w:rsidRDefault="00A15DD0"/>
        </w:tc>
      </w:tr>
    </w:tbl>
    <w:p w14:paraId="3C198762" w14:textId="77777777" w:rsidR="00A15DD0" w:rsidRDefault="00672E97">
      <w:pPr>
        <w:pStyle w:val="Heading2"/>
      </w:pPr>
      <w:bookmarkStart w:id="300" w:name="food-security-12"/>
      <w:bookmarkStart w:id="301" w:name="_Toc106062230"/>
      <w:bookmarkEnd w:id="295"/>
      <w:bookmarkEnd w:id="298"/>
      <w:r>
        <w:lastRenderedPageBreak/>
        <w:t>13.5 Food security</w:t>
      </w:r>
      <w:bookmarkEnd w:id="301"/>
    </w:p>
    <w:p w14:paraId="3A6B9B69" w14:textId="77777777" w:rsidR="00A15DD0" w:rsidRDefault="00672E97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12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2A2F25A6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5D8B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6FE6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B8CA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033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BAB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6B40877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40B8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F2B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D301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C5C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655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6E93240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A617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9B56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FDE9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C3CD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633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4EA1836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9EFF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DC5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573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989A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.1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2B4D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478A40B5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A458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A15DD0" w14:paraId="635A3A2D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1327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1776B19B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302" w:name="unnamed-chunk-290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13</w:t>
      </w:r>
      <w:r>
        <w:rPr>
          <w:b/>
        </w:rPr>
        <w:fldChar w:fldCharType="end"/>
      </w:r>
      <w:bookmarkEnd w:id="302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A15DD0" w14:paraId="12ED6045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858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8FB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129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D97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1830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A15DD0" w14:paraId="3825BA8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2E2A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D5C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AE47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830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7% - 42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B617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1A710F9B" w14:textId="77777777" w:rsidR="00A15DD0" w:rsidRDefault="00672E97">
      <w:pPr>
        <w:pStyle w:val="Heading2"/>
      </w:pPr>
      <w:bookmarkStart w:id="303" w:name="health-12"/>
      <w:bookmarkStart w:id="304" w:name="_Toc106062231"/>
      <w:bookmarkEnd w:id="300"/>
      <w:r>
        <w:t>13.6 Health</w:t>
      </w:r>
      <w:bookmarkEnd w:id="304"/>
    </w:p>
    <w:p w14:paraId="7E7079E2" w14:textId="77777777" w:rsidR="00A15DD0" w:rsidRDefault="00672E97">
      <w:pPr>
        <w:pStyle w:val="TableCaption"/>
      </w:pPr>
      <w:r>
        <w:rPr>
          <w:b/>
        </w:rPr>
        <w:t xml:space="preserve">Table </w:t>
      </w:r>
      <w:bookmarkStart w:id="305" w:name="unnamed-chunk-292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14</w:t>
      </w:r>
      <w:r>
        <w:rPr>
          <w:b/>
        </w:rPr>
        <w:fldChar w:fldCharType="end"/>
      </w:r>
      <w:bookmarkEnd w:id="305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A15DD0" w14:paraId="053508F3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C55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081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6FB5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4704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A15DD0" w14:paraId="64065A3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16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FBC8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0BF7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2CA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A15DD0" w14:paraId="1559130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F79C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591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6498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FA42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A15DD0" w14:paraId="7825847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E45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B8C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E1F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5316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A15DD0" w14:paraId="3DCCCBAF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156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35F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3F50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BFA4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74AECF43" w14:textId="77777777" w:rsidR="00A15DD0" w:rsidRDefault="00672E97">
      <w:pPr>
        <w:pStyle w:val="Heading3"/>
      </w:pPr>
      <w:bookmarkStart w:id="306" w:name="Xb46b999be6d46037e840af9e3c08b9746984daf"/>
      <w:r>
        <w:t xml:space="preserve">13.6.1 </w:t>
      </w:r>
      <w:r>
        <w:t>Purpose of visit, with satisfaction rates</w:t>
      </w:r>
    </w:p>
    <w:p w14:paraId="7152439C" w14:textId="77777777" w:rsidR="00A15DD0" w:rsidRDefault="00672E97">
      <w:pPr>
        <w:pStyle w:val="TableCaption"/>
      </w:pPr>
      <w:r>
        <w:rPr>
          <w:b/>
        </w:rPr>
        <w:lastRenderedPageBreak/>
        <w:t xml:space="preserve">Table </w:t>
      </w:r>
      <w:bookmarkStart w:id="307" w:name="unnamed-chunk-299"/>
      <w:r>
        <w:rPr>
          <w:b/>
        </w:rPr>
        <w:fldChar w:fldCharType="begin"/>
      </w:r>
      <w:r>
        <w:rPr>
          <w:b/>
        </w:rPr>
        <w:instrText>SEQ tab \* Arabic</w:instrText>
      </w:r>
      <w:r w:rsidR="003F2359">
        <w:rPr>
          <w:b/>
        </w:rPr>
        <w:fldChar w:fldCharType="separate"/>
      </w:r>
      <w:r w:rsidR="003F2359">
        <w:rPr>
          <w:b/>
          <w:noProof/>
        </w:rPr>
        <w:t>115</w:t>
      </w:r>
      <w:r>
        <w:rPr>
          <w:b/>
        </w:rPr>
        <w:fldChar w:fldCharType="end"/>
      </w:r>
      <w:bookmarkEnd w:id="307"/>
      <w:r>
        <w:t>: Health clinic satisfaction by service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A15DD0" w14:paraId="1E29EFD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8A4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FF3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647B0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8E8D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E83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0EEE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A15DD0" w14:paraId="6C76762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3798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A09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D361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% - 10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0066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2DAF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6% - 5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E48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15DD0" w14:paraId="7CCEBFF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01DC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2F9C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917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1% - 7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9C5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3746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5E4F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A15DD0" w14:paraId="33FEDEC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80CF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691F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B4F1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5% - 5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6A17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E1AB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 - 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3C44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A15DD0" w14:paraId="11A87FA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FDC3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805A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D62AE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A1F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C0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 - 7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ADD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A15DD0" w14:paraId="48A2971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5D0C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75B7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3FF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% - 4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C3D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CED0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3% - 5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BCD9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A15DD0" w14:paraId="5CF7F49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C1BE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79475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72C0A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8% - 4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145C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00FA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 - 7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8ABB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15DD0" w14:paraId="011349E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EF15D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E529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2D0C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4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5A6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901C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5F98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A15DD0" w14:paraId="4013345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7C94F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2CF17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F802C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6% - 4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D128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8B5B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 - 8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DA36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15DD0" w14:paraId="77067CE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AD41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6D62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1D28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 - 4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9E52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76224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 - 84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DB51" w14:textId="77777777" w:rsidR="00A15DD0" w:rsidRDefault="00672E9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bookmarkEnd w:id="284"/>
      <w:bookmarkEnd w:id="303"/>
      <w:bookmarkEnd w:id="306"/>
    </w:tbl>
    <w:p w14:paraId="4EF298E3" w14:textId="77777777" w:rsidR="00672E97" w:rsidRDefault="00672E97"/>
    <w:sectPr w:rsidR="00672E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CA7C2" w14:textId="77777777" w:rsidR="00672E97" w:rsidRDefault="00672E97">
      <w:pPr>
        <w:spacing w:after="0" w:line="240" w:lineRule="auto"/>
      </w:pPr>
      <w:r>
        <w:separator/>
      </w:r>
    </w:p>
  </w:endnote>
  <w:endnote w:type="continuationSeparator" w:id="0">
    <w:p w14:paraId="14C3B754" w14:textId="77777777" w:rsidR="00672E97" w:rsidRDefault="00672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FD5D3" w14:textId="77777777" w:rsidR="00672E97" w:rsidRDefault="00672E97">
      <w:r>
        <w:separator/>
      </w:r>
    </w:p>
  </w:footnote>
  <w:footnote w:type="continuationSeparator" w:id="0">
    <w:p w14:paraId="6C7F492A" w14:textId="77777777" w:rsidR="00672E97" w:rsidRDefault="00672E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949A6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368CE5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DD715A7"/>
    <w:multiLevelType w:val="hybridMultilevel"/>
    <w:tmpl w:val="8C66AEFA"/>
    <w:lvl w:ilvl="0" w:tplc="6E2600F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="GillSansMTStd-Boo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F153B"/>
    <w:multiLevelType w:val="multilevel"/>
    <w:tmpl w:val="1C707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6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5"/>
  </w:num>
  <w:num w:numId="14">
    <w:abstractNumId w:val="15"/>
  </w:num>
  <w:num w:numId="15">
    <w:abstractNumId w:val="14"/>
  </w:num>
  <w:num w:numId="16">
    <w:abstractNumId w:val="14"/>
  </w:num>
  <w:num w:numId="17">
    <w:abstractNumId w:val="13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5DD0"/>
    <w:rsid w:val="003F2359"/>
    <w:rsid w:val="00672E97"/>
    <w:rsid w:val="00A15D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0E013"/>
  <w15:docId w15:val="{D296799A-6311-4F45-8A6D-98F2946D8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2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styleId="Heading1">
    <w:name w:val="heading 1"/>
    <w:next w:val="Normal"/>
    <w:link w:val="Heading1Char"/>
    <w:uiPriority w:val="2"/>
    <w:qFormat/>
    <w:rsid w:val="003C1235"/>
    <w:pPr>
      <w:spacing w:before="360" w:after="120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3C1235"/>
    <w:pPr>
      <w:spacing w:before="360" w:after="120"/>
      <w:outlineLvl w:val="1"/>
    </w:pPr>
    <w:rPr>
      <w:b/>
      <w:bCs/>
      <w:caps/>
      <w:color w:val="auto"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04A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eastAsiaTheme="majorEastAsia" w:cstheme="majorBidi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eastAsia="Calibri" w:cs="Calibri"/>
      <w:sz w:val="40"/>
      <w:szCs w:val="32"/>
    </w:rPr>
  </w:style>
  <w:style w:type="paragraph" w:customStyle="1" w:styleId="Author">
    <w:name w:val="Author"/>
    <w:basedOn w:val="BodyText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E3DAC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A1CEC"/>
    <w:pPr>
      <w:keepNext/>
      <w:keepLines/>
      <w:spacing w:before="480" w:after="0" w:line="276" w:lineRule="auto"/>
      <w:outlineLvl w:val="9"/>
    </w:pPr>
    <w:rPr>
      <w:rFonts w:eastAsiaTheme="majorEastAsia" w:cstheme="majorBidi"/>
      <w:b w:val="0"/>
      <w:bCs w:val="0"/>
      <w:noProof w:val="0"/>
      <w:color w:val="BA0C2F"/>
      <w:szCs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CEC"/>
    <w:rPr>
      <w:rFonts w:ascii="Lucida Grande" w:eastAsiaTheme="minorEastAsia" w:hAnsi="Lucida Grande" w:cs="GillSansMTStd-Book"/>
      <w:color w:val="6C6463"/>
      <w:sz w:val="18"/>
      <w:szCs w:val="18"/>
    </w:rPr>
  </w:style>
  <w:style w:type="table" w:styleId="TableGrid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sz w:val="18"/>
      <w:szCs w:val="18"/>
    </w:rPr>
  </w:style>
  <w:style w:type="paragraph" w:customStyle="1" w:styleId="TableTitle">
    <w:name w:val="Table Title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rFonts w:ascii="Gill Sans MT" w:eastAsiaTheme="minorEastAsia" w:hAnsi="Gill Sans MT" w:cs="GillSansMTStd-Book"/>
      <w:b/>
      <w:caps/>
      <w:color w:val="FFFFFF" w:themeColor="background1"/>
      <w:sz w:val="18"/>
      <w:szCs w:val="18"/>
    </w:rPr>
  </w:style>
  <w:style w:type="paragraph" w:styleId="ListBullet3">
    <w:name w:val="List Bullet 3"/>
    <w:basedOn w:val="Normal"/>
    <w:unhideWhenUsed/>
    <w:rsid w:val="00C704F4"/>
    <w:pPr>
      <w:numPr>
        <w:numId w:val="5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AA04A6"/>
    <w:rPr>
      <w:rFonts w:ascii="Gill Sans MT" w:eastAsiaTheme="minorEastAsia" w:hAnsi="Gill Sans MT" w:cs="GillSansMTStd-Book"/>
      <w:color w:val="6C6463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2"/>
    <w:rsid w:val="003C1235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3C1235"/>
    <w:rPr>
      <w:rFonts w:ascii="Gill Sans MT" w:eastAsiaTheme="minorEastAsia" w:hAnsi="Gill Sans MT" w:cs="GillSansMTStd-Book"/>
      <w:b/>
      <w:bCs/>
      <w:caps/>
      <w:sz w:val="20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C1235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3C1235"/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customStyle="1" w:styleId="Bullet1">
    <w:name w:val="Bullet 1"/>
    <w:basedOn w:val="Normal"/>
    <w:uiPriority w:val="2"/>
    <w:qFormat/>
    <w:rsid w:val="008A1CEC"/>
    <w:pPr>
      <w:numPr>
        <w:numId w:val="14"/>
      </w:numPr>
    </w:pPr>
  </w:style>
  <w:style w:type="paragraph" w:customStyle="1" w:styleId="Bullet2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CaptionBox">
    <w:name w:val="Caption Box"/>
    <w:uiPriority w:val="2"/>
    <w:qFormat/>
    <w:rsid w:val="008A1CEC"/>
    <w:pPr>
      <w:spacing w:before="120" w:after="120"/>
    </w:pPr>
    <w:rPr>
      <w:rFonts w:ascii="Gill Sans MT" w:eastAsiaTheme="minorEastAsia" w:hAnsi="Gill Sans MT" w:cs="GillSansMTStd-Book"/>
      <w:color w:val="6C6463"/>
      <w:sz w:val="16"/>
      <w:szCs w:val="16"/>
    </w:rPr>
  </w:style>
  <w:style w:type="paragraph" w:customStyle="1" w:styleId="Disclaimer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val="7F7F7F" w:themeColor="text1" w:themeTint="80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8A1CEC"/>
    <w:pPr>
      <w:tabs>
        <w:tab w:val="center" w:pos="4320"/>
        <w:tab w:val="right" w:pos="8640"/>
      </w:tabs>
      <w:spacing w:after="0" w:line="240" w:lineRule="auto"/>
    </w:pPr>
    <w:rPr>
      <w:caps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A1CEC"/>
    <w:rPr>
      <w:rFonts w:ascii="Gill Sans MT" w:eastAsiaTheme="minorEastAsia" w:hAnsi="Gill Sans MT" w:cs="GillSansMTStd-Book"/>
      <w:caps/>
      <w:color w:val="6C6463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1C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CEC"/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In-LinePhoto">
    <w:name w:val="In-Line Photo"/>
    <w:next w:val="Normal"/>
    <w:qFormat/>
    <w:rsid w:val="008A1CEC"/>
    <w:pPr>
      <w:spacing w:before="480" w:after="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customStyle="1" w:styleId="Instructions">
    <w:name w:val="Instructions"/>
    <w:next w:val="Normal"/>
    <w:uiPriority w:val="2"/>
    <w:qFormat/>
    <w:rsid w:val="008A1CEC"/>
    <w:pPr>
      <w:numPr>
        <w:numId w:val="17"/>
      </w:numPr>
      <w:spacing w:before="120" w:after="120"/>
    </w:pPr>
    <w:rPr>
      <w:rFonts w:ascii="Gill Sans MT" w:eastAsiaTheme="minorEastAsia" w:hAnsi="Gill Sans MT" w:cs="GillSansMTStd-Book"/>
      <w:color w:val="404040" w:themeColor="text1" w:themeTint="BF"/>
      <w:sz w:val="20"/>
      <w:szCs w:val="22"/>
    </w:rPr>
  </w:style>
  <w:style w:type="paragraph" w:customStyle="1" w:styleId="Left-Caption">
    <w:name w:val="Left - Caption"/>
    <w:basedOn w:val="Normal"/>
    <w:uiPriority w:val="2"/>
    <w:qFormat/>
    <w:rsid w:val="008A1CEC"/>
    <w:pPr>
      <w:spacing w:before="120" w:after="120" w:line="240" w:lineRule="auto"/>
    </w:pPr>
    <w:rPr>
      <w:noProof/>
      <w:sz w:val="18"/>
      <w:szCs w:val="12"/>
    </w:rPr>
  </w:style>
  <w:style w:type="paragraph" w:customStyle="1" w:styleId="Left-Credit">
    <w:name w:val="Left-Credit"/>
    <w:basedOn w:val="Normal"/>
    <w:next w:val="Normal"/>
    <w:qFormat/>
    <w:rsid w:val="008A1CEC"/>
    <w:pPr>
      <w:spacing w:before="40" w:after="40" w:line="240" w:lineRule="auto"/>
    </w:pPr>
    <w:rPr>
      <w:caps/>
      <w:noProof/>
      <w:sz w:val="12"/>
      <w:szCs w:val="12"/>
    </w:rPr>
  </w:style>
  <w:style w:type="paragraph" w:styleId="List">
    <w:name w:val="List"/>
    <w:basedOn w:val="Normal"/>
    <w:uiPriority w:val="99"/>
    <w:semiHidden/>
    <w:unhideWhenUsed/>
    <w:rsid w:val="008A1CEC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A1CEC"/>
    <w:pPr>
      <w:ind w:left="720" w:hanging="360"/>
      <w:contextualSpacing/>
    </w:pPr>
  </w:style>
  <w:style w:type="paragraph" w:styleId="NoSpacing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8A1CEC"/>
  </w:style>
  <w:style w:type="paragraph" w:customStyle="1" w:styleId="Photo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styleId="Quote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8A1CEC"/>
    <w:rPr>
      <w:rFonts w:ascii="Gill Sans MT" w:eastAsia="Calibri" w:hAnsi="Gill Sans MT" w:cs="Calibri"/>
      <w:color w:val="6C6463"/>
      <w:sz w:val="28"/>
      <w:szCs w:val="28"/>
    </w:rPr>
  </w:style>
  <w:style w:type="paragraph" w:customStyle="1" w:styleId="Right-Caption">
    <w:name w:val="Right - Caption"/>
    <w:basedOn w:val="Normal"/>
    <w:uiPriority w:val="2"/>
    <w:qFormat/>
    <w:rsid w:val="008A1CEC"/>
    <w:pPr>
      <w:suppressAutoHyphens/>
      <w:spacing w:before="120" w:after="120" w:line="240" w:lineRule="auto"/>
      <w:jc w:val="right"/>
    </w:pPr>
    <w:rPr>
      <w:spacing w:val="1"/>
      <w:sz w:val="18"/>
      <w:szCs w:val="12"/>
    </w:rPr>
  </w:style>
  <w:style w:type="paragraph" w:customStyle="1" w:styleId="Right-Credit">
    <w:name w:val="Right-Credit"/>
    <w:basedOn w:val="Normal"/>
    <w:next w:val="Normal"/>
    <w:uiPriority w:val="99"/>
    <w:qFormat/>
    <w:rsid w:val="008A1CEC"/>
    <w:pPr>
      <w:suppressAutoHyphens/>
      <w:spacing w:before="40" w:after="40" w:line="240" w:lineRule="auto"/>
      <w:jc w:val="right"/>
    </w:pPr>
    <w:rPr>
      <w:caps/>
      <w:spacing w:val="1"/>
      <w:sz w:val="12"/>
      <w:szCs w:val="1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8A1CEC"/>
    <w:rPr>
      <w:rFonts w:ascii="Gill Sans MT" w:eastAsia="Calibri" w:hAnsi="Gill Sans MT" w:cs="Calibri"/>
      <w:color w:val="6C6463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8A1CEC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8A1CEC"/>
    <w:pPr>
      <w:tabs>
        <w:tab w:val="right" w:pos="8828"/>
      </w:tabs>
      <w:spacing w:before="120" w:after="0"/>
    </w:pPr>
    <w:rPr>
      <w:cap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4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6</Pages>
  <Words>8136</Words>
  <Characters>46380</Characters>
  <Application>Microsoft Office Word</Application>
  <DocSecurity>0</DocSecurity>
  <Lines>386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5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cp:lastModifiedBy>Killian, Dan</cp:lastModifiedBy>
  <cp:revision>2</cp:revision>
  <dcterms:created xsi:type="dcterms:W3CDTF">2022-06-14T05:23:00Z</dcterms:created>
  <dcterms:modified xsi:type="dcterms:W3CDTF">2022-06-14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subtitle">
    <vt:lpwstr>Demographic profiles</vt:lpwstr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